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LAMMPS data file for 500w_25h202_5pnp_sci_npt_100ps2 (force field SciPCFF.frc+ )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24  atoms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2  bonds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82  angles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83  dihedrals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  impropers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  atom types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  bond types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  angle types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  dihedral types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  improper types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.724545 43.275455 xlo xhi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.724545 43.275455 ylo yhi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.724545 43.275455 zlo zhi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Masses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1     55.847   # Fe</w:t>
      </w:r>
      <w:r w:rsidR="00B3719D">
        <w:rPr>
          <w:rFonts w:ascii="Courier New" w:hAnsi="Courier New" w:cs="Courier New"/>
        </w:rPr>
        <w:t xml:space="preserve"> (fe,iron in magnetite= atom id 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8    12.0112   # 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3    15.9994   # 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4    1.00797   # 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7    14.0067   # N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5    15.9994   # 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9    1.00797   # 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2    15.9994   # O</w:t>
      </w:r>
      <w:r w:rsidR="00B3719D">
        <w:rPr>
          <w:rFonts w:ascii="Courier New" w:hAnsi="Courier New" w:cs="Courier New"/>
        </w:rPr>
        <w:t xml:space="preserve">   (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6    1.00797   # H</w:t>
      </w:r>
    </w:p>
    <w:p w:rsidR="00F81650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10    15.9994   # O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756F24" w:rsidRDefault="00756F24" w:rsidP="00756F24">
      <w:pPr>
        <w:pStyle w:val="PlainText"/>
        <w:rPr>
          <w:rFonts w:ascii="Courier New" w:hAnsi="Courier New" w:cs="Courier New"/>
          <w:highlight w:val="yellow"/>
        </w:rPr>
      </w:pPr>
      <w:r w:rsidRPr="00756F24">
        <w:rPr>
          <w:rFonts w:ascii="Courier New" w:hAnsi="Courier New" w:cs="Courier New"/>
          <w:highlight w:val="yellow"/>
        </w:rPr>
        <w:t>Total Molecules Id  = 531</w:t>
      </w:r>
    </w:p>
    <w:p w:rsidR="00C93842" w:rsidRDefault="00C93842" w:rsidP="00756F24">
      <w:pPr>
        <w:pStyle w:val="PlainText"/>
        <w:rPr>
          <w:rFonts w:ascii="Courier New" w:hAnsi="Courier New" w:cs="Courier New"/>
          <w:highlight w:val="yellow"/>
        </w:rPr>
      </w:pPr>
      <w:r w:rsidRPr="00756F24">
        <w:rPr>
          <w:rFonts w:ascii="Courier New" w:hAnsi="Courier New" w:cs="Courier New"/>
          <w:highlight w:val="yellow"/>
        </w:rPr>
        <w:t xml:space="preserve">Total </w:t>
      </w:r>
      <w:r>
        <w:rPr>
          <w:rFonts w:ascii="Courier New" w:hAnsi="Courier New" w:cs="Courier New"/>
          <w:highlight w:val="yellow"/>
        </w:rPr>
        <w:t>atom i</w:t>
      </w:r>
      <w:r w:rsidRPr="00756F24">
        <w:rPr>
          <w:rFonts w:ascii="Courier New" w:hAnsi="Courier New" w:cs="Courier New"/>
          <w:highlight w:val="yellow"/>
        </w:rPr>
        <w:t>d</w:t>
      </w:r>
      <w:r>
        <w:rPr>
          <w:rFonts w:ascii="Courier New" w:hAnsi="Courier New" w:cs="Courier New"/>
          <w:highlight w:val="yellow"/>
        </w:rPr>
        <w:t xml:space="preserve"> type = 10</w:t>
      </w:r>
    </w:p>
    <w:p w:rsidR="00C93842" w:rsidRDefault="00C93842" w:rsidP="00756F24">
      <w:pPr>
        <w:pStyle w:val="PlainText"/>
        <w:rPr>
          <w:rFonts w:ascii="Courier New" w:hAnsi="Courier New" w:cs="Courier New"/>
          <w:highlight w:val="yellow"/>
        </w:rPr>
      </w:pPr>
      <w:r w:rsidRPr="00756F24">
        <w:rPr>
          <w:rFonts w:ascii="Courier New" w:hAnsi="Courier New" w:cs="Courier New"/>
          <w:highlight w:val="yellow"/>
        </w:rPr>
        <w:t>Number of items</w:t>
      </w:r>
      <w:r>
        <w:rPr>
          <w:rFonts w:ascii="Courier New" w:hAnsi="Courier New" w:cs="Courier New"/>
          <w:highlight w:val="yellow"/>
        </w:rPr>
        <w:t>/atoms = 1824</w:t>
      </w:r>
    </w:p>
    <w:p w:rsidR="00C93842" w:rsidRPr="00756F24" w:rsidRDefault="00C93842" w:rsidP="00756F24">
      <w:pPr>
        <w:pStyle w:val="PlainText"/>
        <w:rPr>
          <w:rFonts w:ascii="Courier New" w:hAnsi="Courier New" w:cs="Courier New"/>
          <w:highlight w:val="yellow"/>
        </w:rPr>
      </w:pPr>
      <w:r w:rsidRPr="00756F24">
        <w:rPr>
          <w:rFonts w:ascii="Courier New" w:hAnsi="Courier New" w:cs="Courier New"/>
          <w:highlight w:val="yellow"/>
        </w:rPr>
        <w:t xml:space="preserve">  </w:t>
      </w:r>
    </w:p>
    <w:p w:rsidR="00756F24" w:rsidRPr="00756F24" w:rsidRDefault="00756F24" w:rsidP="00756F24">
      <w:pPr>
        <w:pStyle w:val="PlainText"/>
        <w:rPr>
          <w:rFonts w:ascii="Courier New" w:hAnsi="Courier New" w:cs="Courier New"/>
          <w:highlight w:val="yellow"/>
        </w:rPr>
      </w:pPr>
      <w:r w:rsidRPr="00756F24">
        <w:rPr>
          <w:rFonts w:ascii="Courier New" w:hAnsi="Courier New" w:cs="Courier New"/>
          <w:highlight w:val="yellow"/>
        </w:rPr>
        <w:t xml:space="preserve">Number of items 1 to 149 present atoms in the magnetite which represent </w:t>
      </w:r>
      <w:r w:rsidRPr="00B3719D">
        <w:rPr>
          <w:rFonts w:ascii="Courier New" w:hAnsi="Courier New" w:cs="Courier New"/>
          <w:highlight w:val="yellow"/>
        </w:rPr>
        <w:t>by Molecules Id is 1 for magnetite.</w:t>
      </w:r>
      <w:r w:rsidR="00B61322">
        <w:rPr>
          <w:rFonts w:ascii="Courier New" w:hAnsi="Courier New" w:cs="Courier New"/>
          <w:highlight w:val="yellow"/>
        </w:rPr>
        <w:t xml:space="preserve"> </w:t>
      </w:r>
      <w:r w:rsidR="00B3719D" w:rsidRPr="00B3719D">
        <w:rPr>
          <w:rFonts w:ascii="Courier New" w:hAnsi="Courier New" w:cs="Courier New"/>
          <w:highlight w:val="yellow"/>
        </w:rPr>
        <w:t>The two atom id</w:t>
      </w:r>
      <w:r w:rsidR="00C93842">
        <w:rPr>
          <w:rFonts w:ascii="Courier New" w:hAnsi="Courier New" w:cs="Courier New"/>
          <w:highlight w:val="yellow"/>
        </w:rPr>
        <w:t xml:space="preserve"> type</w:t>
      </w:r>
      <w:r w:rsidR="00B3719D" w:rsidRPr="00B3719D">
        <w:rPr>
          <w:rFonts w:ascii="Courier New" w:hAnsi="Courier New" w:cs="Courier New"/>
          <w:highlight w:val="yellow"/>
        </w:rPr>
        <w:t xml:space="preserve"> consi</w:t>
      </w:r>
      <w:r w:rsidR="00B3719D">
        <w:rPr>
          <w:rFonts w:ascii="Courier New" w:hAnsi="Courier New" w:cs="Courier New"/>
          <w:highlight w:val="yellow"/>
        </w:rPr>
        <w:t>dered</w:t>
      </w:r>
      <w:r w:rsidR="00B3719D" w:rsidRPr="00B3719D">
        <w:rPr>
          <w:rFonts w:ascii="Courier New" w:hAnsi="Courier New" w:cs="Courier New"/>
          <w:highlight w:val="yellow"/>
        </w:rPr>
        <w:t xml:space="preserve"> in magnetite :  </w:t>
      </w:r>
      <w:r w:rsidR="00B3719D">
        <w:rPr>
          <w:rFonts w:ascii="Courier New" w:hAnsi="Courier New" w:cs="Courier New"/>
          <w:highlight w:val="yellow"/>
        </w:rPr>
        <w:t xml:space="preserve">1 is for </w:t>
      </w:r>
      <w:r w:rsidR="00B3719D" w:rsidRPr="00B3719D">
        <w:rPr>
          <w:rFonts w:ascii="Courier New" w:hAnsi="Courier New" w:cs="Courier New"/>
          <w:highlight w:val="yellow"/>
        </w:rPr>
        <w:t>fe,iron</w:t>
      </w:r>
      <w:r w:rsidR="00B3719D">
        <w:rPr>
          <w:rFonts w:ascii="Courier New" w:hAnsi="Courier New" w:cs="Courier New"/>
          <w:highlight w:val="yellow"/>
        </w:rPr>
        <w:t xml:space="preserve"> atom</w:t>
      </w:r>
      <w:r w:rsidR="00B3719D" w:rsidRPr="00B3719D">
        <w:rPr>
          <w:rFonts w:ascii="Courier New" w:hAnsi="Courier New" w:cs="Courier New"/>
          <w:highlight w:val="yellow"/>
        </w:rPr>
        <w:t xml:space="preserve"> in magnetite</w:t>
      </w:r>
      <w:r w:rsidR="00B3719D">
        <w:rPr>
          <w:rFonts w:ascii="Courier New" w:hAnsi="Courier New" w:cs="Courier New"/>
          <w:highlight w:val="yellow"/>
        </w:rPr>
        <w:t xml:space="preserve"> and 2 is for ox, oxygen atom in the magnetite.</w:t>
      </w:r>
    </w:p>
    <w:p w:rsidR="00756F24" w:rsidRPr="00756F24" w:rsidRDefault="00756F24" w:rsidP="00756F24">
      <w:pPr>
        <w:pStyle w:val="PlainText"/>
        <w:rPr>
          <w:rFonts w:ascii="Courier New" w:hAnsi="Courier New" w:cs="Courier New"/>
          <w:highlight w:val="yellow"/>
        </w:rPr>
      </w:pPr>
    </w:p>
    <w:p w:rsidR="00756F24" w:rsidRDefault="00756F24" w:rsidP="00756F24">
      <w:pPr>
        <w:pStyle w:val="PlainText"/>
        <w:rPr>
          <w:rFonts w:ascii="Courier New" w:hAnsi="Courier New" w:cs="Courier New"/>
          <w:highlight w:val="yellow"/>
        </w:rPr>
      </w:pPr>
      <w:r w:rsidRPr="00756F24">
        <w:rPr>
          <w:rFonts w:ascii="Courier New" w:hAnsi="Courier New" w:cs="Courier New"/>
          <w:highlight w:val="yellow"/>
        </w:rPr>
        <w:t>Number of items 150 to 1649 present atoms in the water which represent by Molecules Id is 2 to 501 for water molecules.</w:t>
      </w:r>
      <w:r w:rsidR="00B3719D" w:rsidRPr="00B3719D">
        <w:rPr>
          <w:rFonts w:ascii="Courier New" w:hAnsi="Courier New" w:cs="Courier New"/>
          <w:highlight w:val="yellow"/>
        </w:rPr>
        <w:t xml:space="preserve"> The two atom id</w:t>
      </w:r>
      <w:r w:rsidR="00C93842">
        <w:rPr>
          <w:rFonts w:ascii="Courier New" w:hAnsi="Courier New" w:cs="Courier New"/>
          <w:highlight w:val="yellow"/>
        </w:rPr>
        <w:t xml:space="preserve"> type is </w:t>
      </w:r>
      <w:r w:rsidR="00B3719D" w:rsidRPr="00B3719D">
        <w:rPr>
          <w:rFonts w:ascii="Courier New" w:hAnsi="Courier New" w:cs="Courier New"/>
          <w:highlight w:val="yellow"/>
        </w:rPr>
        <w:t xml:space="preserve"> consi</w:t>
      </w:r>
      <w:r w:rsidR="00B3719D">
        <w:rPr>
          <w:rFonts w:ascii="Courier New" w:hAnsi="Courier New" w:cs="Courier New"/>
          <w:highlight w:val="yellow"/>
        </w:rPr>
        <w:t>dered</w:t>
      </w:r>
      <w:r w:rsidR="00B3719D" w:rsidRPr="00B3719D">
        <w:rPr>
          <w:rFonts w:ascii="Courier New" w:hAnsi="Courier New" w:cs="Courier New"/>
          <w:highlight w:val="yellow"/>
        </w:rPr>
        <w:t xml:space="preserve"> in </w:t>
      </w:r>
      <w:r w:rsidR="00B3719D">
        <w:rPr>
          <w:rFonts w:ascii="Courier New" w:hAnsi="Courier New" w:cs="Courier New"/>
          <w:highlight w:val="yellow"/>
        </w:rPr>
        <w:t>water</w:t>
      </w:r>
      <w:r w:rsidR="00B3719D" w:rsidRPr="00B3719D">
        <w:rPr>
          <w:rFonts w:ascii="Courier New" w:hAnsi="Courier New" w:cs="Courier New"/>
          <w:highlight w:val="yellow"/>
        </w:rPr>
        <w:t xml:space="preserve"> :  </w:t>
      </w:r>
      <w:r w:rsidR="00B3719D">
        <w:rPr>
          <w:rFonts w:ascii="Courier New" w:hAnsi="Courier New" w:cs="Courier New"/>
          <w:highlight w:val="yellow"/>
        </w:rPr>
        <w:t>1 is for o*</w:t>
      </w:r>
      <w:r w:rsidR="00B3719D" w:rsidRPr="00B3719D">
        <w:rPr>
          <w:rFonts w:ascii="Courier New" w:hAnsi="Courier New" w:cs="Courier New"/>
          <w:highlight w:val="yellow"/>
        </w:rPr>
        <w:t>,</w:t>
      </w:r>
      <w:r w:rsidR="00B3719D">
        <w:rPr>
          <w:rFonts w:ascii="Courier New" w:hAnsi="Courier New" w:cs="Courier New"/>
          <w:highlight w:val="yellow"/>
        </w:rPr>
        <w:t>oxygen atom</w:t>
      </w:r>
      <w:r w:rsidR="00B3719D" w:rsidRPr="00B3719D">
        <w:rPr>
          <w:rFonts w:ascii="Courier New" w:hAnsi="Courier New" w:cs="Courier New"/>
          <w:highlight w:val="yellow"/>
        </w:rPr>
        <w:t xml:space="preserve"> in </w:t>
      </w:r>
      <w:r w:rsidR="00B3719D">
        <w:rPr>
          <w:rFonts w:ascii="Courier New" w:hAnsi="Courier New" w:cs="Courier New"/>
          <w:highlight w:val="yellow"/>
        </w:rPr>
        <w:t>water and 2 is for hw,hydrogen atom in water.</w:t>
      </w:r>
    </w:p>
    <w:p w:rsidR="00DC1763" w:rsidRPr="00756F24" w:rsidRDefault="00DC1763" w:rsidP="00756F24">
      <w:pPr>
        <w:pStyle w:val="PlainText"/>
        <w:rPr>
          <w:rFonts w:ascii="Courier New" w:hAnsi="Courier New" w:cs="Courier New"/>
          <w:highlight w:val="yellow"/>
        </w:rPr>
      </w:pPr>
      <w:r>
        <w:rPr>
          <w:rFonts w:ascii="Courier New" w:hAnsi="Courier New" w:cs="Courier New"/>
          <w:highlight w:val="yellow"/>
        </w:rPr>
        <w:t>So the items 150,151,152 repre</w:t>
      </w:r>
      <w:r w:rsidR="001A3629">
        <w:rPr>
          <w:rFonts w:ascii="Courier New" w:hAnsi="Courier New" w:cs="Courier New"/>
          <w:highlight w:val="yellow"/>
        </w:rPr>
        <w:t>sent one water molecule</w:t>
      </w:r>
      <w:r>
        <w:rPr>
          <w:rFonts w:ascii="Courier New" w:hAnsi="Courier New" w:cs="Courier New"/>
          <w:highlight w:val="yellow"/>
        </w:rPr>
        <w:t xml:space="preserve"> whose molecule id is 2 </w:t>
      </w:r>
      <w:r w:rsidR="001A3629">
        <w:rPr>
          <w:rFonts w:ascii="Courier New" w:hAnsi="Courier New" w:cs="Courier New"/>
          <w:highlight w:val="yellow"/>
        </w:rPr>
        <w:t xml:space="preserve">and </w:t>
      </w:r>
      <w:r>
        <w:rPr>
          <w:rFonts w:ascii="Courier New" w:hAnsi="Courier New" w:cs="Courier New"/>
          <w:highlight w:val="yellow"/>
        </w:rPr>
        <w:t>next items in the sequence 153,154,155</w:t>
      </w:r>
      <w:r w:rsidRPr="00DC1763">
        <w:rPr>
          <w:rFonts w:ascii="Courier New" w:hAnsi="Courier New" w:cs="Courier New"/>
          <w:highlight w:val="yellow"/>
        </w:rPr>
        <w:t xml:space="preserve"> </w:t>
      </w:r>
      <w:r>
        <w:rPr>
          <w:rFonts w:ascii="Courier New" w:hAnsi="Courier New" w:cs="Courier New"/>
          <w:highlight w:val="yellow"/>
        </w:rPr>
        <w:t>represent second</w:t>
      </w:r>
      <w:r w:rsidR="001A3629">
        <w:rPr>
          <w:rFonts w:ascii="Courier New" w:hAnsi="Courier New" w:cs="Courier New"/>
          <w:highlight w:val="yellow"/>
        </w:rPr>
        <w:t xml:space="preserve"> water molecule</w:t>
      </w:r>
      <w:r w:rsidRPr="00DC1763">
        <w:rPr>
          <w:rFonts w:ascii="Courier New" w:hAnsi="Courier New" w:cs="Courier New"/>
          <w:highlight w:val="yellow"/>
        </w:rPr>
        <w:t xml:space="preserve"> </w:t>
      </w:r>
      <w:r>
        <w:rPr>
          <w:rFonts w:ascii="Courier New" w:hAnsi="Courier New" w:cs="Courier New"/>
          <w:highlight w:val="yellow"/>
        </w:rPr>
        <w:t xml:space="preserve">whose molecule id is 3 and this process is considered </w:t>
      </w:r>
      <w:r w:rsidR="001A3629">
        <w:rPr>
          <w:rFonts w:ascii="Courier New" w:hAnsi="Courier New" w:cs="Courier New"/>
          <w:highlight w:val="yellow"/>
        </w:rPr>
        <w:t xml:space="preserve">numbering </w:t>
      </w:r>
      <w:r>
        <w:rPr>
          <w:rFonts w:ascii="Courier New" w:hAnsi="Courier New" w:cs="Courier New"/>
          <w:highlight w:val="yellow"/>
        </w:rPr>
        <w:t xml:space="preserve">for water </w:t>
      </w:r>
      <w:r w:rsidR="001A3629">
        <w:rPr>
          <w:rFonts w:ascii="Courier New" w:hAnsi="Courier New" w:cs="Courier New"/>
          <w:highlight w:val="yellow"/>
        </w:rPr>
        <w:t xml:space="preserve">atoms </w:t>
      </w:r>
      <w:r>
        <w:rPr>
          <w:rFonts w:ascii="Courier New" w:hAnsi="Courier New" w:cs="Courier New"/>
          <w:highlight w:val="yellow"/>
        </w:rPr>
        <w:t xml:space="preserve">upto items for water is 1649 </w:t>
      </w:r>
    </w:p>
    <w:p w:rsidR="00756F24" w:rsidRPr="00756F24" w:rsidRDefault="00756F24" w:rsidP="00756F24">
      <w:pPr>
        <w:pStyle w:val="PlainText"/>
        <w:rPr>
          <w:rFonts w:ascii="Courier New" w:hAnsi="Courier New" w:cs="Courier New"/>
          <w:highlight w:val="yellow"/>
        </w:rPr>
      </w:pPr>
    </w:p>
    <w:p w:rsidR="001A3629" w:rsidRPr="00756F24" w:rsidRDefault="00756F24" w:rsidP="001A3629">
      <w:pPr>
        <w:pStyle w:val="PlainText"/>
        <w:rPr>
          <w:rFonts w:ascii="Courier New" w:hAnsi="Courier New" w:cs="Courier New"/>
          <w:highlight w:val="yellow"/>
        </w:rPr>
      </w:pPr>
      <w:r w:rsidRPr="00756F24">
        <w:rPr>
          <w:rFonts w:ascii="Courier New" w:hAnsi="Courier New" w:cs="Courier New"/>
          <w:highlight w:val="yellow"/>
        </w:rPr>
        <w:t>Number of items 1650 to 1749 present atoms in the H</w:t>
      </w:r>
      <w:r w:rsidRPr="00756F24">
        <w:rPr>
          <w:rFonts w:ascii="Courier New" w:hAnsi="Courier New" w:cs="Courier New"/>
          <w:highlight w:val="yellow"/>
          <w:vertAlign w:val="subscript"/>
        </w:rPr>
        <w:t>2</w:t>
      </w:r>
      <w:r w:rsidRPr="00756F24">
        <w:rPr>
          <w:rFonts w:ascii="Courier New" w:hAnsi="Courier New" w:cs="Courier New"/>
          <w:highlight w:val="yellow"/>
        </w:rPr>
        <w:t>O</w:t>
      </w:r>
      <w:r w:rsidRPr="00756F24">
        <w:rPr>
          <w:rFonts w:ascii="Courier New" w:hAnsi="Courier New" w:cs="Courier New"/>
          <w:highlight w:val="yellow"/>
          <w:vertAlign w:val="subscript"/>
        </w:rPr>
        <w:t>2</w:t>
      </w:r>
      <w:r w:rsidRPr="00756F24">
        <w:rPr>
          <w:rFonts w:ascii="Courier New" w:hAnsi="Courier New" w:cs="Courier New"/>
          <w:highlight w:val="yellow"/>
        </w:rPr>
        <w:t xml:space="preserve"> which represent by Molecules Id is 502 to 526 for H</w:t>
      </w:r>
      <w:r w:rsidRPr="00756F24">
        <w:rPr>
          <w:rFonts w:ascii="Courier New" w:hAnsi="Courier New" w:cs="Courier New"/>
          <w:highlight w:val="yellow"/>
          <w:vertAlign w:val="subscript"/>
        </w:rPr>
        <w:t>2</w:t>
      </w:r>
      <w:r w:rsidRPr="00756F24">
        <w:rPr>
          <w:rFonts w:ascii="Courier New" w:hAnsi="Courier New" w:cs="Courier New"/>
          <w:highlight w:val="yellow"/>
        </w:rPr>
        <w:t>O</w:t>
      </w:r>
      <w:r w:rsidRPr="00756F24">
        <w:rPr>
          <w:rFonts w:ascii="Courier New" w:hAnsi="Courier New" w:cs="Courier New"/>
          <w:highlight w:val="yellow"/>
          <w:vertAlign w:val="subscript"/>
        </w:rPr>
        <w:t>2</w:t>
      </w:r>
      <w:r w:rsidRPr="00756F24">
        <w:rPr>
          <w:rFonts w:ascii="Courier New" w:hAnsi="Courier New" w:cs="Courier New"/>
          <w:highlight w:val="yellow"/>
        </w:rPr>
        <w:t xml:space="preserve"> 1749.</w:t>
      </w:r>
      <w:r w:rsidR="00B3719D" w:rsidRPr="00B3719D">
        <w:rPr>
          <w:rFonts w:ascii="Courier New" w:hAnsi="Courier New" w:cs="Courier New"/>
          <w:highlight w:val="yellow"/>
        </w:rPr>
        <w:t>The two atom</w:t>
      </w:r>
      <w:r w:rsidR="00C93842">
        <w:rPr>
          <w:rFonts w:ascii="Courier New" w:hAnsi="Courier New" w:cs="Courier New"/>
          <w:highlight w:val="yellow"/>
        </w:rPr>
        <w:t xml:space="preserve"> type</w:t>
      </w:r>
      <w:r w:rsidR="00B3719D" w:rsidRPr="00B3719D">
        <w:rPr>
          <w:rFonts w:ascii="Courier New" w:hAnsi="Courier New" w:cs="Courier New"/>
          <w:highlight w:val="yellow"/>
        </w:rPr>
        <w:t xml:space="preserve"> id</w:t>
      </w:r>
      <w:r w:rsidR="00C93842">
        <w:rPr>
          <w:rFonts w:ascii="Courier New" w:hAnsi="Courier New" w:cs="Courier New"/>
          <w:highlight w:val="yellow"/>
        </w:rPr>
        <w:t xml:space="preserve"> is</w:t>
      </w:r>
      <w:r w:rsidR="00B3719D" w:rsidRPr="00B3719D">
        <w:rPr>
          <w:rFonts w:ascii="Courier New" w:hAnsi="Courier New" w:cs="Courier New"/>
          <w:highlight w:val="yellow"/>
        </w:rPr>
        <w:t xml:space="preserve"> consi</w:t>
      </w:r>
      <w:r w:rsidR="00B3719D">
        <w:rPr>
          <w:rFonts w:ascii="Courier New" w:hAnsi="Courier New" w:cs="Courier New"/>
          <w:highlight w:val="yellow"/>
        </w:rPr>
        <w:t>dered</w:t>
      </w:r>
      <w:r w:rsidR="00B3719D" w:rsidRPr="00B3719D">
        <w:rPr>
          <w:rFonts w:ascii="Courier New" w:hAnsi="Courier New" w:cs="Courier New"/>
          <w:highlight w:val="yellow"/>
        </w:rPr>
        <w:t xml:space="preserve"> in </w:t>
      </w:r>
      <w:r w:rsidR="00B3719D" w:rsidRPr="00756F24">
        <w:rPr>
          <w:rFonts w:ascii="Courier New" w:hAnsi="Courier New" w:cs="Courier New"/>
          <w:highlight w:val="yellow"/>
        </w:rPr>
        <w:t>H</w:t>
      </w:r>
      <w:r w:rsidR="00B3719D" w:rsidRPr="00756F24">
        <w:rPr>
          <w:rFonts w:ascii="Courier New" w:hAnsi="Courier New" w:cs="Courier New"/>
          <w:highlight w:val="yellow"/>
          <w:vertAlign w:val="subscript"/>
        </w:rPr>
        <w:t>2</w:t>
      </w:r>
      <w:r w:rsidR="00B3719D" w:rsidRPr="00756F24">
        <w:rPr>
          <w:rFonts w:ascii="Courier New" w:hAnsi="Courier New" w:cs="Courier New"/>
          <w:highlight w:val="yellow"/>
        </w:rPr>
        <w:t>O</w:t>
      </w:r>
      <w:r w:rsidR="00B3719D" w:rsidRPr="00756F24">
        <w:rPr>
          <w:rFonts w:ascii="Courier New" w:hAnsi="Courier New" w:cs="Courier New"/>
          <w:highlight w:val="yellow"/>
          <w:vertAlign w:val="subscript"/>
        </w:rPr>
        <w:t>2</w:t>
      </w:r>
      <w:r w:rsidR="001A3629">
        <w:rPr>
          <w:rFonts w:ascii="Courier New" w:hAnsi="Courier New" w:cs="Courier New"/>
          <w:highlight w:val="yellow"/>
        </w:rPr>
        <w:t xml:space="preserve"> : </w:t>
      </w:r>
      <w:r w:rsidR="00B3719D">
        <w:rPr>
          <w:rFonts w:ascii="Courier New" w:hAnsi="Courier New" w:cs="Courier New"/>
          <w:highlight w:val="yellow"/>
        </w:rPr>
        <w:t>5 is for oh</w:t>
      </w:r>
      <w:r w:rsidR="00B3719D" w:rsidRPr="00B3719D">
        <w:rPr>
          <w:rFonts w:ascii="Courier New" w:hAnsi="Courier New" w:cs="Courier New"/>
          <w:highlight w:val="yellow"/>
        </w:rPr>
        <w:t>,</w:t>
      </w:r>
      <w:r w:rsidR="00B3719D">
        <w:rPr>
          <w:rFonts w:ascii="Courier New" w:hAnsi="Courier New" w:cs="Courier New"/>
          <w:highlight w:val="yellow"/>
        </w:rPr>
        <w:t>oxygen atom</w:t>
      </w:r>
      <w:r w:rsidR="00B3719D" w:rsidRPr="00B3719D">
        <w:rPr>
          <w:rFonts w:ascii="Courier New" w:hAnsi="Courier New" w:cs="Courier New"/>
          <w:highlight w:val="yellow"/>
        </w:rPr>
        <w:t xml:space="preserve"> in </w:t>
      </w:r>
      <w:r w:rsidR="00B3719D" w:rsidRPr="00756F24">
        <w:rPr>
          <w:rFonts w:ascii="Courier New" w:hAnsi="Courier New" w:cs="Courier New"/>
          <w:highlight w:val="yellow"/>
        </w:rPr>
        <w:t>H</w:t>
      </w:r>
      <w:r w:rsidR="00B3719D" w:rsidRPr="00756F24">
        <w:rPr>
          <w:rFonts w:ascii="Courier New" w:hAnsi="Courier New" w:cs="Courier New"/>
          <w:highlight w:val="yellow"/>
          <w:vertAlign w:val="subscript"/>
        </w:rPr>
        <w:t>2</w:t>
      </w:r>
      <w:r w:rsidR="00B3719D" w:rsidRPr="00756F24">
        <w:rPr>
          <w:rFonts w:ascii="Courier New" w:hAnsi="Courier New" w:cs="Courier New"/>
          <w:highlight w:val="yellow"/>
        </w:rPr>
        <w:t>O</w:t>
      </w:r>
      <w:r w:rsidR="00B3719D" w:rsidRPr="00756F24">
        <w:rPr>
          <w:rFonts w:ascii="Courier New" w:hAnsi="Courier New" w:cs="Courier New"/>
          <w:highlight w:val="yellow"/>
          <w:vertAlign w:val="subscript"/>
        </w:rPr>
        <w:t>2</w:t>
      </w:r>
      <w:r w:rsidR="00B3719D">
        <w:rPr>
          <w:rFonts w:ascii="Courier New" w:hAnsi="Courier New" w:cs="Courier New"/>
          <w:highlight w:val="yellow"/>
        </w:rPr>
        <w:t xml:space="preserve"> and 6 is for ho,hydrogen atom in </w:t>
      </w:r>
      <w:r w:rsidR="00B3719D" w:rsidRPr="00756F24">
        <w:rPr>
          <w:rFonts w:ascii="Courier New" w:hAnsi="Courier New" w:cs="Courier New"/>
          <w:highlight w:val="yellow"/>
        </w:rPr>
        <w:t>H</w:t>
      </w:r>
      <w:r w:rsidR="00B3719D" w:rsidRPr="00756F24">
        <w:rPr>
          <w:rFonts w:ascii="Courier New" w:hAnsi="Courier New" w:cs="Courier New"/>
          <w:highlight w:val="yellow"/>
          <w:vertAlign w:val="subscript"/>
        </w:rPr>
        <w:t>2</w:t>
      </w:r>
      <w:r w:rsidR="00B3719D" w:rsidRPr="00756F24">
        <w:rPr>
          <w:rFonts w:ascii="Courier New" w:hAnsi="Courier New" w:cs="Courier New"/>
          <w:highlight w:val="yellow"/>
        </w:rPr>
        <w:t>O</w:t>
      </w:r>
      <w:r w:rsidR="00B3719D" w:rsidRPr="00756F24">
        <w:rPr>
          <w:rFonts w:ascii="Courier New" w:hAnsi="Courier New" w:cs="Courier New"/>
          <w:highlight w:val="yellow"/>
          <w:vertAlign w:val="subscript"/>
        </w:rPr>
        <w:t>2</w:t>
      </w:r>
      <w:r w:rsidR="00B3719D">
        <w:rPr>
          <w:rFonts w:ascii="Courier New" w:hAnsi="Courier New" w:cs="Courier New"/>
          <w:highlight w:val="yellow"/>
        </w:rPr>
        <w:t>.</w:t>
      </w:r>
      <w:r w:rsidR="001A3629" w:rsidRPr="001A3629">
        <w:rPr>
          <w:rFonts w:ascii="Courier New" w:hAnsi="Courier New" w:cs="Courier New"/>
          <w:highlight w:val="yellow"/>
        </w:rPr>
        <w:t xml:space="preserve"> </w:t>
      </w:r>
      <w:r w:rsidR="001A3629">
        <w:rPr>
          <w:rFonts w:ascii="Courier New" w:hAnsi="Courier New" w:cs="Courier New"/>
          <w:highlight w:val="yellow"/>
        </w:rPr>
        <w:t xml:space="preserve">So the items 1650,1651,1652,1653 represent one </w:t>
      </w:r>
      <w:r w:rsidR="001A3629" w:rsidRPr="00756F24">
        <w:rPr>
          <w:rFonts w:ascii="Courier New" w:hAnsi="Courier New" w:cs="Courier New"/>
          <w:highlight w:val="yellow"/>
        </w:rPr>
        <w:t>H</w:t>
      </w:r>
      <w:r w:rsidR="001A3629" w:rsidRPr="00756F24">
        <w:rPr>
          <w:rFonts w:ascii="Courier New" w:hAnsi="Courier New" w:cs="Courier New"/>
          <w:highlight w:val="yellow"/>
          <w:vertAlign w:val="subscript"/>
        </w:rPr>
        <w:t>2</w:t>
      </w:r>
      <w:r w:rsidR="001A3629" w:rsidRPr="00756F24">
        <w:rPr>
          <w:rFonts w:ascii="Courier New" w:hAnsi="Courier New" w:cs="Courier New"/>
          <w:highlight w:val="yellow"/>
        </w:rPr>
        <w:t>O</w:t>
      </w:r>
      <w:r w:rsidR="001A3629" w:rsidRPr="00756F24">
        <w:rPr>
          <w:rFonts w:ascii="Courier New" w:hAnsi="Courier New" w:cs="Courier New"/>
          <w:highlight w:val="yellow"/>
          <w:vertAlign w:val="subscript"/>
        </w:rPr>
        <w:t>2</w:t>
      </w:r>
      <w:r w:rsidR="001A3629">
        <w:rPr>
          <w:rFonts w:ascii="Courier New" w:hAnsi="Courier New" w:cs="Courier New"/>
          <w:highlight w:val="yellow"/>
        </w:rPr>
        <w:t xml:space="preserve"> molecule whose molecule id is 502 and next items in the sequence 1654,1655,1656,1657</w:t>
      </w:r>
      <w:r w:rsidR="001A3629" w:rsidRPr="00DC1763">
        <w:rPr>
          <w:rFonts w:ascii="Courier New" w:hAnsi="Courier New" w:cs="Courier New"/>
          <w:highlight w:val="yellow"/>
        </w:rPr>
        <w:t xml:space="preserve"> </w:t>
      </w:r>
      <w:r w:rsidR="001A3629">
        <w:rPr>
          <w:rFonts w:ascii="Courier New" w:hAnsi="Courier New" w:cs="Courier New"/>
          <w:highlight w:val="yellow"/>
        </w:rPr>
        <w:t xml:space="preserve">represent second </w:t>
      </w:r>
      <w:r w:rsidR="001A3629" w:rsidRPr="00756F24">
        <w:rPr>
          <w:rFonts w:ascii="Courier New" w:hAnsi="Courier New" w:cs="Courier New"/>
          <w:highlight w:val="yellow"/>
        </w:rPr>
        <w:t>H</w:t>
      </w:r>
      <w:r w:rsidR="001A3629" w:rsidRPr="00756F24">
        <w:rPr>
          <w:rFonts w:ascii="Courier New" w:hAnsi="Courier New" w:cs="Courier New"/>
          <w:highlight w:val="yellow"/>
          <w:vertAlign w:val="subscript"/>
        </w:rPr>
        <w:t>2</w:t>
      </w:r>
      <w:r w:rsidR="001A3629" w:rsidRPr="00756F24">
        <w:rPr>
          <w:rFonts w:ascii="Courier New" w:hAnsi="Courier New" w:cs="Courier New"/>
          <w:highlight w:val="yellow"/>
        </w:rPr>
        <w:t>O</w:t>
      </w:r>
      <w:r w:rsidR="001A3629" w:rsidRPr="00756F24">
        <w:rPr>
          <w:rFonts w:ascii="Courier New" w:hAnsi="Courier New" w:cs="Courier New"/>
          <w:highlight w:val="yellow"/>
          <w:vertAlign w:val="subscript"/>
        </w:rPr>
        <w:t>2</w:t>
      </w:r>
      <w:r w:rsidR="001A3629">
        <w:rPr>
          <w:rFonts w:ascii="Courier New" w:hAnsi="Courier New" w:cs="Courier New"/>
          <w:highlight w:val="yellow"/>
        </w:rPr>
        <w:t xml:space="preserve"> molecule</w:t>
      </w:r>
      <w:r w:rsidR="001A3629" w:rsidRPr="00DC1763">
        <w:rPr>
          <w:rFonts w:ascii="Courier New" w:hAnsi="Courier New" w:cs="Courier New"/>
          <w:highlight w:val="yellow"/>
        </w:rPr>
        <w:t xml:space="preserve"> </w:t>
      </w:r>
      <w:r w:rsidR="001A3629">
        <w:rPr>
          <w:rFonts w:ascii="Courier New" w:hAnsi="Courier New" w:cs="Courier New"/>
          <w:highlight w:val="yellow"/>
        </w:rPr>
        <w:t xml:space="preserve">whose molecule id is 503 and this process is considered for numbering </w:t>
      </w:r>
      <w:r w:rsidR="001A3629" w:rsidRPr="00756F24">
        <w:rPr>
          <w:rFonts w:ascii="Courier New" w:hAnsi="Courier New" w:cs="Courier New"/>
          <w:highlight w:val="yellow"/>
        </w:rPr>
        <w:t>H</w:t>
      </w:r>
      <w:r w:rsidR="001A3629" w:rsidRPr="00756F24">
        <w:rPr>
          <w:rFonts w:ascii="Courier New" w:hAnsi="Courier New" w:cs="Courier New"/>
          <w:highlight w:val="yellow"/>
          <w:vertAlign w:val="subscript"/>
        </w:rPr>
        <w:t>2</w:t>
      </w:r>
      <w:r w:rsidR="001A3629" w:rsidRPr="00756F24">
        <w:rPr>
          <w:rFonts w:ascii="Courier New" w:hAnsi="Courier New" w:cs="Courier New"/>
          <w:highlight w:val="yellow"/>
        </w:rPr>
        <w:t>O</w:t>
      </w:r>
      <w:r w:rsidR="001A3629" w:rsidRPr="00756F24">
        <w:rPr>
          <w:rFonts w:ascii="Courier New" w:hAnsi="Courier New" w:cs="Courier New"/>
          <w:highlight w:val="yellow"/>
          <w:vertAlign w:val="subscript"/>
        </w:rPr>
        <w:t>2</w:t>
      </w:r>
      <w:r w:rsidR="001A3629">
        <w:rPr>
          <w:rFonts w:ascii="Courier New" w:hAnsi="Courier New" w:cs="Courier New"/>
          <w:highlight w:val="yellow"/>
        </w:rPr>
        <w:t xml:space="preserve"> atoms upto items for water is 1749 </w:t>
      </w:r>
    </w:p>
    <w:p w:rsidR="00756F24" w:rsidRDefault="00756F24" w:rsidP="00756F24">
      <w:pPr>
        <w:pStyle w:val="PlainText"/>
        <w:rPr>
          <w:rFonts w:ascii="Courier New" w:hAnsi="Courier New" w:cs="Courier New"/>
        </w:rPr>
      </w:pPr>
    </w:p>
    <w:p w:rsidR="00756F24" w:rsidRDefault="00756F24" w:rsidP="00756F24">
      <w:pPr>
        <w:pStyle w:val="PlainText"/>
        <w:rPr>
          <w:rFonts w:ascii="Courier New" w:hAnsi="Courier New" w:cs="Courier New"/>
        </w:rPr>
      </w:pPr>
    </w:p>
    <w:p w:rsidR="00493BBD" w:rsidRPr="00AB30D5" w:rsidRDefault="00756F24" w:rsidP="00493BBD">
      <w:pPr>
        <w:pStyle w:val="PlainText"/>
        <w:rPr>
          <w:rFonts w:ascii="Courier New" w:hAnsi="Courier New" w:cs="Courier New"/>
        </w:rPr>
      </w:pPr>
      <w:r w:rsidRPr="00756F24">
        <w:rPr>
          <w:rFonts w:ascii="Courier New" w:hAnsi="Courier New" w:cs="Courier New"/>
          <w:highlight w:val="yellow"/>
        </w:rPr>
        <w:t>Number of items 1</w:t>
      </w:r>
      <w:r>
        <w:rPr>
          <w:rFonts w:ascii="Courier New" w:hAnsi="Courier New" w:cs="Courier New"/>
          <w:highlight w:val="yellow"/>
        </w:rPr>
        <w:t>7</w:t>
      </w:r>
      <w:r w:rsidRPr="00756F24">
        <w:rPr>
          <w:rFonts w:ascii="Courier New" w:hAnsi="Courier New" w:cs="Courier New"/>
          <w:highlight w:val="yellow"/>
        </w:rPr>
        <w:t>50 to 1</w:t>
      </w:r>
      <w:r>
        <w:rPr>
          <w:rFonts w:ascii="Courier New" w:hAnsi="Courier New" w:cs="Courier New"/>
          <w:highlight w:val="yellow"/>
        </w:rPr>
        <w:t>824</w:t>
      </w:r>
      <w:r w:rsidRPr="00756F24">
        <w:rPr>
          <w:rFonts w:ascii="Courier New" w:hAnsi="Courier New" w:cs="Courier New"/>
          <w:highlight w:val="yellow"/>
        </w:rPr>
        <w:t xml:space="preserve"> present atoms in the </w:t>
      </w:r>
      <w:r>
        <w:rPr>
          <w:rFonts w:ascii="Courier New" w:hAnsi="Courier New" w:cs="Courier New"/>
          <w:highlight w:val="yellow"/>
        </w:rPr>
        <w:t>PNP</w:t>
      </w:r>
      <w:r w:rsidRPr="00756F24">
        <w:rPr>
          <w:rFonts w:ascii="Courier New" w:hAnsi="Courier New" w:cs="Courier New"/>
          <w:highlight w:val="yellow"/>
        </w:rPr>
        <w:t xml:space="preserve"> which represent by Molecules Id is 5</w:t>
      </w:r>
      <w:r>
        <w:rPr>
          <w:rFonts w:ascii="Courier New" w:hAnsi="Courier New" w:cs="Courier New"/>
          <w:highlight w:val="yellow"/>
        </w:rPr>
        <w:t>27</w:t>
      </w:r>
      <w:r w:rsidRPr="00756F24">
        <w:rPr>
          <w:rFonts w:ascii="Courier New" w:hAnsi="Courier New" w:cs="Courier New"/>
          <w:highlight w:val="yellow"/>
        </w:rPr>
        <w:t xml:space="preserve"> to 5</w:t>
      </w:r>
      <w:r>
        <w:rPr>
          <w:rFonts w:ascii="Courier New" w:hAnsi="Courier New" w:cs="Courier New"/>
          <w:highlight w:val="yellow"/>
        </w:rPr>
        <w:t>31</w:t>
      </w:r>
      <w:r w:rsidRPr="00756F24">
        <w:rPr>
          <w:rFonts w:ascii="Courier New" w:hAnsi="Courier New" w:cs="Courier New"/>
          <w:highlight w:val="yellow"/>
        </w:rPr>
        <w:t xml:space="preserve"> for </w:t>
      </w:r>
      <w:r w:rsidR="00C93842">
        <w:rPr>
          <w:rFonts w:ascii="Courier New" w:hAnsi="Courier New" w:cs="Courier New"/>
          <w:highlight w:val="yellow"/>
        </w:rPr>
        <w:t>PNP</w:t>
      </w:r>
      <w:r w:rsidRPr="00756F24">
        <w:rPr>
          <w:rFonts w:ascii="Courier New" w:hAnsi="Courier New" w:cs="Courier New"/>
          <w:highlight w:val="yellow"/>
        </w:rPr>
        <w:t>.</w:t>
      </w:r>
      <w:r w:rsidR="00493BBD" w:rsidRPr="00493BBD">
        <w:rPr>
          <w:rFonts w:ascii="Courier New" w:hAnsi="Courier New" w:cs="Courier New"/>
          <w:highlight w:val="yellow"/>
        </w:rPr>
        <w:t xml:space="preserve"> </w:t>
      </w:r>
      <w:r w:rsidR="00493BBD" w:rsidRPr="00B3719D">
        <w:rPr>
          <w:rFonts w:ascii="Courier New" w:hAnsi="Courier New" w:cs="Courier New"/>
          <w:highlight w:val="yellow"/>
        </w:rPr>
        <w:t xml:space="preserve">The </w:t>
      </w:r>
      <w:r w:rsidR="00493BBD">
        <w:rPr>
          <w:rFonts w:ascii="Courier New" w:hAnsi="Courier New" w:cs="Courier New"/>
          <w:highlight w:val="yellow"/>
        </w:rPr>
        <w:t>four</w:t>
      </w:r>
      <w:r w:rsidR="00493BBD" w:rsidRPr="00B3719D">
        <w:rPr>
          <w:rFonts w:ascii="Courier New" w:hAnsi="Courier New" w:cs="Courier New"/>
          <w:highlight w:val="yellow"/>
        </w:rPr>
        <w:t xml:space="preserve"> atom id</w:t>
      </w:r>
      <w:r w:rsidR="00C93842">
        <w:rPr>
          <w:rFonts w:ascii="Courier New" w:hAnsi="Courier New" w:cs="Courier New"/>
          <w:highlight w:val="yellow"/>
        </w:rPr>
        <w:t xml:space="preserve"> type</w:t>
      </w:r>
      <w:r w:rsidR="00493BBD" w:rsidRPr="00B3719D">
        <w:rPr>
          <w:rFonts w:ascii="Courier New" w:hAnsi="Courier New" w:cs="Courier New"/>
          <w:highlight w:val="yellow"/>
        </w:rPr>
        <w:t xml:space="preserve"> </w:t>
      </w:r>
      <w:r w:rsidR="00C93842">
        <w:rPr>
          <w:rFonts w:ascii="Courier New" w:hAnsi="Courier New" w:cs="Courier New"/>
          <w:highlight w:val="yellow"/>
        </w:rPr>
        <w:t xml:space="preserve">is </w:t>
      </w:r>
      <w:r w:rsidR="00493BBD" w:rsidRPr="00B3719D">
        <w:rPr>
          <w:rFonts w:ascii="Courier New" w:hAnsi="Courier New" w:cs="Courier New"/>
          <w:highlight w:val="yellow"/>
        </w:rPr>
        <w:t>consi</w:t>
      </w:r>
      <w:r w:rsidR="00493BBD">
        <w:rPr>
          <w:rFonts w:ascii="Courier New" w:hAnsi="Courier New" w:cs="Courier New"/>
          <w:highlight w:val="yellow"/>
        </w:rPr>
        <w:t>dered</w:t>
      </w:r>
      <w:r w:rsidR="00493BBD" w:rsidRPr="00B3719D">
        <w:rPr>
          <w:rFonts w:ascii="Courier New" w:hAnsi="Courier New" w:cs="Courier New"/>
          <w:highlight w:val="yellow"/>
        </w:rPr>
        <w:t xml:space="preserve"> in </w:t>
      </w:r>
      <w:r w:rsidR="00C93842">
        <w:rPr>
          <w:rFonts w:ascii="Courier New" w:hAnsi="Courier New" w:cs="Courier New"/>
          <w:highlight w:val="yellow"/>
        </w:rPr>
        <w:t>PNP</w:t>
      </w:r>
      <w:r w:rsidR="00493BBD" w:rsidRPr="00B3719D">
        <w:rPr>
          <w:rFonts w:ascii="Courier New" w:hAnsi="Courier New" w:cs="Courier New"/>
          <w:highlight w:val="yellow"/>
        </w:rPr>
        <w:t xml:space="preserve"> :  </w:t>
      </w:r>
      <w:r w:rsidR="00493BBD">
        <w:rPr>
          <w:rFonts w:ascii="Courier New" w:hAnsi="Courier New" w:cs="Courier New"/>
          <w:highlight w:val="yellow"/>
        </w:rPr>
        <w:t>7 is for n3o</w:t>
      </w:r>
      <w:r w:rsidR="00493BBD" w:rsidRPr="00B3719D">
        <w:rPr>
          <w:rFonts w:ascii="Courier New" w:hAnsi="Courier New" w:cs="Courier New"/>
          <w:highlight w:val="yellow"/>
        </w:rPr>
        <w:t>,</w:t>
      </w:r>
      <w:r w:rsidR="00493BBD">
        <w:rPr>
          <w:rFonts w:ascii="Courier New" w:hAnsi="Courier New" w:cs="Courier New"/>
          <w:highlight w:val="yellow"/>
        </w:rPr>
        <w:t>nitrogen atom</w:t>
      </w:r>
      <w:r w:rsidR="00493BBD" w:rsidRPr="00B3719D">
        <w:rPr>
          <w:rFonts w:ascii="Courier New" w:hAnsi="Courier New" w:cs="Courier New"/>
          <w:highlight w:val="yellow"/>
        </w:rPr>
        <w:t xml:space="preserve"> in </w:t>
      </w:r>
      <w:r w:rsidR="00C93842">
        <w:rPr>
          <w:rFonts w:ascii="Courier New" w:hAnsi="Courier New" w:cs="Courier New"/>
          <w:highlight w:val="yellow"/>
        </w:rPr>
        <w:t>PNP,8 is for cp</w:t>
      </w:r>
      <w:r w:rsidR="00C93842" w:rsidRPr="00B3719D">
        <w:rPr>
          <w:rFonts w:ascii="Courier New" w:hAnsi="Courier New" w:cs="Courier New"/>
          <w:highlight w:val="yellow"/>
        </w:rPr>
        <w:t>,</w:t>
      </w:r>
      <w:r w:rsidR="00C93842">
        <w:rPr>
          <w:rFonts w:ascii="Courier New" w:hAnsi="Courier New" w:cs="Courier New"/>
          <w:highlight w:val="yellow"/>
        </w:rPr>
        <w:t>carbon atom</w:t>
      </w:r>
      <w:r w:rsidR="00C93842" w:rsidRPr="00B3719D">
        <w:rPr>
          <w:rFonts w:ascii="Courier New" w:hAnsi="Courier New" w:cs="Courier New"/>
          <w:highlight w:val="yellow"/>
        </w:rPr>
        <w:t xml:space="preserve"> in </w:t>
      </w:r>
      <w:r w:rsidR="00C93842">
        <w:rPr>
          <w:rFonts w:ascii="Courier New" w:hAnsi="Courier New" w:cs="Courier New"/>
          <w:highlight w:val="yellow"/>
        </w:rPr>
        <w:t xml:space="preserve">PNP,9 is for hc,hydrogen atom in PNP and 10 is </w:t>
      </w:r>
      <w:r w:rsidR="00C93842" w:rsidRPr="00C93842">
        <w:rPr>
          <w:rFonts w:ascii="Courier New" w:hAnsi="Courier New" w:cs="Courier New"/>
          <w:highlight w:val="yellow"/>
        </w:rPr>
        <w:t>for o12, oxygen atom in PNP</w:t>
      </w:r>
      <w:r w:rsidR="00493BBD" w:rsidRPr="00C93842">
        <w:rPr>
          <w:rFonts w:ascii="Courier New" w:hAnsi="Courier New" w:cs="Courier New"/>
          <w:highlight w:val="yellow"/>
        </w:rPr>
        <w:t>.</w:t>
      </w:r>
      <w:r w:rsidRPr="00AB30D5">
        <w:rPr>
          <w:rFonts w:ascii="Courier New" w:hAnsi="Courier New" w:cs="Courier New"/>
        </w:rPr>
        <w:t xml:space="preserve"> </w:t>
      </w:r>
    </w:p>
    <w:p w:rsidR="00756F24" w:rsidRDefault="00756F24" w:rsidP="00756F24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</w:t>
      </w:r>
      <w:bookmarkStart w:id="0" w:name="_GoBack"/>
      <w:bookmarkEnd w:id="0"/>
    </w:p>
    <w:p w:rsidR="00756F24" w:rsidRDefault="00756F24" w:rsidP="00756F24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7"/>
        <w:gridCol w:w="1345"/>
        <w:gridCol w:w="1477"/>
        <w:gridCol w:w="1336"/>
        <w:gridCol w:w="1319"/>
        <w:gridCol w:w="1315"/>
        <w:gridCol w:w="1324"/>
      </w:tblGrid>
      <w:tr w:rsidR="009F1CAE" w:rsidTr="00756F24">
        <w:trPr>
          <w:trHeight w:val="1395"/>
        </w:trPr>
        <w:tc>
          <w:tcPr>
            <w:tcW w:w="1337" w:type="dxa"/>
          </w:tcPr>
          <w:p w:rsidR="009F1CAE" w:rsidRPr="009F1CAE" w:rsidRDefault="009F1CAE" w:rsidP="00AB30D5">
            <w:pPr>
              <w:pStyle w:val="PlainText"/>
              <w:rPr>
                <w:rFonts w:ascii="Courier New" w:hAnsi="Courier New" w:cs="Courier New"/>
                <w:highlight w:val="yellow"/>
              </w:rPr>
            </w:pPr>
            <w:r w:rsidRPr="009F1CAE">
              <w:rPr>
                <w:rFonts w:ascii="Courier New" w:hAnsi="Courier New" w:cs="Courier New"/>
                <w:highlight w:val="yellow"/>
              </w:rPr>
              <w:t>Number of atoms= Items column in dump file</w:t>
            </w:r>
          </w:p>
        </w:tc>
        <w:tc>
          <w:tcPr>
            <w:tcW w:w="1345" w:type="dxa"/>
          </w:tcPr>
          <w:p w:rsidR="009F1CAE" w:rsidRPr="009F1CAE" w:rsidRDefault="009F1CAE" w:rsidP="00AB30D5">
            <w:pPr>
              <w:pStyle w:val="PlainText"/>
              <w:rPr>
                <w:rFonts w:ascii="Courier New" w:hAnsi="Courier New" w:cs="Courier New"/>
                <w:highlight w:val="yellow"/>
              </w:rPr>
            </w:pPr>
            <w:r w:rsidRPr="009F1CAE">
              <w:rPr>
                <w:rFonts w:ascii="Courier New" w:hAnsi="Courier New" w:cs="Courier New"/>
                <w:highlight w:val="yellow"/>
              </w:rPr>
              <w:t>Molecule Id</w:t>
            </w:r>
          </w:p>
        </w:tc>
        <w:tc>
          <w:tcPr>
            <w:tcW w:w="1477" w:type="dxa"/>
          </w:tcPr>
          <w:p w:rsidR="009F1CAE" w:rsidRPr="009F1CAE" w:rsidRDefault="009F1CAE" w:rsidP="009F1CAE">
            <w:pPr>
              <w:pStyle w:val="PlainText"/>
              <w:rPr>
                <w:rFonts w:ascii="Courier New" w:hAnsi="Courier New" w:cs="Courier New"/>
                <w:highlight w:val="yellow"/>
              </w:rPr>
            </w:pPr>
            <w:r w:rsidRPr="009F1CAE">
              <w:rPr>
                <w:rFonts w:ascii="Courier New" w:hAnsi="Courier New" w:cs="Courier New"/>
                <w:highlight w:val="yellow"/>
              </w:rPr>
              <w:t>Atom Id</w:t>
            </w:r>
          </w:p>
          <w:p w:rsidR="009F1CAE" w:rsidRPr="009F1CAE" w:rsidRDefault="009F1CAE" w:rsidP="009F1CAE">
            <w:pPr>
              <w:pStyle w:val="PlainText"/>
              <w:rPr>
                <w:rFonts w:ascii="Courier New" w:hAnsi="Courier New" w:cs="Courier New"/>
                <w:highlight w:val="yellow"/>
              </w:rPr>
            </w:pPr>
            <w:r w:rsidRPr="009F1CAE">
              <w:rPr>
                <w:rFonts w:ascii="Courier New" w:hAnsi="Courier New" w:cs="Courier New"/>
                <w:highlight w:val="yellow"/>
              </w:rPr>
              <w:t>(according to masses)</w:t>
            </w:r>
          </w:p>
        </w:tc>
        <w:tc>
          <w:tcPr>
            <w:tcW w:w="1336" w:type="dxa"/>
          </w:tcPr>
          <w:p w:rsidR="009F1CAE" w:rsidRPr="009F1CAE" w:rsidRDefault="009F1CAE" w:rsidP="00AB30D5">
            <w:pPr>
              <w:pStyle w:val="PlainText"/>
              <w:rPr>
                <w:rFonts w:ascii="Courier New" w:hAnsi="Courier New" w:cs="Courier New"/>
                <w:highlight w:val="yellow"/>
              </w:rPr>
            </w:pPr>
            <w:r w:rsidRPr="009F1CAE">
              <w:rPr>
                <w:rFonts w:ascii="Courier New" w:hAnsi="Courier New" w:cs="Courier New"/>
                <w:highlight w:val="yellow"/>
              </w:rPr>
              <w:t>Charge on each atom</w:t>
            </w:r>
          </w:p>
        </w:tc>
        <w:tc>
          <w:tcPr>
            <w:tcW w:w="1319" w:type="dxa"/>
          </w:tcPr>
          <w:p w:rsidR="009F1CAE" w:rsidRPr="009F1CAE" w:rsidRDefault="00B61322" w:rsidP="00AB30D5">
            <w:pPr>
              <w:pStyle w:val="PlainText"/>
              <w:rPr>
                <w:rFonts w:ascii="Courier New" w:hAnsi="Courier New" w:cs="Courier New"/>
                <w:highlight w:val="yellow"/>
              </w:rPr>
            </w:pPr>
            <w:r w:rsidRPr="009F1CAE">
              <w:rPr>
                <w:rFonts w:ascii="Courier New" w:hAnsi="Courier New" w:cs="Courier New"/>
                <w:highlight w:val="yellow"/>
              </w:rPr>
              <w:t>X</w:t>
            </w:r>
          </w:p>
        </w:tc>
        <w:tc>
          <w:tcPr>
            <w:tcW w:w="1315" w:type="dxa"/>
          </w:tcPr>
          <w:p w:rsidR="009F1CAE" w:rsidRPr="009F1CAE" w:rsidRDefault="009F1CAE" w:rsidP="00AB30D5">
            <w:pPr>
              <w:pStyle w:val="PlainText"/>
              <w:rPr>
                <w:rFonts w:ascii="Courier New" w:hAnsi="Courier New" w:cs="Courier New"/>
                <w:highlight w:val="yellow"/>
              </w:rPr>
            </w:pPr>
            <w:r w:rsidRPr="009F1CAE">
              <w:rPr>
                <w:rFonts w:ascii="Courier New" w:hAnsi="Courier New" w:cs="Courier New"/>
                <w:highlight w:val="yellow"/>
              </w:rPr>
              <w:t>y</w:t>
            </w:r>
          </w:p>
        </w:tc>
        <w:tc>
          <w:tcPr>
            <w:tcW w:w="1324" w:type="dxa"/>
          </w:tcPr>
          <w:p w:rsidR="009F1CAE" w:rsidRDefault="009F1CAE" w:rsidP="00AB30D5">
            <w:pPr>
              <w:pStyle w:val="PlainText"/>
              <w:rPr>
                <w:rFonts w:ascii="Courier New" w:hAnsi="Courier New" w:cs="Courier New"/>
              </w:rPr>
            </w:pPr>
            <w:r w:rsidRPr="009F1CAE">
              <w:rPr>
                <w:rFonts w:ascii="Courier New" w:hAnsi="Courier New" w:cs="Courier New"/>
                <w:highlight w:val="yellow"/>
              </w:rPr>
              <w:cr/>
              <w:t>z</w:t>
            </w:r>
          </w:p>
        </w:tc>
      </w:tr>
    </w:tbl>
    <w:p w:rsidR="00756F24" w:rsidRDefault="00756F24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756F24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Atoms 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cr/>
      </w:r>
      <w:r w:rsidR="009F1CAE">
        <w:rPr>
          <w:rFonts w:ascii="Courier New" w:hAnsi="Courier New" w:cs="Courier New"/>
        </w:rPr>
        <w:t xml:space="preserve"> 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1 1   1     0.000441611842     27.868128520   31.325263935   25.16875752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2 1   2    -0.805058388158     27.480190303   32.525008214   26.5404871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3 1   1     1.074441611842     29.596030198   31.017489258   28.1129292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4 1   2    -1.073558388158     29.424066652   30.989318936   26.20941097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5 1   2    -0.805058388158     28.798897386   28.241920082   25.66160601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6 1   2    -0.805058388158     32.185707142   31.707530733   26.4356745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7 1   1     0.805941611842     30.750362130   31.878782664   25.1976544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8 1   1     0.805941611842     29.821463492   29.675397382   24.9029798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9 1   2    -0.805058388158     31.317821822   28.774131791   25.6572831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10 1   2    -0.805058388158     26.915592260   30.560562498   26.62901253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11 1   2    -0.805058388158     30.476700161   33.262515705   26.45401073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12 1   1     0.537441611842     28.366616450   25.721510324   26.4106035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13 1   2    -0.536558388158     26.721451037   26.066589667   27.38743270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14 1   1     0.537441611842     25.518883764   25.854941682   31.22721070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15 1   2    -0.536558388158     25.603256244   26.597059416   29.41295940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16 1   1     0.805941611842     27.237435946   28.668229359   26.6363103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17 1   1     0.537441611842     24.699813348   29.639921466   27.9948971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 18 1   2    -1.073558388158     28.282869317   26.866157935   30.23558820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19 1   1     1.611441611842     27.256440559   27.341245026   28.70850832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20 1   2    -1.073558388158     28.908512958   29.029349319   29.71669318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21 1   2    -0.536558388158     25.395322640   27.857694492   28.4544732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22 1   2    -1.073558388158     26.286101962   28.059962676   30.1208066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23 1   2    -1.073558388158     27.849982953   29.056934009   28.37398746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24 1   1     0.537441611842     31.250048304   34.924555672   28.5240469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25 1   2    -0.536558388158     29.524957548   35.073652353   29.50030558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26 1   1     0.805941611842     28.781418532   33.744781753   27.20010845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27 1   1     0.537441611842     29.031497783   34.861681626   33.85746312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28 1   2    -0.536558388158     28.857102536   35.359863223   31.95397051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29 1   2    -1.073558388158     28.162432005   32.205585462   31.13599313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30 1   1     1.611441611842     28.376890140   33.953202112   30.6694627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31 1   1     0.537441611842     25.808005027   33.600497331   28.41989184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32 1   2    -1.073558388158     29.169882565   31.299471162   30.8085759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33 1   2    -1.073558388158     30.185865745   33.341589898   30.5782316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34 1   2    -0.536558388158     27.285802898   34.637235043   29.19867253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35 1   2    -1.073558388158     29.205224482   33.367055815   29.07090485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36 1   1     0.805941611842     24.624870389   31.553101867   32.23843124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37 1   1     1.074441611842     27.170298699   29.830244817   31.49392251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38 1   2    -1.073558388158     26.017557165   30.461930312   32.85354895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39 1   1     0.805941611842     24.520258752   28.620061433   30.80888728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40 1   2    -0.805058388158     24.383457405   30.537660585   30.68069931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41 1   1     0.805941611842     26.871402005   33.518409098   31.6788872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42 1   1     1.611441611842     28.324603445   31.754861349   29.29893186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43 1   2    -1.073558388158     26.400254442   30.197312486   28.5178469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44 1   1     1.611441611842     27.262515131   29.642967243   30.04977967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45 1   2    -0.805058388158     26.910086020   31.418219835   35.0783706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46 1   1     1.342941611842     27.517096128   31.568996169   28.1025888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 47 1   2    -1.073558388158     27.706052931   31.287362933   30.89477622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48 1   1     0.805941611842     25.701117137   32.048125209   33.76755957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49 1   1     0.805941611842     24.771762345   29.472227885   33.8611843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50 1   1     1.342941611842     26.135028089   30.691994465   30.22049183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51 1   2    -1.073558388158     28.281446392   30.014587958   28.6029715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52 1   2    -0.805058388158     26.559246997   28.979245193   33.73208110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53 1   2    -0.805058388158     25.601956957   32.366660059   30.83030987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54 1   2    -1.073558388158     26.583019435   32.283897411   29.48237907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55 1   2    -0.805058388158     25.337442360   28.433636037   32.4590646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56 1   2    -0.805058388158     27.307424366   32.886494803   33.4276073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57 1   1     1.611441611842     33.253033868   28.535375563   28.6222459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58 1   2    -1.073558388158     33.802531336   29.817269659   29.85771114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59 1   1     0.537441611842     35.380070213   27.980905700   31.3168649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60 1   2    -1.073558388158     31.305535785   29.705096570   29.6212543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61 1   2    -0.536558388158     35.010864170   28.585645923   29.47641694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62 1   1     0.537441611842     34.685896187   31.513172711   27.57105493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63 1   1     0.805941611842     32.673311629   29.862925465   26.35768873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64 1   2    -0.536558388158     34.742814515   29.728607773   28.3483443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65 1   1     0.537441611842     32.791784942   26.626535289   26.40808501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66 1   2    -1.073558388158     32.085211991   29.904118696   28.10729464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67 1   2    -1.073558388158     32.416447193   27.803133063   30.1224240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68 1   2    -0.536558388158     34.208239781   27.676297198   27.2290751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69 1   1     0.805941611842     30.937624866   24.226122316   29.7579501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70 1   1     0.805941611842     29.799184204   23.976535967   31.8091399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71 1   1     1.611441611842     31.646487048   28.219382005   28.59987176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72 1   2    -0.805058388158     29.564034515   25.267635825   33.1205877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73 1   1     1.342941611842     30.566830597   26.339719362   28.8533117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74 1   2    -1.073558388158     29.949237715   29.097581097   28.5296432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75 1   2    -1.073558388158     29.679604124   26.832612744   27.2960993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 76 1   1     0.805941611842     33.441812351   26.342960821   29.56395347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77 1   1     1.074441611842     30.440566815   27.164150285   31.65306834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78 1   1     0.805941611842     27.872874809   25.103328447   29.64326839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79 1   1     0.805941611842     32.495311815   24.570675135   31.72506412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80 1   2    -1.073558388158     30.902465402   25.374296271   31.2372237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81 1   1     1.611441611842     28.811074995   27.560475550   28.7194270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82 1   2    -1.073558388158     31.122935141   27.138034131   27.2471816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83 1   2    -0.805058388158     29.494584211   24.883458701   28.6910113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84 1   2    -0.805058388158     28.728259191   25.394189030   31.25530172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85 1   2    -0.805058388158     32.080052354   25.334206691   28.7011892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86 1   2    -0.805058388158     32.482756620   25.568575315   33.31437644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87 1   1     1.342941611842     30.039557642   28.615681262   26.91887777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88 1   2    -1.073558388158     30.298973594   27.705932476   29.8035620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89 1   2    -0.805058388158     33.376585194   26.205446742   31.4772726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90 1   1     0.805941611842     34.070225124   33.794631012   32.05882865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91 1   1     0.805941611842     33.064564151   33.037568046   33.9934576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92 1   1     0.805941611842     35.128290842   30.952716071   30.72148506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93 1   2    -0.805058388158     34.527878125   32.751283231   30.5643404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94 1   1     1.611441611842     30.117934897   31.833481291   29.39995926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95 1   2    -0.805058388158     33.524057072   29.950136570   34.1382333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96 1   1     0.805941611842     31.311094865   34.664216752   31.54916656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97 1   1     0.805941611842     34.315430223   31.626880994   33.9283563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98 1   1     1.074441611842     31.678310110   31.938422580   32.08568202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99 1   2    -0.805058388158     32.852983932   34.087456045   30.62590226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00 1   1     1.611441611842     32.644545215   31.023915130   29.42676164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01 1   2    -1.073558388158     31.318954122   33.270167767   29.43638911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02 1   2    -0.805058388158     31.593781622   34.101890295   33.39514017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03 1   1     1.342941611842     32.925670326   32.429453384   29.7547639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04 1   2    -1.073558388158     31.245393232   30.638714933   28.3791537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105 1   2    -0.805058388158     31.483340116   32.244693812   34.6828380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06 1   2    -1.073558388158     33.404526918   32.089475442   32.3774659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07 1   2    -1.073558388158     32.970040673   32.255249792   28.02067280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08 1   2    -0.805058388158     35.102337747   30.506315546   32.59810543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09 1   1     1.342941611842     31.136456465   32.283330393   27.8582759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10 1   2    -1.073558388158     31.510561298   31.723995049   30.4357729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11 1   1     1.074441611842     29.972798907   29.820026859   30.8047396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12 1   1     1.611441611842     30.621853136   29.154110697   35.11467826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13 1   2    -1.073558388158     30.225612340   29.767656694   32.45736880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14 1   1     0.537441611842     33.527232504   27.441555211   35.00225140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15 1   2    -0.536558388158     31.793339143   27.779731593   35.8450622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16 1   1     0.805941611842     30.872486854   25.891818256   34.3009207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17 1   1     1.342941611842     30.494235037   32.601740609   33.09583691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18 1   1     1.611441611842     29.143597068   30.519635220   33.63709042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19 1   2    -1.073558388158     28.731869138   33.083160052   33.29584275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20 1   2    -1.073558388158     28.294504459   31.216492938   32.14457130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21 1   2    -1.073558388158     30.122978980   27.667589113   34.06702264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22 1   1     0.805941611842     31.976499297   30.433374357   35.1396164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23 1   1     1.342941611842     26.621887702   27.228653203   33.08144648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24 1   1     0.537441611842     29.276985643   32.015204212   36.36344012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25 1   1     1.342941611842     33.543211439   29.558437597   32.32682161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26 1   2    -1.073558388158     31.802828498   27.816138581   30.9944340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27 1   1     0.805941611842     27.416961997   29.552159258   35.2377145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28 1   1     1.342941611842     32.257436579   27.238592980   32.60764059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29 1   1     1.611441611842     32.465738071   29.464562357   30.9695969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30 1   2    -1.073558388158     32.813735847   28.565690565   33.6676748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31 1   2    -0.536558388158     29.626288683   30.076344608   36.53640028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32 1   1     0.537441611842     28.123498011   26.526192855   35.24108290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33 1   1     1.342941611842     28.296392521   31.359549397   33.8963056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134 1   2    -1.073558388158     30.736076595   30.814322574   32.85457370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35 1   1     1.611441611842     31.210830550   28.319286070   32.7310491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36 1   2    -1.073558388158     28.965741056   28.836523568   34.20024821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37 1   2    -1.073558388158     33.505371339   27.990371239   31.4542664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38 1   1     1.342941611842     27.896219569   26.072070895   32.8147715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39 1   2    -1.073558388158     27.720985597   28.740585446   32.7842105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40 1   1     1.611441611842     29.402716133   28.213798743   32.43429243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41 1   2    -1.073558388158     27.136595201   26.874803839   31.33879171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42 1   2    -1.073558388158     30.982966792   29.990187818   33.5544903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43 1   2    -0.536558388158     29.465686747   27.787488833   35.91131802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44 1   2    -1.073558388158     31.908537207   30.084965634   32.5507350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45 1   2    -1.073558388158     28.721143263   26.960232534   31.3321676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46 1   1     1.611441611842     29.806371804   32.317317596   32.05498083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47 1   2    -1.073558388158     29.946583976   31.788146968   34.6361505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48 1   1     1.611441611842     27.811597644   28.487318163   31.03833917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49 1   2    -1.073558388158     28.290899242   27.657874660   33.7139191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50 2   3    -1.047958388158     34.607237817   20.764221995   25.35709753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51 2   4     0.524641611842     34.600075044   21.248389657   26.22818486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52 2   4     0.524641611842     34.698711159   21.564285160   24.74948745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53 3   3    -1.047958388158     30.607711439   17.488955829   34.13100872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54 3   4     0.524641611842     31.181182378   17.235731533   34.9117439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55 3   4     0.524641611842     31.071457884   18.343344314   33.8699193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56 4   3    -1.047958388158     34.506527695   17.109085362   33.34603814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57 4   4     0.524641611842     35.478026355   17.356229440   33.21419667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58 4   4     0.524641611842     34.457024993   43.020316347   32.5730582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59 5   3    -1.047958388158     40.476777953   18.961695719   37.3154048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60 5   4     0.524641611842     41.421274809   18.929209427   36.97473975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61 5   4     0.524641611842     40.175362017   18.067945044   36.98087642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62 6   3    -1.047958388158     39.679801559   43.058171121   35.98638447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163 6   4     0.524641611842     38.684473315   43.003653532   36.1369770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64 6   4     0.524641611842     39.945542560   42.155199565   36.34526381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65 7   3    -1.047958388158     23.418238142   16.854101096   19.5757500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66 7   4     0.524641611842     22.839047981   17.130339329   18.79918765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67 7   4     0.524641611842     24.181044660   43.028728153   19.0321544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68 8   3    -1.047958388158     40.025197649   24.480610652   27.36464698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69 8   4     0.524641611842     39.682728086   25.244859678   27.9143663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70 8   4     0.524641611842     40.898370426   24.325118069   27.82751875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71 9   3    -1.047958388158     20.589941886   20.969731253   39.45568460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72 9   4     0.524641611842     21.353689329   21.094370916   38.81556459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73 9   4     0.524641611842     20.528117860   21.918097410   39.7801679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74 10   3    -1.047958388158     39.607518855   23.938445816   23.8643978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75 10   4     0.524641611842     40.135311088   23.226155363   23.3845613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76 10   4     0.524641611842     39.203176592   23.323034101   24.54894530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77 11   3    -1.047958388158     27.596621266   35.821770906   18.44613413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78 11   4     0.524641611842     26.724482579   36.323149976   18.45747838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79 11   4     0.524641611842     27.360387021   35.187135118   19.18225008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80 12   3    -1.047958388158     38.931960501   37.286176888   38.4539428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81 12   4     0.524641611842     38.970353387   38.080651938   37.8416100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82 12   4     0.524641611842     39.913762342   37.224018470   38.64722798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83 13   3    -1.047958388158     21.299159309   42.470383243   27.46426329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84 13   4     0.524641611842     20.447770538   42.410801160   26.94158237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85 13   4     0.524641611842     21.923408717   42.057329512   26.7882879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86 14   3    -1.047958388158     22.265126465   34.503225856   27.13816822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87 14   4     0.524641611842     22.519715341   33.960476939   26.3344899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88 14   4     0.524641611842     21.573630029   33.882464807   27.5093731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89 15   3    -1.047958388158     20.201797087   42.060006751   19.3739653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90 15   4     0.524641611842     19.922091598   42.982015365   19.64671755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91 15   4     0.524641611842     19.406926290   41.543328343   19.7051479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192 16   3    -1.047958388158     42.682642565   32.967834890   21.1170021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93 16   4     0.524641611842     42.478807544   33.632219924   20.39717084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94 16   4     0.524641611842     42.886094392   32.180036116   20.5247305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95 17   3    -1.047958388158     22.655188983   32.471274048   21.47455178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96 17   4     0.524641611842     23.621201394   32.722375522   21.36736600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97 17   4     0.524641611842     22.497599853   31.990947785   20.6091332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98 18   3    -1.047958388158     41.334159106   32.027802141   17.4371784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199 18   4     0.524641611842     40.663610751   31.283616661   17.35397291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00 18   4     0.524641611842     42.074226622   31.518704291   17.88889791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01 19   3    -1.047958388158     32.289904740   16.838089975   24.53486956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02 19   4     0.524641611842     31.396767434   43.218226881   24.1070742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03 19   4     0.524641611842     32.426477001   17.787070084   24.2354831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04 20   3    -1.047958388158     38.865992015   26.853430780   28.62706218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05 20   4     0.524641611842     38.804033805   27.675556103   28.05399335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06 20   4     0.524641611842     37.987372403   26.468242346   28.3271996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07 21   3    -1.047958388158     40.762665834   23.056364150   30.22572638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08 21   4     0.524641611842     41.382264181   22.677299710   30.92169801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09 21   4     0.524641611842     41.422062921   23.630330933   29.73762324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10 22   3    -1.047958388158     37.462498078   37.977774527   25.87332966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11 22   4     0.524641611842     37.510294293   38.456353469   26.7511845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12 22   4     0.524641611842     36.798472712   37.301724285   26.2091465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13 23   3    -1.047958388158     22.134804715   41.873611001   21.54048632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14 23   4     0.524641611842     21.503968786   41.845013061   20.75844614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15 23   4     0.524641611842     22.811332818   42.477540104   21.1046138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16 24   3    -1.047958388158     38.951425082   35.850947857   18.1022748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17 24   4     0.524641611842     39.856184419   35.622908644   18.46002667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18 24   4     0.524641611842     38.531141353   36.189253293   18.9526483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19 25   3    -1.047958388158     30.250819878   42.869997333   19.0408002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20 25   4     0.524641611842     29.863844607   41.950090783   18.98852607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221 25   4     0.524641611842     29.378086864   16.811713937   19.07127783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22 26   3    -1.047958388158     24.446912964   38.112578780   26.16661869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23 26   4     0.524641611842     24.060350789   37.659897119   26.97891727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24 26   4     0.524641611842     24.279484531   37.398661223   25.4789720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25 27   3    -1.047958388158     40.636292924   21.034721814   17.77365302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26 27   4     0.524641611842     41.295181003   21.216071934   18.5162824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27 27   4     0.524641611842     40.318030290   20.163813117   18.16747482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28 28   3    -1.047958388158     22.625027484   31.380651881   35.49127595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29 28   4     0.524641611842     22.060366051   30.875400399   34.82612294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30 28   4     0.524641611842     22.793950857   30.575910119   36.06332701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31 29   3    -1.047958388158     31.205414067   39.293063991   32.7863286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32 29   4     0.524641611842     30.237387141   39.113049307   32.9619785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33 29   4     0.524641611842     31.122138418   40.270546212   32.57512762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34 30   3    -1.047958388158     40.003086088   21.137164174   35.6561230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35 30   4     0.524641611842     39.956340359   20.260754963   35.16171299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36 30   4     0.524641611842     40.215560826   20.749204816   36.56037418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37 31   3    -1.047958388158     20.607993414   31.168573495   25.7074968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38 31   4     0.524641611842     20.296490659   30.217349058   25.63673115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39 31   4     0.524641611842     21.322618719   31.099791452   25.0056912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40 32   3    -1.047958388158     40.551660161   33.438730989   33.3903907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41 32   4     0.524641611842     41.424303694   33.769313203   33.76978150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42 32   4     0.524641611842     40.560498524   32.545377711   33.84943073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43 33   3    -1.047958388158     42.611607134   19.952179308   19.17209359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44 33   4     0.524641611842     43.250456328   19.907978246   19.9548368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45 33   4     0.524641611842     42.353510608   18.974274417   19.2262661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46 34   3    -1.047958388158     43.013400913   33.633204089   25.6524825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47 34   4     0.524641611842     42.590220326   34.259389845   24.99045745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48 34   4     0.524641611842     17.318947908   33.508916192   25.1472287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49 35   3    -1.047958388158     41.901216136   35.573684332   23.86903095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250 35   4     0.524641611842     41.147183428   36.084315632   24.2910585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51 35   4     0.524641611842     41.516438814   35.478786466   22.95170466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52 36   3    -1.047958388158     33.118307679   19.372452883   28.9002526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53 36   4     0.524641611842     32.378061078   19.464759688   28.2264018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54 36   4     0.524641611842     33.776071170   18.896979141   28.3045464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55 37   3    -1.047958388158     23.790137914   18.879408065   25.37618728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56 37   4     0.524641611842     23.773898677   18.069218595   24.7719715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57 37   4     0.524641611842     24.612610971   18.638824317   25.90759156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58 38   3    -1.047958388158     28.890657718   41.805813623   37.3781399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59 38   4     0.524641611842     28.727061148   41.959035785   36.4000114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60 38   4     0.524641611842     29.889643479   41.768660226   37.35840545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61 39   3    -1.047958388158     20.819296529   38.850170116   19.39471754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62 39   4     0.524641611842     20.378459381   39.582944788   19.9176725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63 39   4     0.524641611842     20.736382799   38.127496566   20.0888161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64 40   3    -1.047958388158     21.387071893   37.675877720   37.70406307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65 40   4     0.524641611842     22.211745728   38.144485692   38.0321502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66 40   4     0.524641611842     20.737773433   38.346244627   38.08464384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67 41   3    -1.047958388158     41.772693095   18.945747054   26.2588152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68 41   4     0.524641611842     40.793778290   19.104792982   26.07609990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69 41   4     0.524641611842     42.109121483   19.299046863   25.38474875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70 42   3    -1.047958388158     34.474157706   21.810118070   40.0682793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71 42   4     0.524641611842     33.906375733   22.197027061   40.80054800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72 42   4     0.524641611842     35.053155007   21.251422066   40.6654305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73 43   3    -1.047958388158     37.655428324   17.057381759   20.1062355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74 43   4     0.524641611842     37.363104078   16.785936260   21.02997677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75 43   4     0.524641611842     36.737333370   17.251415323   19.75149444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76 44   3    -1.047958388158     20.373858830   39.154067426   23.14395462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77 44   4     0.524641611842     19.841638270   39.215739255   23.99691287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78 44   4     0.524641611842     20.209421401   38.175283361   22.96260174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279 45   3    -1.047958388158     20.082954829   19.879946722   18.3453814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80 45   4     0.524641611842     19.620112659   20.544585269   17.74916250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81 45   4     0.524641611842     20.583225538   20.552416871   18.90157810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82 46   3    -1.047958388158     42.945384091   19.425055806   35.98255886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83 46   4     0.524641611842     17.206221219   18.873704537   36.1977414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84 46   4     0.524641611842     16.835206794   20.305675869   36.18722566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85 47   3    -1.047958388158     25.766445022   24.502413781   34.10460777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86 47   4     0.524641611842     25.218027487   23.827015230   33.5942219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87 47   4     0.524641611842     26.477317772   23.846471716   34.3889571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88 48   3    -1.047958388158     25.090682225   37.295898487   18.2032354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89 48   4     0.524641611842     24.223808180   37.757948823   18.4278288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90 48   4     0.524641611842     25.244862553   37.794544956   17.34044732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91 49   3    -1.047958388158     18.243776716   30.282770069   29.16758231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92 49   4     0.524641611842     17.965358289   31.221907853   28.93990851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93 49   4     0.524641611842     19.109172617   30.495059427   29.63287383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94 50   3    -1.047958388158     42.601992266   24.830313859   28.64232650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95 50   4     0.524641611842     16.737693283   24.723585167   27.90349571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96 50   4     0.524641611842     43.252821754   25.060501388   29.3793077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97 51   3    -1.047958388158     19.057362488   34.337417908   30.00480405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98 51   4     0.524641611842     19.495146738   33.974919319   29.16835157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299 51   4     0.524641611842     18.866926744   35.254832891   29.64203665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00 52   3    -1.047958388158     17.121976280   28.923518638   25.96484160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01 52   4     0.524641611842     43.207659773   29.663414604   26.45742544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02 52   4     0.524641611842     43.153192959   28.166501319   26.3605472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03 53   3    -1.047958388158     22.431221814   25.355028728   29.71634057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04 53   4     0.524641611842     22.221848767   24.424062355   30.0371493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05 53   4     0.524641611842     23.331036388   25.202264415   29.3206636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06 54   3    -1.047958388158     31.058284020   38.323247192   20.85553105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07 54   4     0.524641611842     31.020799572   38.069622219   19.88524430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308 54   4     0.524641611842     30.158962817   38.770341944   20.8598483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09 55   3    -1.047958388158     25.767942686   38.534732544   23.2496765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10 55   4     0.524641611842     24.812110954   38.841691984   23.25619185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11 55   4     0.524641611842     25.578500762   37.552802566   23.3614527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12 56   3    -1.047958388158     16.929791181   32.815146686   28.90594654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13 56   4     0.524641611842     42.717002744   33.151108089   29.4707914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14 56   4     0.524641611842     17.499700199   33.636956810   28.91028286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15 57   3    -1.047958388158     27.137434896   19.327418524   38.15652407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16 57   4     0.524641611842     26.604761228   19.959689856   37.5935623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17 57   4     0.524641611842     27.961622673   19.318947244   37.58159558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18 58   3    -1.047958388158     37.188368615   17.222012216   34.6329030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19 58   4     0.524641611842     36.880481264   18.165469305   34.80786634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20 58   4     0.524641611842     36.752948284   16.810643982   35.44187367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21 59   3    -1.047958388158     24.069499574   23.948483050   36.3935980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22 59   4     0.524641611842     24.634036401   24.404306848   35.70662797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23 59   4     0.524641611842     24.780749832   23.590034723   37.0100586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24 60   3    -1.047958388158     39.807285539   28.519925439   25.0109425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25 60   4     0.524641611842     40.385942197   27.710666442   25.1332761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26 60   4     0.524641611842     39.000467448   28.199806848   25.51366891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27 61   3    -1.047958388158     37.107690995   28.786716182   17.3556222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28 61   4     0.524641611842     36.887939412   28.048603581   18.00494843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29 61   4     0.524641611842     36.485634286   28.490898741   43.18685510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30 62   3    -1.047958388158     31.634429495   17.448347548   27.2739338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31 62   4     0.524641611842     32.054973018   17.087099555   26.4384916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32 62   4     0.524641611842     31.114231885   18.204761637   26.8765082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33 63   3    -1.047958388158     23.954590419   20.227965759   28.82460297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34 63   4     0.524641611842     24.935835088   20.009768139   28.90272910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35 63   4     0.524641611842     23.619761367   19.318669067   28.5695474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36 64   3    -1.047958388158     35.387087224   22.821480081   23.47368917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337 64   4     0.524641611842     35.797352097   23.720504950   23.66414790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38 64   4     0.524641611842     34.857299894   23.070894626   22.65489045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39 65   3    -1.047958388158     33.730315569   38.855241403   31.49834526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40 65   4     0.524641611842     32.870204427   38.790627361   32.01353561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41 65   4     0.524641611842     33.681723220   39.833753368   31.28098225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42 66   3    -1.047958388158     20.489012182   20.940817429   33.8944845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43 66   4     0.524641611842     20.434293067   19.953860921   33.7025693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44 66   4     0.524641611842     20.971502813   20.889783045   34.7739198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45 67   3    -1.047958388158     34.841474971   34.387587571   23.90788408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46 67   4     0.524641611842     35.721910137   34.872182502   23.97832612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47 67   4     0.524641611842     34.490842432   34.677466066   24.80581304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48 68   3    -1.047958388158     40.281001647   18.913773856   21.9738434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49 68   4     0.524641611842     39.859840941   18.008634581   22.10033561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50 68   4     0.524641611842     41.153641618   18.706603203   22.41970797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51 69   3    -1.047958388158     36.476609196   17.691766525   40.3945644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52 69   4     0.524641611842     36.017795331   18.536963341   40.68748758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53 69   4     0.524641611842     37.300146312   18.140811487   40.02534998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54 70   3    -1.047958388158     21.139042413   33.676337977   34.3161374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55 70   4     0.524641611842     21.436398430   32.726200138   34.4609570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56 70   4     0.524641611842     20.262831146   33.664223482   34.8099322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57 71   3    -1.047958388158     39.801288503   20.361464008   29.7413928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58 71   4     0.524641611842     40.766801081   20.204480051   29.5077263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59 71   4     0.524641611842     39.851701259   21.355393855   29.8705984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60 72   3    -1.047958388158     20.219360372   26.503157447   21.18909587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61 72   4     0.524641611842     20.503718331   26.037873860   22.0359610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62 72   4     0.524641611842     19.892377195   27.326507428   21.6615159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63 73   3    -1.047958388158     23.723371382   33.575986101   42.7582817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64 73   4     0.524641611842     23.234595129   32.944562212   42.17961909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65 73   4     0.524641611842     23.974844822   34.249299254   42.0603057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366 74   3    -1.047958388158     43.014616695   30.519140839   23.6226652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67 74   4     0.524641611842     42.824181071   29.747928067   23.00955257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68 74   4     0.524641611842     16.875679326   29.976840807   24.36250604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69 75   3    -1.047958388158     21.074866753   27.626618789   30.25971854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70 75   4     0.524641611842     21.253252740   26.841363471   29.65422878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71 75   4     0.524641611842     21.699401335   27.276986900   30.9790525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72 76   3    -1.047958388158     43.188617924   30.784229086   19.23981448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73 76   4     0.524641611842     17.545826295   30.388034845   19.40988156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74 76   4     0.524641611842     42.670371186   29.940551058   19.41229899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75 77   3    -1.047958388158     34.867394402   29.007809945   22.71117202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76 77   4     0.524641611842     35.701898024   28.886588336   23.2606138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77 77   4     0.524641611842     34.708132871   29.969120258   22.9651864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78 78   3    -1.047958388158     28.495086375   26.616716591   23.08360402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79 78   4     0.524641611842     29.353557736   26.824995218   22.59062278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80 78   4     0.524641611842     28.800905116   26.936195743   23.98948711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81 79   3    -1.047958388158     30.121620913   34.249087288   38.65013536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82 79   4     0.524641611842     30.924667009   34.553079909   39.1604938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83 79   4     0.524641611842     30.350800663   34.669683645   37.7714019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84 80   3    -1.047958388158     17.859154114   33.026182744   23.33785297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85 80   4     0.524641611842     17.411112572   33.405029080   22.5212436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86 80   4     0.524641611842     17.510327746   32.088630028   23.2490536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87 81   3    -1.047958388158     42.632387505   19.470396660   23.54887380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88 81   4     0.524641611842     42.936331059   18.519050228   23.4204361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89 81   4     0.524641611842     16.946724515   19.907468397   23.2918838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90 82   3    -1.047958388158     28.255208809   39.055544082   21.1587035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91 82   4     0.524641611842     28.394949666   39.559255394   22.01840328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92 82   4     0.524641611842     27.250205281   39.009579900   21.21597597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93 83   3    -1.047958388158     42.333400576   19.187692742   42.9238553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94 83   4     0.524641611842     42.285252382   19.862325592   17.11325104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395 83   4     0.524641611842     42.123365697   18.372111163   16.92106815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96 84   3    -1.047958388158     32.920242171   16.843962221   40.94166484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97 84   4     0.524641611842     32.733620949   17.774655663   40.61354682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98 84   4     0.524641611842     32.701286219   17.016859326   41.9092717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399 85   3    -1.047958388158     35.065409051   42.279912199   28.4239557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00 85   4     0.524641611842     34.604525325   41.732064597   27.71709572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01 85   4     0.524641611842     35.032316833   43.159627948   27.93571203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02 86   3    -1.047958388158     28.448289167   36.282221076   21.4969052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03 86   4     0.524641611842     28.756821647   37.157320789   21.1118166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04 86   4     0.524641611842     27.567581647   36.221324191   21.0239326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05 87   3    -1.047958388158     29.598942733   37.935994375   18.6000680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06 87   4     0.524641611842     30.076158786   37.875938249   17.71461964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07 87   4     0.524641611842     29.022231383   37.122374672   18.4654010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08 88   3    -1.047958388158     41.122075266   40.731823275   32.6469961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09 88   4     0.524641611842     40.232235717   41.175071951   32.4451151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10 88   4     0.524641611842     41.140629621   40.279481411   31.7532237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11 89   3    -1.047958388158     18.341739963   22.500691209   33.34718323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12 89   4     0.524641611842     18.951130178   22.326526483   32.5670939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13 89   4     0.524641611842     18.803381090   21.886610742   33.99325716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14 90   3    -1.047958388158     27.069713661   30.938417158   20.9054576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15 90   4     0.524641611842     26.799027518   29.985614028   20.7821966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16 90   4     0.524641611842     28.012018208   30.785085935   21.19606135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17 91   3    -1.047958388158     24.261839821   36.230766062   23.94742848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18 91   4     0.524641611842     23.427586330   35.786021452   23.6008487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19 91   4     0.524641611842     24.830997111   35.416296747   24.09202713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20 92   3    -1.047958388158     21.017699986   31.080093897   33.23306316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21 92   4     0.524641611842     20.282222407   31.631278060   32.8187122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22 92   4     0.524641611842     20.637956931   30.180673091   33.0151886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23 93   3    -1.047958388158     26.196684512   41.418763556   37.7057821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424 93   4     0.524641611842     26.391506285   41.035526607   36.80025473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25 93   4     0.524641611842     27.137470796   41.332092035   38.0660768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26 94   3    -1.047958388158     40.147786681   37.599409675   24.7738298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27 94   4     0.524641611842     39.293959055   37.800982396   25.2664976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28 94   4     0.524641611842     40.803774993   38.107175565   25.3520107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29 95   3    -1.047958388158     38.411292457   31.199337456   22.6568767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30 95   4     0.524641611842     38.989633186   32.005932391   22.84260368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31 95   4     0.524641611842     38.221583385   31.382521875   21.68735607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32 96   3    -1.047958388158     21.762221730   22.317586780   35.9300587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33 96   4     0.524641611842     20.919470459   22.862112945   35.90430160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34 96   4     0.524641611842     22.364423744   22.951831144   35.4283863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35 97   3    -1.047958388158     41.777382709   43.060623341   34.09173238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36 97   4     0.524641611842     41.245156230   42.244819937   33.8556759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37 97   4     0.524641611842     41.215709862   16.815388389   34.86405980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38 98   3    -1.047958388158     24.082471323   35.003477216   30.5691459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39 98   4     0.524641611842     24.529370465   34.100929355   30.49417932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40 98   4     0.524641611842     23.164683122   34.676433458   30.81995643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41 99   3    -1.047958388158     16.991494090   38.122648938   42.9925306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42 99   4     0.524641611842     17.518367895   38.062014833   42.13823867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43 99   4     0.524641611842     17.719987942   38.566085354   16.9698156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44 100   3    -1.047958388158     36.252022805   23.040634136   27.76302081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45 100   4     0.524641611842     36.260409725   23.069929019   28.7629688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46 100   4     0.524641611842     35.261156235   23.124139753   27.63900391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47 101   3    -1.047958388158     32.106996719   22.317695160   24.9485353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48 101   4     0.524641611842     31.170007106   22.556394295   25.21536281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49 101   4     0.524641611842     32.129492836   22.808006119   24.0734228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50 102   3    -1.047958388158     26.514551683   20.868848812   35.8793720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51 102   4     0.524641611842     27.210491561   21.406552340   35.39446371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52 102   4     0.524641611842     26.091500893   21.617725037   36.39292710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453 103   3    -1.047958388158     41.340840365   43.242667937   29.4610188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54 103   4     0.524641611842     41.560143752   17.652916123   29.27091120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55 103   4     0.524641611842     42.259384380   42.984276053   29.79515638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56 104   3    -1.047958388158     41.492721858   37.222676928   39.92623172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57 104   4     0.524641611842     40.942807288   36.456704463   40.2809532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58 104   4     0.524641611842     42.274571908   36.658843280   39.61676765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59 105   3    -1.047958388158     31.556148324   33.869540714   42.3750556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60 105   4     0.524641611842     31.373453451   33.990453529   41.3972932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61 105   4     0.524641611842     32.424445239   34.377496564   42.3617842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62 106   3    -1.047958388158     22.360534085   39.903646643   32.45655010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63 106   4     0.524641611842     22.786468383   39.036368888   32.19449152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64 106   4     0.524641611842     22.005274848   40.184781929   31.5594551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65 107   3    -1.047958388158     18.719978758   42.778275085   41.4765292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66 107   4     0.524641611842     18.929034460   17.129039225   41.8627445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67 107   4     0.524641611842     17.985360985   42.535519962   42.1171368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68 108   3    -1.047958388158     19.065670172   27.804920634   28.17421900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69 108   4     0.524641611842     19.497795098   27.887130505   29.07351832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70 108   4     0.524641611842     18.460000119   28.606423926   28.24804010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71 109   3    -1.047958388158     40.703763118   25.734393148   35.35256797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72 109   4     0.524641611842     40.151146889   24.916749863   35.49451117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73 109   4     0.524641611842     41.579669027   25.259276808   35.22547501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74 110   3    -1.047958388158     16.897221418   25.213193112   36.1976606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75 110   4     0.524641611842     16.930490179   26.032446278   36.78825657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76 110   4     0.524641611842     42.963904434   24.581948411   36.79905648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77 111   3    -1.047958388158     42.428443210   16.822888968   22.6842206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78 111   4     0.524641611842     41.578676680   42.939850576   22.3614520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79 111   4     0.524641611842     42.740589947   42.607689791   23.2540534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80 112   3    -1.047958388158     20.603504585   41.001929070   40.62230987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81 112   4     0.524641611842     20.950097341   41.834680456   41.06942489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482 112   4     0.524641611842     19.632674218   41.238050345   40.72996729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83 113   3    -1.047958388158     41.894268044   27.381216417   27.5563790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84 113   4     0.524641611842     41.543374134   26.791701522   26.8197787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85 113   4     0.524641611842     42.044889612   26.662837328   28.23567519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86 114   3    -1.047958388158     32.161327054   19.552868646   40.9736001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87 114   4     0.524641611842     31.248698409   19.547493818   41.3995976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88 114   4     0.524641611842     32.566329013   20.304768663   41.4946889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89 115   3    -1.047958388158     24.226165195   42.797955697   24.31160414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90 115   4     0.524641611842     24.552634197   42.319781904   23.4917936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91 115   4     0.524641611842     25.088098830   42.712153396   24.8247006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92 116   3    -1.047958388158     20.626445715   36.849339836   26.60633228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93 116   4     0.524641611842     21.297877007   36.113791429   26.7245940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94 116   4     0.524641611842     21.107271020   37.566224909   27.1179025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95 117   3    -1.047958388158     24.527680664   42.766823035   28.28447566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96 117   4     0.524641611842     25.001875185   41.892497351   28.44818669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97 117   4     0.524641611842     25.101103422   43.108979061   27.5273076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98 118   3    -1.047958388158     19.833706640   35.305920314   38.1918147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499 118   4     0.524641611842     20.500938615   36.052567897   38.2601929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00 118   4     0.524641611842     20.468866038   34.526308948   38.2067570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01 119   3    -1.047958388158     29.637536520   33.781669399   21.8766609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02 119   4     0.524641611842     28.888994179   34.438489443   21.96916110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03 119   4     0.524641611842     30.303090624   34.441056665   21.53612664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04 120   3    -1.047958388158     22.198829170   40.965177375   36.31585289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05 120   4     0.524641611842     22.638244177   40.256623168   36.87553717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06 120   4     0.524641611842     22.083708729   41.609864424   37.07475291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07 121   3    -1.047958388158     25.452000694   35.653532908   35.4401762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08 121   4     0.524641611842     24.440297886   35.652371137   35.41534862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09 121   4     0.524641611842     25.644388761   34.702886557   35.66312137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10 122   3    -1.047958388158     21.343944057   39.298006663   27.95991579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511 122   4     0.524641611842     22.109765429   39.003549939   28.55397802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12 122   4     0.524641611842     21.877337677   39.906488428   27.36278882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13 123   3    -1.047958388158     30.668077327   36.328458931   43.2424239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14 123   4     0.524641611842     30.415768103   35.405138057   42.9187795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15 123   4     0.524641611842     31.391831447   36.059350417   17.33505262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16 124   3    -1.047958388158     19.184644123   39.783564182   17.19068265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17 124   4     0.524641611842     19.900679263   40.352794789   16.7731985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18 124   4     0.524641611842     19.762055776   39.351570998   17.8881578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19 125   3    -1.047958388158     29.169722511   22.960031181   22.2274015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20 125   4     0.524641611842     29.642332597   22.103137227   22.00283607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21 125   4     0.524641611842     29.987081357   23.496536561   22.4514332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22 126   3    -1.047958388158     18.069387749   25.359103035   33.62501433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23 126   4     0.524641611842     18.090031706   24.355913519   33.6611320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24 126   4     0.524641611842     17.463627777   25.533298852   34.39794854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25 127   3    -1.047958388158     27.594836973   36.033087094   24.25825635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26 127   4     0.524641611842     28.228619597   36.588233129   24.79635138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27 127   4     0.524641611842     27.944224705   36.238314686   23.3430449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28 128   3    -1.047958388158     41.799926118   29.622113893   29.49833754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29 128   4     0.524641611842     41.758882880   28.945584726   28.7579821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30 128   4     0.524641611842     42.729816090   29.969464790   29.3497058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31 129   3    -1.047958388158     18.463796864   21.001658185   36.8689220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32 129   4     0.524641611842     18.626573000   20.866966645   37.84578978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33 129   4     0.524641611842     18.861797874   21.907039507   36.7418414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34 130   3    -1.047958388158     38.434410174   41.593350393   39.2762101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35 130   4     0.524641611842     38.883761035   41.013166063   38.58500454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36 130   4     0.524641611842     38.132015796   40.829377078   39.85476952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37 131   3    -1.047958388158     17.330607897   35.614097787   39.64235397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38 131   4     0.524641611842     18.109073277   35.533798492   39.00991841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39 131   4     0.524641611842     17.797048289   36.162865343   40.33837408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540 132   3    -1.047958388158     23.149040320   26.856244554   20.7223906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41 132   4     0.524641611842     23.868172843   26.275204133   20.32756710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42 132   4     0.524641611842     22.492281540   26.124452048   20.93647075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43 133   3    -1.047958388158     24.957549473   24.825182889   19.8549451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44 133   4     0.524641611842     24.949966437   23.854154290   20.0858073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45 133   4     0.524641611842     25.784351427   25.063873253   20.37016213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46 134   3    -1.047958388158     34.961244484   36.278251716   19.96271025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47 134   4     0.524641611842     35.422370438   36.776343506   19.21969132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48 134   4     0.524641611842     35.595750321   35.502421996   20.0200468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49 135   3    -1.047958388158     39.525505655   18.767173446   34.07265271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50 135   4     0.524641611842     39.846851436   18.330320031   33.22692054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51 135   4     0.524641611842     39.082837052   17.968877919   34.4975033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52 136   3    -1.047958388158     25.212725471   37.565986757   37.4354264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53 136   4     0.524641611842     24.407409492   37.001174840   37.60699435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54 136   4     0.524641611842     25.719675682   36.889937087   36.8937253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55 137   3    -1.047958388158     40.122569611   28.986360818   22.2501243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56 137   4     0.524641611842     40.349127491   28.805365707   23.20899965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57 137   4     0.524641611842     39.827550066   29.937124996   22.35641967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58 138   3    -1.047958388158     19.391053218   24.056654251   29.41106357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59 138   4     0.524641611842     19.075827074   23.291195638   29.9744795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60 138   4     0.524641611842     19.034529309   24.804594162   29.96773111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61 139   3    -1.047958388158     18.946264523   18.352303511   26.10378651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62 139   4     0.524641611842     18.628739301   18.485861111   27.0514619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63 139   4     0.524641611842     18.733530082   17.372014254   26.01327319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64 140   3    -1.047958388158     29.746926773   18.769896272   37.21784524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65 140   4     0.524641611842     30.239540346   17.950009462   36.9167492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66 140   4     0.524641611842     30.446516755   19.472072275   37.0533808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67 141   3    -1.047958388158     37.258462732   31.672147047   17.4725172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68 141   4     0.524641611842     37.388514790   30.686301876   17.32225154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569 141   4     0.524641611842     36.257924086   31.694389254   17.38021738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70 142   3    -1.047958388158     20.937845844   34.193868721   19.69902985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71 142   4     0.524641611842     20.864781765   33.193674624   19.78198457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72 142   4     0.524641611842     21.921337924   34.245175903   19.5013656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73 143   3    -1.047958388158     30.932456257   41.336189587   41.00515020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74 143   4     0.524641611842     31.707208394   41.904008835   40.7082515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75 143   4     0.524641611842     30.735318323   40.851676757   40.14538628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76 144   3    -1.047958388158     40.938355169   23.782209292   17.6974066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77 144   4     0.524641611842     40.672966755   22.910831406   17.28303342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78 144   4     0.524641611842     41.934268320   23.720066106   17.57263041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79 145   3    -1.047958388158     41.853075429   25.669933285   19.70114046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80 145   4     0.524641611842     42.817511168   25.678484496   19.4059674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81 145   4     0.524641611842     41.483610983   25.091454384   18.97178026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82 146   3    -1.047958388158     22.219506450   42.435221385   33.85733485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83 146   4     0.524641611842     22.238005043   41.547003991   33.3914725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84 146   4     0.524641611842     22.445332490   42.088799681   34.77195698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85 147   3    -1.047958388158     23.805492762   39.544821981   29.4089608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86 147   4     0.524641611842     24.046997672   38.976998170   30.1995790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87 147   4     0.524641611842     24.589455826   39.269428518   28.84207140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88 148   3    -1.047958388158     23.317282780   39.338708731   17.8035308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89 148   4     0.524641611842     23.445863295   39.304448423   16.8024657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90 148   4     0.524641611842     22.484904177   39.905782508   17.80946069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91 149   3    -1.047958388158     35.928377573   35.856559164   36.72720100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92 149   4     0.524641611842     35.733262507   35.144972812   36.0514226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93 149   4     0.524641611842     36.598611372   36.347991654   36.16693779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94 150   3    -1.047958388158     18.770248633   17.822848192   36.3773455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95 150   4     0.524641611842     19.290912700   17.990708641   37.2174635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96 150   4     0.524641611842     19.431445011   18.148479085   35.6951374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97 151   3    -1.047958388158     18.736171591   21.566892203   30.7414728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598 151   4     0.524641611842     19.650971313   21.228548365   30.4933708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599 151   4     0.524641611842     18.387408442   20.687306418   31.0652991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00 152   3    -1.047958388158     28.582919680   34.480267003   42.64697265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01 152   4     0.524641611842     28.645729684   33.565062202   43.0276802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02 152   4     0.524641611842     28.227443002   34.969006882   16.8972738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03 153   3    -1.047958388158     30.308552054   39.556034746   38.76951850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04 153   4     0.524641611842     30.277163778   39.174707394   37.8389671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05 153   4     0.524641611842     29.306546363   39.611333032   38.91033827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06 154   3    -1.047958388158     21.864913904   34.703738437   23.1448168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07 154   4     0.524641611842     21.982944171   33.975350624   22.45885261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08 154   4     0.524641611842     21.840909162   34.100440365   23.9523773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09 155   3    -1.047958388158     28.332205403   40.550166852   23.59971561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10 155   4     0.524641611842     28.887287572   41.390434663   23.5988215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11 155   4     0.524641611842     28.543069910   40.259536002   24.5394860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12 156   3    -1.047958388158     25.178500082   17.496719518   37.3102635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13 156   4     0.524641611842     25.320422886   43.100651814   37.61611843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14 156   4     0.524641611842     25.737402290   17.964530266   38.00278146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15 157   3    -1.047958388158     39.568769981   41.985014241   18.84551950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16 157   4     0.524641611842     38.770661480   42.600943439   18.7872582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17 157   4     0.524641611842     39.117041727   41.191461263   18.4258025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18 158   3    -1.047958388158     23.817274064   35.263642673   40.47114713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19 158   4     0.524641611842     24.492612233   36.006325067   40.46752364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20 158   4     0.524641611842     23.764027280   35.132321823   39.47557471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21 159   3    -1.047958388158     21.413124244   19.728248005   26.7302830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22 159   4     0.524641611842     22.135323087   19.160220906   26.32367930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23 159   4     0.524641611842     20.608631075   19.272301027   26.3412660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24 160   3    -1.047958388158     41.562267381   41.103009608   36.8064515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25 160   4     0.524641611842     42.388120573   41.169474541   36.23816267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26 160   4     0.524641611842     41.843275948   41.720720642   37.55384779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627 161   3    -1.047958388158     38.222145153   38.136778955   43.02352107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28 161   4     0.524641611842     38.497928008   37.290922150   16.94027317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29 161   4     0.524641611842     39.143231371   38.529280632   42.9094267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30 162   3    -1.047958388158     32.944269421   23.294208356   35.4208716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31 162   4     0.524641611842     33.054945391   23.997861311   34.7217617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32 162   4     0.524641611842     33.850189046   23.353554556   35.8604116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33 163   3    -1.047958388158     22.066908378   24.127538501   21.09291783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34 163   4     0.524641611842     22.949716243   23.731777325   20.80376666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35 163   4     0.524641611842     22.203494662   24.039954028   22.08736537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36 164   3    -1.047958388158     19.852523785   24.285038411   19.42027652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37 164   4     0.524641611842     20.330350829   24.679497236   20.21857837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38 164   4     0.524641611842     20.650816427   24.100017533   18.8597365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39 165   3    -1.047958388158     39.727348070   29.763946527   17.96146814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40 165   4     0.524641611842     40.344396470   29.056626639   18.32415205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41 165   4     0.524641611842     38.936714075   29.191167034   17.7330115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42 166   3    -1.047958388158     34.550763769   35.821168483   26.26313050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43 166   4     0.524641611842     34.213119853   36.760734806   26.31279425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44 166   4     0.524641611842     34.968662826   35.770280570   27.1689992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45 167   3    -1.047958388158     38.496011588   41.594339072   33.1615963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46 167   4     0.524641611842     37.760236609   41.304138498   32.5376092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47 167   4     0.524641611842     38.017417655   42.344701654   33.6270155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48 168   3    -1.047958388158     17.454490741   19.455387193   39.6608157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49 168   4     0.524641611842     17.221077261   20.334522354   40.0504265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50 168   4     0.524641611842     43.084693441   19.087613761   39.5219681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51 169   3    -1.047958388158     26.675498254   20.785309382   21.4701227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52 169   4     0.524641611842     27.419428040   20.653206865   20.8193591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53 169   4     0.524641611842     26.209920280   19.897784065   21.36758941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54 170   3    -1.047958388158     18.862064803   40.218752256   20.9563484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55 170   4     0.524641611842     19.279984231   40.054708851   21.85230560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656 170   4     0.524641611842     17.925425348   39.926819878   21.1762574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57 171   3    -1.047958388158     37.472987917   28.349743334   26.7319785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58 171   4     0.524641611842     36.792558785   27.615148613   26.8710201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59 171   4     0.524641611842     36.973429225   28.875350848   26.0333908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60 172   3    -1.047958388158     20.167133568   31.565996195   39.50953840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61 172   4     0.524641611842     19.918087420   30.959698546   40.2463120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62 172   4     0.524641611842     19.304814964   32.082649817   39.4574463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63 173   3    -1.047958388158     38.435409080   21.608837456   21.2064101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64 173   4     0.524641611842     38.413561249   22.493362896   20.7410827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65 173   4     0.524641611842     38.396211315   21.012819801   20.40796141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66 174   3    -1.047958388158     37.534868679   30.240116921   28.6673725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67 174   4     0.524641611842     37.899893151   30.123268635   27.72953668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68 174   4     0.524641611842     36.730383735   29.624583259   28.59935235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69 175   3    -1.047958388158     27.287498599   22.263330002   26.90144559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70 175   4     0.524641611842     27.165332894   22.031001217   25.9258875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71 175   4     0.524641611842     26.411942457   22.724171339   27.06382409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72 176   3    -1.047958388158     24.767396689   30.708000151   24.72528550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73 176   4     0.524641611842     25.431278164   30.803605227   25.48694057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74 176   4     0.524641611842     25.312461314   30.121584426   24.13178076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75 177   3    -1.047958388158     35.918057765   34.888997269   34.14179748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76 177   4     0.524641611842     36.608436632   34.326108074   33.67433768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77 177   4     0.524641611842     36.408414963   35.769404012   34.0538926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78 178   3    -1.047958388158     22.339759068   17.898105899   28.89007506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79 178   4     0.524641611842     21.516238525   17.629334982   28.38551767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80 178   4     0.524641611842     22.892988413   17.114507337   28.57924552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81 179   3    -1.047958388158     35.013623011   17.223676973   18.95605398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82 179   4     0.524641611842     34.504688110   43.067878640   19.4550017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83 179   4     0.524641611842     35.137127694   43.243067623   18.1049634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84 180   3    -1.047958388158     37.785962439   27.412771889   22.4212787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685 180   4     0.524641611842     38.458372293   26.923524361   21.8516049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86 180   4     0.524641611842     38.283395577   28.281703593   22.4552684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87 181   3    -1.047958388158     35.654966778   23.870287963   36.3922381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88 181   4     0.524641611842     35.743028783   24.632830098   35.7485252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89 181   4     0.524641611842     36.627680298   23.898590472   36.6479673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90 182   3    -1.047958388158     22.545663089   26.848931406   26.3102692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91 182   4     0.524641611842     22.055602471   26.060779297   26.6903065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92 182   4     0.524641611842     23.185964085   27.030639825   27.05383989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93 183   3    -1.047958388158     18.579987426   35.499986031   27.68026723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94 183   4     0.524641611842     18.857877538   36.469224977   27.55404076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95 183   4     0.524641611842     19.061714500   35.135663685   26.87001229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96 184   3    -1.047958388158     37.080315195   41.794112062   30.3213094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97 184   4     0.524641611842     36.829973583   42.731206879   30.58409693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98 184   4     0.524641611842     36.621433455   41.772009536   29.4275167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699 185   3    -1.047958388158     24.625515354   18.826610502   21.29977843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00 185   4     0.524641611842     23.811923553   19.230109319   21.7206131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01 185   4     0.524641611842     24.184837112   18.236839743   20.61661928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02 186   3    -1.047958388158     39.168405867   19.846956317   25.4750313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03 186   4     0.524641611842     38.607325755   19.590856896   24.68279324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04 186   4     0.524641611842     38.960425077   20.826252837   25.43079744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05 187   3    -1.047958388158     37.521655436   37.253546296   34.8214278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06 187   4     0.524641611842     37.126444787   38.173987195   34.8511566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07 187   4     0.524641611842     38.442470801   37.557090469   34.55181749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08 188   3    -1.047958388158     37.868815216   20.488544369   17.18882830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09 188   4     0.524641611842     38.463811106   21.017077330   17.79554354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10 188   4     0.524641611842     38.039543003   19.591924431   17.62042392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11 189   3    -1.047958388158     21.241271016   18.036094100   22.9976282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12 189   4     0.524641611842     20.954012542   17.668353388   22.1008929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13 189   4     0.524641611842     21.484838086   17.178751083   23.4567667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714 190   3    -1.047958388158     25.574617986   24.240533231   24.30408601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15 190   4     0.524641611842     25.971338064   24.031870061   23.40678220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16 190   4     0.524641611842     25.678243390   25.243776017   24.27987742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17 191   3    -1.047958388158     38.884187122   31.655004420   19.87017682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18 191   4     0.524641611842     38.287515169   31.774831049   19.0705539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19 191   4     0.524641611842     39.447967725   30.923039514   19.48070760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20 192   3    -1.047958388158     33.848152574   17.615896330   36.5740837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21 192   4     0.524641611842     34.323880573   18.128794536   35.8530188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22 192   4     0.524641611842     33.925998303   18.321110409   37.28742651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23 193   3    -1.047958388158     29.499770840   37.396778901   25.9781057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24 193   4     0.524641611842     30.179819473   38.072309061   26.26824203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25 193   4     0.524641611842     28.726049217   37.894066860   26.4002564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26 194   3    -1.047958388158     41.156807565   23.398955738   34.3008377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27 194   4     0.524641611842     40.829633672   22.583155997   34.78758793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28 194   4     0.524641611842     41.665922687   22.920323881   33.58323763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29 195   3    -1.047958388158     30.982500359   36.358068893   37.10155937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30 195   4     0.524641611842     31.877377834   36.461436658   37.54177752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31 195   4     0.524641611842     31.082286110   37.099567494   36.43450003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32 196   3    -1.047958388158     21.694833996   33.125260381   37.66509988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33 196   4     0.524641611842     21.334615450   32.431427448   38.3051029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34 196   4     0.524641611842     21.975802186   32.524060560   36.91225294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35 197   3    -1.047958388158     21.570931545   22.787777072   30.963609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36 197   4     0.524641611842     21.978325344   21.891413642   31.17667308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37 197   4     0.524641611842     21.358657415   22.601899827   29.99826166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38 198   3    -1.047958388158     42.394448960   37.950883251   26.48124775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39 198   4     0.524641611842     42.063804774   37.117828883   26.9220550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40 198   4     0.524641611842     42.983864385   38.293176847   27.2123213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41 199   3    -1.047958388158     27.230472935   38.493892641   31.5539881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42 199   4     0.524641611842     26.503138166   38.814146908   32.1662730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743 199   4     0.524641611842     27.690026775   37.919342995   32.22789657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44 200   3    -1.047958388158     22.675544327   22.715568943   28.4221342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45 200   4     0.524641611842     23.557707781   22.951285555   27.9995270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46 200   4     0.524641611842     22.920201367   21.772052245   28.66727853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47 201   3    -1.047958388158     33.414596951   38.908438608   43.06265132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48 201   4     0.524641611842     33.102224041   38.583741767   42.1569325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49 201   4     0.524641611842     32.504734587   39.003086882   16.9236521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50 202   3    -1.047958388158     23.829110046   27.395951931   37.61694037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51 202   4     0.524641611842     23.872259127   27.819069532   38.5260985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52 202   4     0.524641611842     24.826421999   27.369252446   37.54918301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53 203   3    -1.047958388158     19.904553574   28.330827972   25.60464291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54 203   4     0.524641611842     18.906740876   28.375989139   25.72545901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55 203   4     0.524641611842     20.122860190   27.991329317   26.52522370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56 204   3    -1.047958388158     37.722122316   19.444863535   27.9406664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57 204   4     0.524641611842     38.312787149   19.780477371   28.67290118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58 204   4     0.524641611842     38.367022896   19.483029485   27.17873242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59 205   3    -1.047958388158     18.374840859   38.412478470   27.9183285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60 205   4     0.524641611842     19.343418919   38.700007071   27.8981281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61 205   4     0.524641611842     18.118884132   39.021583802   28.67798039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62 206   3    -1.047958388158     16.730051545   33.643712318   33.96747867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63 206   4     0.524641611842     17.301083700   34.035829018   34.6880778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64 206   4     0.524641611842     17.454531987   33.196945595   33.4468695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65 207   3    -1.047958388158     38.487260498   32.673797771   29.86532947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66 207   4     0.524641611842     38.823732451   33.009042115   28.97722517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67 207   4     0.524641611842     38.117489358   31.800268317   29.53953313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68 208   3    -1.047958388158     22.384643413   17.906840158   31.80587528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69 208   4     0.524641611842     22.526993023   17.246365124   32.54813606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70 208   4     0.524641611842     21.566900587   17.485011769   31.4077483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71 209   3    -1.047958388158     36.110315178   37.147537155   28.04729782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772 209   4     0.524641611842     35.342194505   37.336439609   28.66418895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73 209   4     0.524641611842     36.622628263   36.547704713   28.67018613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74 210   3    -1.047958388158     29.184603151   43.239791223   42.1854184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75 210   4     0.524641611842     29.628022483   42.357901313   42.00278257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76 210   4     0.524641611842     29.269940394   17.048191848   41.25325547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77 211   3    -1.047958388158     38.191639928   22.807263620   37.0016498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78 211   4     0.524641611842     38.668512508   22.365358899   36.24049827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79 211   4     0.524641611842     38.779088608   22.452261644   37.7387175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80 212   3    -1.047958388158     27.703430235   39.665135122   39.9506652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81 212   4     0.524641611842     26.738565339   39.774729868   40.1710983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82 212   4     0.524641611842     28.069013532   39.806501376   40.8797387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83 213   3    -1.047958388158     42.079484797   25.262960331   22.5315041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84 213   4     0.524641611842     42.278506682   24.712843137   21.7046175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85 213   4     0.524641611842     42.986427310   25.176739784   22.96520471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86 214   3    -1.047958388158     18.578076818   18.646313114   28.9408056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87 214   4     0.524641611842     19.211380635   19.117694428   29.5670410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88 214   4     0.524641611842     18.318896593   17.903993140   29.57614480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89 215   3    -1.047958388158     36.518412202   39.515474103   20.41312889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90 215   4     0.524641611842     36.894914119   40.042681914   19.64212195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91 215   4     0.524641611842     35.657991378   40.011328342   20.5260539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92 216   3    -1.047958388158     29.663528938   19.413072352   42.5253061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93 216   4     0.524641611842     29.592775801   18.468895095   42.8663136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94 216   4     0.524641611842     28.747791831   19.475766252   42.10996876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95 217   3    -1.047958388158     37.797948921   33.460009710   32.5426773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96 217   4     0.524641611842     38.708208435   33.599543698   32.94218481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97 217   4     0.524641611842     38.065568734   32.913216550   31.75155470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98 218   3    -1.047958388158     34.925347171   20.930163052   33.48173540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799 218   4     0.524641611842     35.850972916   20.664908099   33.20658294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00 218   4     0.524641611842     34.642192484   21.310241812   32.6003054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801 219   3    -1.047958388158     39.060521837   19.487414345   19.4435847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02 219   4     0.524641611842     39.648241807   19.331737901   20.25053421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03 219   4     0.524641611842     38.610093324   18.583635515   19.45330698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04 220   3    -1.047958388158     23.162743827   36.809876478   28.44515103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05 220   4     0.524641611842     22.965844255   35.851432145   28.23216051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06 220   4     0.524641611842     23.654251270   36.655825085   29.30413610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07 221   3    -1.047958388158     22.908143410   20.636487092   37.79938536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08 221   4     0.524641611842     22.856092652   21.353262510   37.09813575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09 221   4     0.524641611842     22.690340566   19.855012993   37.2082593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10 222   3    -1.047958388158     39.115285416   24.924121039   33.04666864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11 222   4     0.524641611842     39.388711487   25.600041872   32.3598702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12 222   4     0.524641611842     40.009961095   24.748499930   33.47269576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13 223   3    -1.047958388158     41.484444904   28.517833684   19.75041784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14 223   4     0.524641611842     41.727877436   27.547826699   19.7539839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15 223   4     0.524641611842     41.076537653   28.580338979   20.6673749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16 224   3    -1.047958388158     38.225107299   22.807380869   31.54728899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17 224   4     0.524641611842     39.022167756   23.124682470   31.02315428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18 224   4     0.524641611842     38.424379304   23.305475593   32.39596698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19 225   3    -1.047958388158     37.081153829   25.664707415   34.9352075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20 225   4     0.524641611842     37.665932164   25.388900881   34.1738290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21 225   4     0.524641611842     37.610696981   26.421442528   35.29695867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22 226   3    -1.047958388158     27.512072841   21.560740340   24.10155612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23 226   4     0.524641611842     26.997848057   21.336372095   23.2699574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24 226   4     0.524641611842     28.163819139   22.183701880   23.6638953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25 227   3    -1.047958388158     32.331480991   28.586118375   21.4533206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26 227   4     0.524641611842     32.426215295   29.469797428   20.9879914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27 227   4     0.524641611842     33.250454916   28.561970909   21.8450991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28 228   3    -1.047958388158     41.256956171   33.247300163   30.6620267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29 228   4     0.524641611842     41.167829033   33.595628720   31.5975656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830 228   4     0.524641611842     40.285871422   33.204350318   30.4256315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31 229   3    -1.047958388158     34.674947430   31.731992422   23.7365184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32 229   4     0.524641611842     34.142741068   32.238257309   24.4153717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33 229   4     0.524641611842     34.927573713   32.546108635   23.2006414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34 230   3    -1.047958388158     39.356597025   33.610059321   25.43580540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35 230   4     0.524641611842     40.040434771   33.359488256   24.7425103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36 230   4     0.524641611842     39.202189675   32.693974320   25.82266757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37 231   3    -1.047958388158     16.931387510   41.584852901   16.8872860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38 231   4     0.524641611842     43.132242186   41.654468407   17.82491471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39 231   4     0.524641611842     17.631955484   40.880749742   17.03428520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40 232   3    -1.047958388158     18.552840412   18.759773968   42.74283540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41 232   4     0.524641611842     17.660726626   19.127652575   42.4582033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42 232   4     0.524641611842     18.537569487   19.115414028   17.1272022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43 233   3    -1.047958388158     41.188255152   41.595086290   41.65231884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44 233   4     0.524641611842     41.989217175   41.596634393   42.2596435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45 233   4     0.524641611842     40.851050245   40.673391762   41.86434161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46 234   3    -1.047958388158     37.266419523   37.976433829   23.1712531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47 234   4     0.524641611842     37.368702156   38.560638054   23.9862417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48 234   4     0.524641611842     37.345873149   37.112120021   23.6875123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49 235   3    -1.047958388158     27.376945474   20.073471605   40.929658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50 235   4     0.524641611842     26.445226676   20.436870438   40.89838348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51 235   4     0.524641611842     27.344863141   19.598779063   40.04249601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52 236   3    -1.047958388158     21.452161581   28.512231158   19.3678041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53 236   4     0.524641611842     22.364271510   28.209288554   19.6479430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54 236   4     0.524641611842     20.939117067   27.845292743   19.90951008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55 237   3    -1.047958388158     18.277690274   29.002648199   20.55540843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56 237   4     0.524641611842     17.605751570   28.686393270   21.2318288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57 237   4     0.524641611842     18.985901735   29.293152064   21.2046769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58 238   3    -1.047958388158     23.582796121   37.158721391   20.7612080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859 238   4     0.524641611842     23.186442114   37.616078017   21.56156467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60 238   4     0.524641611842     22.759818659   36.634425113   20.5365996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61 239   3    -1.047958388158     19.355174936   23.758995463   36.49589217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62 239   4     0.524641611842     19.401833685   24.209568416   37.3907808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63 239   4     0.524641611842     18.632039768   24.315559288   36.0791347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64 240   3    -1.047958388158     27.157093610   38.964887676   25.7381727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65 240   4     0.524641611842     26.303796020   38.682088989   26.1950310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66 240   4     0.524641611842     26.891122061   38.720635102   24.79848947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67 241   3    -1.047958388158     19.460384956   25.534137447   38.7653523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68 241   4     0.524641611842     18.827449727   26.306785703   38.6617249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69 241   4     0.524641611842     20.291877625   25.922922973   38.3581577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70 242   3    -1.047958388158     35.675450469   23.654771731   30.4876415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71 242   4     0.524641611842     36.506781947   23.369841670   30.98202163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72 242   4     0.524641611842     35.433300433   24.471582592   31.01097371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73 243   3    -1.047958388158     21.482351367   42.004299490   24.29197746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74 243   4     0.524641611842     21.611217747   41.573268916   23.3927568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75 243   4     0.524641611842     22.432051160   41.916306916   24.62907398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76 244   3    -1.047958388158     19.231202618   39.337731808   38.6045708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77 244   4     0.524641611842     18.225941568   39.396901411   38.5423217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78 244   4     0.524641611842     19.390660268   40.305925855   38.82505141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79 245   3    -1.047958388158     42.274388105   41.725426063   19.5365476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80 245   4     0.524641611842     41.309574393   41.431383975   19.54665061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81 245   4     0.524641611842     42.556265286   41.250984078   20.3791129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82 246   3    -1.047958388158     33.836438962   41.522940226   25.9901268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83 246   4     0.524641611842     33.087615250   40.857873845   26.0433298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84 246   4     0.524641611842     33.425451522   42.116844706   25.28977625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85 247   3    -1.047958388158     29.667313812   28.130085391   20.9672420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86 247   4     0.524641611842     30.634769704   27.899461567   20.8509786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87 247   4     0.524641611842     29.792151336   29.072571343   21.2811217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888 248   3    -1.047958388158     21.553672120   36.791705255   41.3562051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89 248   4     0.524641611842     22.169895934   36.101698351   40.97330987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90 248   4     0.524641611842     21.754982630   36.649810971   42.3308720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91 249   3    -1.047958388158     19.229862913   28.104779257   35.35435289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92 249   4     0.524641611842     19.128597089   28.635813545   34.51247671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93 249   4     0.524641611842     19.445081090   27.220275293   34.92452195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94 250   3    -1.047958388158     29.519028449   43.042469016   24.3207632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95 250   4     0.524641611842     28.954026740   17.319709909   24.31836399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96 250   4     0.524641611842     29.287141131   42.692770933   25.2341839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97 251   3    -1.047958388158     39.794405875   21.140563025   38.7798429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98 251   4     0.524641611842     40.464846872   20.388877226   38.7419879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899 251   4     0.524641611842     39.738314642   21.205062465   39.78231831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00 252   3    -1.047958388158     38.460349010   17.689954208   17.31779957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01 252   4     0.524641611842     38.688826185   17.596382885   42.8906540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02 252   4     0.524641611842     37.558635833   17.249498017   17.27664930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03 253   3    -1.047958388158     17.553916333   42.744704868   30.2043820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04 253   4     0.524641611842     18.043971381   41.980417764   29.7641763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05 253   4     0.524641611842     17.919068950   42.634820648   31.13353780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06 254   3    -1.047958388158     19.970955905   28.868807175   22.7713657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07 254   4     0.524641611842     20.008151005   28.395772798   23.6599778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08 254   4     0.524641611842     20.741235373   29.490085776   22.9364557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09 255   3    -1.047958388158     19.863160406   18.182581336   39.0544651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10 255   4     0.524641611842     20.242772170   19.098905377   39.20372637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11 255   4     0.524641611842     18.956874246   18.387326669   39.43829842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12 256   3    -1.047958388158     33.272890470   21.712585562   42.6058509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13 256   4     0.524641611842     33.382250547   21.156255373   16.88645442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14 256   4     0.524641611842     32.424395999   22.198448396   42.84829047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15 257   3    -1.047958388158     36.133982436   40.143545527   32.4290829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16 257   4     0.524641611842     35.478188964   39.406140241   32.24567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917 257   4     0.524641611842     35.880579951   40.754972792   31.66812273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18 258   3    -1.047958388158     42.357357469   21.749711280   32.23239837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19 258   4     0.524641611842     42.382154328   20.751533659   32.3756126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20 258   4     0.524641611842     16.774953332   21.955820366   32.4096445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21 259   3    -1.047958388158     37.531833955   20.210203818   32.5229041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22 259   4     0.524641611842     38.324997004   19.968951773   33.09281684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23 259   4     0.524641611842     37.923852318   20.967962128   31.99073089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24 260   3    -1.047958388158     42.259992311   31.248120667   26.8046178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25 260   4     0.524641611842     42.661111995   31.859921096   27.4916901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26 260   4     0.524641611842     42.384708204   31.875493486   26.03150239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27 261   3    -1.047958388158     37.786445589   19.216787920   38.4809975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28 261   4     0.524641611842     38.729519180   19.459304739   38.21839493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29 261   4     0.524641611842     37.384477682   20.136089379   38.41903042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30 262   3    -1.047958388158     39.894669516   42.668587675   21.6077187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31 262   4     0.524641611842     39.281331623   42.045707926   22.10149187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32 262   4     0.524641611842     39.465320801   42.598287403   20.7045396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33 263   3    -1.047958388158     25.995977623   37.926320384   33.85426639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34 263   4     0.524641611842     26.037072525   37.019012422   34.28867992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35 263   4     0.524641611842     25.848752827   38.456845816   34.6958439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36 264   3    -1.047958388158     35.723548620   40.305456748   42.3416631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37 264   4     0.524641611842     35.206177583   39.446657940   42.2369711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38 264   4     0.524641611842     35.801196568   40.527551498   41.36513844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39 265   3    -1.047958388158     25.872563932   37.219613101   40.0770607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40 265   4     0.524641611842     25.855264783   37.754090950   39.2245125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41 265   4     0.524641611842     26.706113777   36.695608289   39.90166096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42 266   3    -1.047958388158     21.432528350   31.373549015   19.1488752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43 266   4     0.524641611842     21.414488562   31.296679225   18.1598258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44 266   4     0.524641611842     21.250931875   30.404075355   19.36465592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45 267   3    -1.047958388158     34.595435531   32.497412608   17.78193969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946 267   4     0.524641611842     33.659640905   32.209290140   17.9811457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47 267   4     0.524641611842     34.360756931   33.307292559   17.2358055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48 268   3    -1.047958388158     40.977089533   25.926603182   25.20315633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49 268   4     0.524641611842     41.150114232   25.551609099   24.2823147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50 268   4     0.524641611842     40.425396603   25.148098996   25.5349119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51 269   3    -1.047958388158     30.118171654   22.920518025   26.78790305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52 269   4     0.524641611842     30.115351936   23.859829153   27.1518491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53 269   4     0.524641611842     29.153451139   22.690529534   26.9730545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54 270   3    -1.047958388158     32.693787191   40.440657393   36.22288647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55 270   4     0.524641611842     33.613097121   40.565424051   35.8375317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56 270   4     0.524641611842     32.955890842   39.982782165   37.07892807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57 271   3    -1.047958388158     18.665859991   18.899965009   31.6121486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58 271   4     0.524641611842     19.271968187   18.203108072   32.00988988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59 271   4     0.524641611842     17.873552062   18.785550804   32.2209977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60 272   3    -1.047958388158     40.779233617   21.545985943   22.80176531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61 272   4     0.524641611842     40.053378202   21.072952132   22.2779529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62 272   4     0.524641611842     41.186560612   20.721674788   23.20534746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63 273   3    -1.047958388158     24.880148158   23.904879815   27.0286546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64 273   4     0.524641611842     24.892289168   23.883060041   26.02123411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65 273   4     0.524641611842     25.199485919   24.847552891   27.1578787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66 274   3    -1.047958388158     24.279740090   22.334682834   21.06206903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67 274   4     0.524641611842     25.184867430   21.939182101   21.2376332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68 274   4     0.524641611842     23.735581079   21.575712411   21.4192600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69 275   3    -1.047958388158     23.594647945   34.864871640   18.76871563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70 275   4     0.524641611842     24.447243848   35.397529014   18.71468484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71 275   4     0.524641611842     23.739958634   34.259219723   17.97218711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72 276   3    -1.047958388158     33.938353982   19.434239078   17.57781571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73 276   4     0.524641611842     34.528102085   18.934477865   18.22116925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74 276   4     0.524641611842     33.277809678   18.689792638   17.4260560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 975 277   3    -1.047958388158     21.526514659   34.191170685   31.51427602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76 277   4     0.524641611842     21.314011883   33.976408305   32.4671410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77 277   4     0.524641611842     20.594921276   34.237865537   31.15793857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78 278   3    -1.047958388158     36.990932775   25.229990035   24.0446420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79 278   4     0.524641611842     37.878136201   24.807887887   23.83558598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80 278   4     0.524641611842     37.198937369   26.149454948   23.70692872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81 279   3    -1.047958388158     18.360587663   41.931358884   38.8926880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82 279   4     0.524641611842     18.663690204   42.676329240   39.49655743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83 279   4     0.524641611842     17.399159600   41.894488661   39.2016092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84 280   3    -1.047958388158     40.501080820   35.730059585   21.39031660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85 280   4     0.524641611842     40.841830204   35.222556907   20.6011571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86 280   4     0.524641611842     39.548772757   35.404365848   21.3760139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87 281   3    -1.047958388158     36.138105641   37.926328189   38.6100832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88 281   4     0.524641611842     36.387748687   37.063864471   38.15996182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89 281   4     0.524641611842     37.066116166   38.200505205   38.8991797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90 282   3    -1.047958388158     21.032350311   23.717326606   40.05041145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91 282   4     0.524641611842     21.576609571   24.242581698   39.39720441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92 282   4     0.524641611842     20.234258563   24.323564010   40.0494628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93 283   3    -1.047958388158     27.393061897   40.843434009   42.56643531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94 283   4     0.524641611842     27.936228369   40.492556748   16.77828426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95 283   4     0.524641611842     26.558034112   40.307388546   42.7314402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96 284   3    -1.047958388158     21.083472463   26.096663292   34.97261965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97 284   4     0.524641611842     20.929887857   25.273219851   34.4086776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98 284   4     0.524641611842     21.170324487   25.646766222   35.86124587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999 285   3    -1.047958388158     29.852805834   30.949565710   21.80000582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00 285   4     0.524641611842     29.596242264   31.916982307   21.9328179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01 285   4     0.524641611842     30.778365106   31.128943424   21.4615541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02 286   3    -1.047958388158     24.829152727   18.103021418   30.41690702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03 286   4     0.524641611842     23.851498348   17.901707394   30.55961242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004 286   4     0.524641611842     24.989013729   17.454074887   29.6741913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05 287   3    -1.047958388158     36.385215261   42.421281178   25.14531647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06 287   4     0.524641611842     35.662531197   41.825606871   25.49330067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07 287   4     0.524641611842     35.952694523   16.760578040   25.31671877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08 288   3    -1.047958388158     35.729469543   19.418661264   35.71233774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09 288   4     0.524641611842     35.436104032   20.243235244   35.21896906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10 288   4     0.524641611842     35.947554032   19.848591537   36.5944232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11 289   3    -1.047958388158     20.370644027   32.584786984   28.1714830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12 289   4     0.524641611842     20.764520538   31.974277867   28.86038567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13 289   4     0.524641611842     20.290376320   31.923302755   27.4197369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14 290   3    -1.047958388158     35.554080947   37.769878558   41.3266385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15 290   4     0.524641611842     35.346174555   37.962452540   40.36765437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16 290   4     0.524641611842     35.843663217   36.820909356   41.1946907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17 291   3    -1.047958388158     22.599711677   36.027674551   35.02172837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18 291   4     0.524641611842     22.136034172   35.235364541   34.6205715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19 291   4     0.524641611842     21.867106303   36.694413189   34.86565800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20 292   3    -1.047958388158     19.040849283   42.044433316   25.67570715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21 292   4     0.524641611842     19.001956172   41.051811089   25.8367285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22 292   4     0.524641611842     19.705259029   42.032965491   24.91785866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23 293   3    -1.047958388158     25.288033911   17.382543031   17.51922825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24 293   4     0.524641611842     25.502870805   42.950558555   17.5165429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25 293   4     0.524641611842     26.167451263   17.653470713   17.92024739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26 294   3    -1.047958388158     19.780683864   18.084451858   20.59681223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27 294   4     0.524641611842     18.780577043   18.187395033   20.59443697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28 294   4     0.524641611842     19.987344659   18.808063567   19.93821595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29 295   3    -1.047958388158     42.928485556   41.209918637   24.51167837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30 295   4     0.524641611842     42.282985727   41.360646138   25.27211230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31 295   4     0.524641611842     17.208145630   41.415512698   25.03317303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32 296   3    -1.047958388158     38.278607137   40.485048978   22.45155895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033 296   4     0.524641611842     37.538266030   39.909237766   22.08740939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34 296   4     0.524641611842     39.009994293   39.807973502   22.3391437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35 297   3    -1.047958388158     22.583133033   39.850543243   38.8280113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36 297   4     0.524641611842     21.824334224   40.278564357   39.3306694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37 297   4     0.524641611842     23.244707482   39.843348880   39.59578981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38 298   3    -1.047958388158     43.047838351   27.919205223   22.57837701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39 298   4     0.524641611842     17.045882477   27.417313069   23.2569545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40 298   4     0.524641611842     42.394506597   27.182579456   22.3855816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41 299   3    -1.047958388158     21.525268570   41.427290750   16.9019166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42 299   4     0.524641611842     21.888075815   42.266498990   43.0240098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43 299   4     0.524641611842     21.178534540   41.894737628   17.7301322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44 300   3    -1.047958388158     36.259663554   26.379725265   18.5418647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45 300   4     0.524641611842     35.763646459   25.556193757   18.2732389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46 300   4     0.524641611842     35.963642367   26.403752826   19.49406254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47 301   3    -1.047958388158     33.433336511   23.063548409   27.3803207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48 301   4     0.524641611842     32.861099918   23.826221649   27.68298385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49 301   4     0.524641611842     32.880193348   22.747490703   26.6065066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50 302   3    -1.047958388158     39.720545691   20.597850012   41.5932537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51 302   4     0.524641611842     38.834164527   20.514349714   42.04823887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52 302   4     0.524641611842     40.288456098   20.698287074   42.41110325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53 303   3    -1.047958388158     28.699159193   40.461152133   18.58746128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54 303   4     0.524641611842     28.473855835   39.782231986   19.30029102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55 303   4     0.524641611842     29.453586920   39.916208884   18.18567924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56 304   3    -1.047958388158     25.908757845   35.478357028   20.4615940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57 304   4     0.524641611842     25.596685474   34.638267446   20.9163388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58 304   4     0.524641611842     25.078281306   36.029569164   20.59538840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59 305   3    -1.047958388158     33.489583539   19.811161262   38.3608030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60 305   4     0.524641611842     33.019266237   19.841320736   39.2496710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61 305   4     0.524641611842     34.239623397   20.444289377   38.58940945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062 306   3    -1.047958388158     36.979381779   40.041606478   35.1696459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63 306   4     0.524641611842     36.585653863   40.277482026   34.2739266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64 306   4     0.524641611842     36.409854775   40.660318307   35.7128043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65 307   3    -1.047958388158     30.587537575   20.542329521   22.3032710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66 307   4     0.524641611842     30.999501894   19.874482504   21.7027412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67 307   4     0.524641611842     30.965748123   20.211191388   23.1658804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68 308   3    -1.047958388158     37.412875272   40.551537423   17.86719141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69 308   4     0.524641611842     37.381653913   39.721954152   17.2959851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70 308   4     0.524641611842     36.830193978   41.103052571   17.25705332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71 309   3    -1.047958388158     21.141076183   19.219331126   41.64297970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72 309   4     0.524641611842     20.169543906   19.249047814   41.8905836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73 309   4     0.524641611842     21.167850263   20.019581243   41.04445267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74 310   3    -1.047958388158     20.030528924   37.269713767   35.2150559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75 310   4     0.524641611842     19.770052236   38.199034271   34.94413129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76 310   4     0.524641611842     20.290284116   37.470526965   36.16206067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77 311   3    -1.047958388158     28.002083019   18.867836996   24.90783453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78 311   4     0.524641611842     27.437953734   18.677621098   24.0948534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79 311   4     0.524641611842     28.087178141   19.861357219   24.8047877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80 312   3    -1.047958388158     31.140808693   26.933093123   23.54528392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81 312   4     0.524641611842     31.623228225   27.710978954   23.14092348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82 312   4     0.524641611842     31.069583384   27.228368600   24.5138305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83 313   3    -1.047958388158     20.955273524   36.583709950   21.23632395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84 313   4     0.524641611842     20.550996671   35.787875111   20.76721517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85 313   4     0.524641611842     20.949611259   36.191002269   22.1679778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86 314   3    -1.047958388158     24.994238900   40.610931194   40.11980887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87 314   4     0.524641611842     25.118666740   40.820863205   39.1447648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88 314   4     0.524641611842     25.250415833   41.508290126   40.4926341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89 315   3    -1.047958388158     42.656972111   31.080270659   31.85577627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90 315   4     0.524641611842     42.052964921   31.166899145   32.65428623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091 315   4     0.524641611842     42.083213331   31.541265031   31.17373255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92 316   3    -1.047958388158     28.771517411   17.271558134   39.45776424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93 316   4     0.524641611842     28.813166725   43.132144798   38.73335678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94 316   4     0.524641611842     28.926914180   18.079290901   38.88148750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95 317   3    -1.047958388158     39.466177744   30.931636747   26.5574259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96 317   4     0.524641611842     40.373923586   30.936668732   26.98847137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97 317   4     0.524641611842     39.653075573   30.228890741   25.86878950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98 318   3    -1.047958388158     30.682843599   42.032120542   32.0347700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099 318   4     0.524641611842     30.998654416   42.649422520   31.30686529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00 318   4     0.524641611842     30.598532135   42.718216795   32.7590493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01 319   3    -1.047958388158     34.043968410   21.365708821   30.79024574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02 319   4     0.524641611842     34.564113574   22.052559513   30.2781410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03 319   4     0.524641611842     33.894301227   20.676254071   30.06640041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04 320   3    -1.047958388158     32.740941011   40.002359233   22.54035086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05 320   4     0.524641611842     32.225995544   39.411153655   21.91343654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06 320   4     0.524641611842     33.472080615   39.351843565   22.7642883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07 321   3    -1.047958388158     19.650757869   40.293743789   32.32034619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08 321   4     0.524641611842     20.359084971   39.969471347   32.96028761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09 321   4     0.524641611842     18.940627991   40.457192213   33.0138702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10 322   3    -1.047958388158     26.419632485   42.975848796   40.91357780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11 322   4     0.524641611842     26.988447183   42.447505791   41.56059415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12 322   4     0.524641611842     27.168381549   16.811374305   40.3723420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13 323   3    -1.047958388158     28.061714180   23.180788344   35.16089311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14 323   4     0.524641611842     28.968403560   23.250355595   34.75311407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15 323   4     0.524641611842     28.331381967   23.192462690   36.1340335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16 324   3    -1.047958388158     26.639042932   40.908086428   28.61528097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17 324   4     0.524641611842     26.754552780   39.912760603   28.6604118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18 324   4     0.524641611842     27.354693826   41.165690458   29.2701154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19 325   3    -1.047958388158     25.310697765   41.333673449   18.57813827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120 325   4     0.524641611842     24.664193163   40.622267517   18.2916281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21 325   4     0.524641611842     25.623776612   40.873261801   19.41138297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22 326   3    -1.047958388158     26.177574139   38.051661733   28.93436354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23 326   4     0.524641611842     26.521303600   37.168523898   28.6302568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24 326   4     0.524641611842     26.586914466   38.059867016   29.8531705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25 327   3    -1.047958388158     25.301639581   22.158242297   32.73815894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26 327   4     0.524641611842     25.537791355   21.218482712   33.01815540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27 327   4     0.524641611842     24.420242796   21.915460812   32.3151800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28 328   3    -1.047958388158     22.554583165   20.518890529   22.5217877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29 328   4     0.524641611842     22.059278992   19.721417360   22.8904494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30 328   4     0.524641611842     22.542216919   21.070830157   23.3660697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31 329   3    -1.047958388158     37.945862670   39.060209313   40.43583743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32 329   4     0.524641611842     37.505521432   38.769143283   41.2976261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33 329   4     0.524641611842     38.618858438   38.328216270   40.3508267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34 330   3    -1.047958388158     42.142864593   42.691484537   39.16135739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35 330   4     0.524641611842     41.832592623   17.050413782   39.4538806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36 330   4     0.524641611842     41.760474796   42.151530443   39.9179052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37 331   3    -1.047958388158     30.440181614   38.837702602   35.9258706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38 331   4     0.524641611842     29.807176668   39.043344273   35.1840485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39 331   4     0.524641611842     31.210063315   39.414141395   35.6366940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40 332   3    -1.047958388158     29.144355960   38.207580028   41.73461968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41 332   4     0.524641611842     28.640325225   37.783520548   40.98177227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42 332   4     0.524641611842     29.593357168   37.381745733   42.0819144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43 333   3    -1.047958388158     31.526150693   21.071317143   36.6657137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44 333   4     0.524641611842     31.977148054   21.823660913   36.1612044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45 333   4     0.524641611842     32.343039547   20.709300199   37.1265034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46 334   3    -1.047958388158     22.310436788   43.217257626   41.17964994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47 334   4     0.524641611842     21.857704101   17.562426327   41.12061035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48 334   4     0.524641611842     23.235710407   17.017636867   41.34056581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149 335   3    -1.047958388158     34.988422900   41.897119251   35.60934503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50 335   4     0.524641611842     34.615066988   42.487839433   34.8855866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51 335   4     0.524641611842     34.890948176   42.544606256   36.37534357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52 336   3    -1.047958388158     24.790291108   20.769078675   39.97512787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53 336   4     0.524641611842     24.420459873   20.048956533   40.57812699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54 336   4     0.524641611842     24.109658401   20.678118831   39.24265173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55 337   3    -1.047958388158     33.635769350   36.743517721   38.18911335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56 337   4     0.524641611842     34.156138767   37.600382935   38.2417015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57 337   4     0.524641611842     34.316624206   36.234558868   37.65491507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58 338   3    -1.047958388158     17.890834100   21.280819937   17.4288237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59 338   4     0.524641611842     17.754977264   22.271172986   17.46617358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60 338   4     0.524641611842     17.325248484   21.034969108   18.21575524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61 339   3    -1.047958388158     35.573241923   23.644713701   18.73552512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62 339   4     0.524641611842     36.563781182   23.584068615   18.91965749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63 339   4     0.524641611842     35.496898935   23.025959376   17.9625484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64 340   3    -1.047958388158     30.801838657   39.851260696   16.7577382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65 340   4     0.524641611842     30.279500882   39.457952024   42.5447305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66 340   4     0.524641611842     31.129743990   40.649980061   42.80007315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67 341   3    -1.047958388158     31.598169560   39.914989125   25.18276356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68 341   4     0.524641611842     31.757595130   40.222599147   24.23521809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69 341   4     0.524641611842     32.088385382   39.040992161   25.11418562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70 342   3    -1.047958388158     21.825340184   36.871259462   17.65091748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71 342   4     0.524641611842     22.431616541   36.285007548   18.18677213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72 342   4     0.524641611842     21.909246311   37.745880839   18.15373236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73 343   3    -1.047958388158     34.056395911   24.026092928   21.1683099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74 343   4     0.524641611842     34.369921532   23.698158707   20.2694778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75 343   4     0.524641611842     34.403649921   24.964450287   21.09221038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76 344   3    -1.047958388158     25.396524045   33.051779120   21.90648211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77 344   4     0.524641611842     25.647968638   33.064538389   22.8762014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178 344   4     0.524641611842     26.012379259   32.321808953   21.58809810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79 345   3    -1.047958388158     19.771220144   40.101047339   34.94212966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80 345   4     0.524641611842     20.585455369   40.463839259   35.41290378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81 345   4     0.524641611842     19.056696973   40.624793035   35.41459511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82 346   3    -1.047958388158     42.678235387   22.886374345   21.08759899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83 346   4     0.524641611842     16.848793962   22.206813899   21.2544138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84 346   4     0.524641611842     41.928973824   22.426007820   21.5686181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85 347   3    -1.047958388158     26.847030538   20.140950055   28.8147034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86 347   4     0.524641611842     27.201374959   20.841186002   28.1892918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87 347   4     0.524641611842     27.416384654   20.358610727   29.60696479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88 348   3    -1.047958388158     42.203243008   33.418464835   41.6467640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89 348   4     0.524641611842     41.823492879   32.936153525   42.4358749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90 348   4     0.524641611842     42.679117469   34.146728104   42.14996571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91 349   3    -1.047958388158     18.811039454   19.506198213   23.487393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92 349   4     0.524641611842     19.612154673   18.944702407   23.27185397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93 349   4     0.524641611842     18.797074148   19.319095984   24.47483700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94 350   3    -1.047958388158     41.322891218   27.918520171   33.7104249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95 350   4     0.524641611842     40.938704108   27.336147958   32.99192822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96 350   4     0.524641611842     41.033277146   27.383280239   34.5120665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97 351   3    -1.047958388158     21.930683127   42.876896778   38.43346914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98 351   4     0.524641611842     21.086970012   16.767943497   38.75616975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199 351   4     0.524641611842     22.317547992   42.656762590   39.32954435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00 352   3    -1.047958388158     42.362135431   19.313587233   28.9912885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01 352   4     0.524641611842     42.372781950   19.391999517   27.9883625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02 352   4     0.524641611842     16.797738516   19.344852122   29.14996724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03 353   3    -1.047958388158     40.935865933   38.810807247   42.3398491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04 353   4     0.524641611842     41.700059200   38.659348273   42.9792238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05 353   4     0.524641611842     41.319519366   38.313940609   41.5583203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06 354   3    -1.047958388158     37.220433426   35.136231014   29.7431107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207 354   4     0.524641611842     37.060295666   34.287465970   30.24380452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08 354   4     0.524641611842     38.098488951   34.893083978   29.3284851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09 355   3    -1.047958388158     26.317298044   19.540816184   32.4154811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10 355   4     0.524641611842     26.348928518   18.782114044   33.0708638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11 355   4     0.524641611842     25.809488853   19.078870831   31.67834646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12 356   3    -1.047958388158     24.084912627   37.694654479   31.65355955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13 356   4     0.524641611842     24.144730659   36.710125813   31.45937610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14 356   4     0.524641611842     24.630929256   37.711538104   32.4963120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15 357   3    -1.047958388158     41.251454430   34.333151275   18.99857301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16 357   4     0.524641611842     41.917585545   34.584773594   18.28217268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17 357   4     0.524641611842     40.932140291   33.477301906   18.5734304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18 358   3    -1.047958388158     36.907774271   25.669812122   26.90696669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19 358   4     0.524641611842     36.899291302   24.719569305   27.20950582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20 358   4     0.524641611842     36.771219618   25.488837191   25.9300895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21 359   3    -1.047958388158     26.052515820   41.584594361   26.02007775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22 359   4     0.524641611842     26.594962058   41.666200696   26.8627265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23 359   4     0.524641611842     26.632387907   40.874468340   25.6146477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24 360   3    -1.047958388158     41.350128348   18.750318027   40.2538541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25 360   4     0.524641611842     41.622396271   19.034958028   41.1787408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26 360   4     0.524641611842     40.365969108   18.669378510   40.4667574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27 361   3    -1.047958388158     18.015897656   26.411259835   19.2920011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28 361   4     0.524641611842     18.190734044   27.368373178   19.5274469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29 361   4     0.524641611842     18.831184772   26.012123305   19.72798854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30 362   3    -1.047958388158     21.573573613   23.664643152   33.5921813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31 362   4     0.524641611842     21.617454622   23.771103484   32.59421973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32 362   4     0.524641611842     21.241548257   22.714486950   33.5763683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33 363   3    -1.047958388158     23.096592200   32.894184785   24.8835140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34 363   4     0.524641611842     23.276831580   31.903659515   24.85034224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35 363   4     0.524641611842     24.045019531   33.161755326   24.7054844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236 364   3    -1.047958388158     21.022188632   24.588104105   27.2323489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37 364   4     0.524641611842     21.586919781   23.762104695   27.2404306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38 364   4     0.524641611842     20.782624256   24.543779564   28.2103106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39 365   3    -1.047958388158     19.646005806   28.602212579   32.63099445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40 365   4     0.524641611842     20.054263557   28.115276772   31.8550382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41 365   4     0.524641611842     18.694335949   28.607583439   32.3016643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42 366   3    -1.047958388158     34.383736815   41.478152023   20.6805177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43 366   4     0.524641611842     34.964444307   41.972249474   21.34489151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44 366   4     0.524641611842     33.630368595   41.242706815   21.31238092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45 367   3    -1.047958388158     19.184311675   40.437407331   29.5254769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46 367   4     0.524641611842     19.376026858   40.168609522   30.47473595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47 367   4     0.524641611842     20.130967216   40.376526299   29.1870109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48 368   3    -1.047958388158     31.249567382   35.429965207   24.70957427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49 368   4     0.524641611842     31.231089906   34.628606047   25.31546530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50 368   4     0.524641611842     30.541703773   35.979295637   25.16715042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51 369   3    -1.047958388158     20.775854842   26.245246809   23.9761542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52 369   4     0.524641611842     21.449749188   25.516637604   24.1478054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53 369   4     0.524641611842     21.038004494   26.848757239   24.7459557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54 370   3    -1.047958388158     38.421739663   22.520895382   26.0558532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55 370   4     0.524641611842     37.560996698   22.366798811   26.55203533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56 370   4     0.524641611842     38.898275552   23.071725757   26.74773825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57 371   3    -1.047958388158     29.165230982   22.517648028   37.6549005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58 371   4     0.524641611842     29.354171842   22.632497800   38.63716198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59 371   4     0.524641611842     29.963725097   21.945947950   37.44108884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60 372   3    -1.047958388158     37.264544512   20.554435778   23.60121932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61 372   4     0.524641611842     37.690809331   20.838970640   22.73955458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62 372   4     0.524641611842     36.659039942   21.349227772   23.7120080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63 373   3    -1.047958388158     40.100246603   34.780070984   40.44259438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64 373   4     0.524641611842     40.867753840   34.138686980   40.53404585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265 373   4     0.524641611842     39.572523636   34.489262526   41.24926788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66 374   3    -1.047958388158     25.326672072   38.884101926   42.32319405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67 374   4     0.524641611842     24.672911072   39.356432128   41.7009961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68 374   4     0.524641611842     25.629611541   38.200653910   41.65521408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69 375   3    -1.047958388158     22.624813520   18.163001592   36.30548903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70 375   4     0.524641611842     23.611829891   17.996130530   36.3679964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71 375   4     0.524641611842     22.357265214   17.514564757   37.0224549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72 376   3    -1.047958388158     19.728202996   36.565749913   23.91426628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73 376   4     0.524641611842     20.069969615   35.628021361   24.0568831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74 376   4     0.524641611842     19.835606810   36.851601822   24.87312431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75 377   3    -1.047958388158     27.706970554   43.045731334   18.1043844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76 377   4     0.524641611842     27.524708017   42.082180290   18.33590487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77 377   4     0.524641611842     28.120900919   42.907876442   17.19748610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78 378   3    -1.047958388158     31.719096885   35.766469632   21.87193479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79 378   4     0.524641611842     31.528497868   36.758028966   21.8884270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80 378   4     0.524641611842     31.549159671   35.583245090   22.85123843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81 379   3    -1.047958388158     39.518801852   17.956456420   31.38555954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82 379   4     0.524641611842     40.035212419   17.341681190   30.7904196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83 379   4     0.524641611842     39.515371071   18.783728520   30.8132493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84 380   3    -1.047958388158     34.137433642   41.423048059   17.8411838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85 380   4     0.524641611842     34.167283401   40.998630534   18.74967377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86 380   4     0.524641611842     34.243396709   40.602128358   17.2575862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87 381   3    -1.047958388158     25.841622426   33.831640100   24.64304175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88 381   4     0.524641611842     26.260995331   33.126392234   25.2354720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89 381   4     0.524641611842     26.628068111   34.464841109   24.6435272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90 382   3    -1.047958388158     36.731163354   17.667123172   31.76097055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91 382   4     0.524641611842     37.711328685   17.608492680   31.97672166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92 382   4     0.524641611842     36.697152136   18.667710100   31.7209225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93 383   3    -1.047958388158     29.178354280   41.028939924   26.22862843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294 383   4     0.524641611842     28.846246289   40.284995766   26.8175336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95 383   4     0.524641611842     30.144706168   40.745466400   26.16808301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96 384   3    -1.047958388158     38.046548887   37.095638846   20.54613089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97 384   4     0.524641611842     37.487750506   37.884449733   20.27806652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98 384   4     0.524641611842     37.920436514   37.219062833   21.53234224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299 385   3    -1.047958388158     37.590449488   35.226414406   23.9147931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00 385   4     0.524641611842     38.159780370   34.898432787   24.6748482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01 385   4     0.524641611842     37.997645227   34.674132322   23.1830800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02 386   3    -1.047958388158     18.815269255   34.684099336   35.59938770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03 386   4     0.524641611842     18.906028101   34.816726484   36.58866233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04 386   4     0.524641611842     19.152060215   35.583967857   35.30390385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05 387   3    -1.047958388158     18.656600430   32.362490514   32.09375245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06 387   4     0.524641611842     17.871826081   31.769414010   31.8763288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07 387   4     0.524641611842     18.590964439   33.019235841   31.3361254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08 388   3    -1.047958388158     32.602964976   19.388564566   33.4724114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09 388   4     0.524641611842     33.261067468   18.645190979   33.2858457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10 388   4     0.524641611842     33.267495241   20.049978874   33.83125215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11 389   3    -1.047958388158     36.105006960   34.985243768   40.91366137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12 389   4     0.524641611842     36.304937806   34.725078238   39.96347233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13 389   4     0.524641611842     36.916892765   34.560371304   41.32520840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14 390   3    -1.047958388158     22.927691252   21.564627464   25.2048701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15 390   4     0.524641611842     22.368802266   21.286973000   25.99295336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16 390   4     0.524641611842     23.602748981   20.818366924   25.2700404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17 391   3    -1.047958388158     37.892311820   30.046642881   33.3940496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18 391   4     0.524641611842     36.905768415   30.197915038   33.2910111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19 391   4     0.524641611842     38.169163445   29.995221778   32.4319590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20 392   3    -1.047958388158     33.694515972   33.749220316   21.4193587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21 392   4     0.524641611842     32.902879836   34.351168002   21.2998539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22 392   4     0.524641611842     34.111506736   34.270135115   22.17095565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323 393   3    -1.047958388158     20.990886780   20.265792246   29.55087576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24 393   4     0.524641611842     21.636792949   19.536378881   29.80406848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25 393   4     0.524641611842     21.149456112   20.209651896   28.55787669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26 394   3    -1.047958388158     35.949849233   21.344312357   37.77768997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27 394   4     0.524641611842     36.345345094   22.074451427   37.20361839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28 394   4     0.524641611842     35.507424977   21.954224173   38.44315965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29 395   3    -1.047958388158     19.220413352   35.727211590   17.93949634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30 395   4     0.524641611842     20.000672080   36.288074310   17.6621434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31 395   4     0.524641611842     19.711529624   35.089763696   18.53531199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32 396   3    -1.047958388158     26.929701864   24.542050744   21.79822129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33 396   4     0.524641611842     27.535847008   25.234123448   22.20375263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34 396   4     0.524641611842     27.623882792   23.833649301   21.6486877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35 397   3    -1.047958388158     22.717540720   24.116519951   23.90103591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36 397   4     0.524641611842     23.702608492   24.250127498   24.0045303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37 397   4     0.524641611842     22.627530893   23.267498036   24.4313168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38 398   3    -1.047958388158     37.764489628   34.709401427   38.7762275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39 398   4     0.524641611842     38.645148916   34.584452970   39.22716131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40 398   4     0.524641611842     38.003877323   35.534122852   38.26738528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41 399   3    -1.047958388158     18.856732932   37.621177126   40.90199278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42 399   4     0.524641611842     19.766337545   37.282750804   41.1514658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43 399   4     0.524641611842     19.131059389   38.263428827   40.18323181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44 400   3    -1.047958388158     42.293985125   35.384783375   27.7917739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45 400   4     0.524641611842     42.478557995   34.593439169   27.19847401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46 400   4     0.524641611842     43.250823710   35.655484332   27.91596143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47 401   3    -1.047958388158     26.662751674   17.491542053   22.8476696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48 401   4     0.524641611842     26.654107786   43.066778846   22.6239549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49 401   4     0.524641611842     25.890012484   17.786863684   22.29149929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50 402   3    -1.047958388158     23.252320698   35.499013432   37.6535349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51 402   4     0.524641611842     22.880723852   34.577744868   37.5179013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352 402   4     0.524641611842     22.644730373   35.983334917   37.00770630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53 403   3    -1.047958388158     23.139206202   39.347007521   22.4263635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54 403   4     0.524641611842     22.891329851   40.175496407   21.9185526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55 403   4     0.524641611842     22.267747705   39.253878343   22.9217937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56 404   3    -1.047958388158     22.110224138   28.804479442   35.7712005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57 404   4     0.524641611842     22.557654071   28.102513848   36.33174948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58 404   4     0.524641611842     21.187270214   28.407717336   35.71785987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59 405   3    -1.047958388158     26.122377877   18.091324451   26.9043181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60 405   4     0.524641611842     26.507855267   18.615582127   27.67091549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61 405   4     0.524641611842     26.937014977   18.127880245   26.31445168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62 406   3    -1.047958388158     31.368425731   42.929752021   36.6681472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63 406   4     0.524641611842     31.776228924   42.062455326   36.36491454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64 406   4     0.524641611842     32.224091667   16.780706863   37.01429693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65 407   3    -1.047958388158     31.901867162   32.902869440   18.3674920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66 407   4     0.524641611842     31.948741417   33.897742215   18.50198931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67 407   4     0.524641611842     31.481687923   32.925199092   17.45345264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68 408   3    -1.047958388158     16.898064200   28.387979145   31.8097844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69 408   4     0.524641611842     43.036660059   29.212988328   31.39569093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70 408   4     0.524641611842     42.837859222   28.336246197   32.60521351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71 409   3    -1.047958388158     34.096376734   41.717404412   31.0796341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72 409   4     0.524641611842     34.520770144   41.895806917   30.18437124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73 409   4     0.524641611842     33.279580564   42.280232184   30.93034682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74 410   3    -1.047958388158     42.759325466   19.015496059   33.1407879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75 410   4     0.524641611842     42.639535829   19.224214660   34.1170418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76 410   4     0.524641611842     42.402162968   18.077910381   33.1850580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77 411   3    -1.047958388158     39.868310788   40.985570420   30.3837482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78 411   4     0.524641611842     38.870004461   41.109719785   30.38142095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79 411   4     0.524641611842     40.137218486   41.747224143   29.7946930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80 412   3    -1.047958388158     32.122524389   16.885097407   29.9850494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381 412   4     0.524641611842     32.458266519   17.829022210   29.89720262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82 412   4     0.524641611842     31.839763896   16.791434080   29.02080964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83 413   3    -1.047958388158     17.145857482   37.815051468   23.3799171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84 413   4     0.524641611842     43.101994754   37.113394392   23.77475586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85 413   4     0.524641611842     17.958769578   37.249790297   23.22213826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86 414   3    -1.047958388158     41.171479367   17.631128975   18.39476254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87 414   4     0.524641611842     41.147725665   43.222920482   18.6992007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88 414   4     0.524641611842     40.203336847   17.669963757   18.13153094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89 415   3    -1.047958388158     23.256106527   40.745867177   26.21211767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90 415   4     0.524641611842     24.098681325   41.298461132   26.19208842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91 415   4     0.524641611842     23.699444764   39.863965099   26.02427923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92 416   3    -1.047958388158     42.911099657   39.631091852   38.94459526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93 416   4     0.524641611842     42.416716594   38.897797651   39.4085350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94 416   4     0.524641611842     42.344273035   39.712342365   38.12547905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95 417   3    -1.047958388158     26.944888295   28.140347850   21.25155981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96 417   4     0.524641611842     27.772835990   27.916536036   20.72114400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97 417   4     0.524641611842     27.244389756   27.666945458   22.0865724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98 418   3    -1.047958388158     31.686897942   24.185445789   22.8599190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399 418   4     0.524641611842     32.435089889   24.215407825   22.1892045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00 418   4     0.524641611842     31.571589545   25.166485136   23.04677737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01 419   3    -1.047958388158     31.367745049   21.344144109   31.78148252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02 419   4     0.524641611842     31.357516771   20.703049086   32.5568302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03 419   4     0.524641611842     32.341795327   21.252184744   31.57248515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04 420   3    -1.047958388158     39.260657836   17.107431905   41.1308051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05 420   4     0.524641611842     38.817316274   43.072442805   40.4449246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06 420   4     0.524641611842     39.985250351   43.014802236   41.3906298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07 421   3    -1.047958388158     28.418977724   35.925933915   40.1725108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08 421   4     0.524641611842     28.771931462   35.177662261   39.58943128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09 421   4     0.524641611842     28.401939978   35.386237126   41.0246410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410 422   3    -1.047958388158     39.969021934   27.034112367   31.32942557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11 422   4     0.524641611842     39.723735850   28.003145102   31.40229257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12 422   4     0.524641611842     39.768591379   26.926821332   30.34833058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13 423   3    -1.047958388158     38.414068208   33.864411910   21.49233875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14 423   4     0.524641611842     37.530415211   33.870952360   21.0095981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15 423   4     0.524641611842     38.890089842   33.246275038   20.86412260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16 424   3    -1.047958388158     39.558950091   34.552318415   28.12793240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17 424   4     0.524641611842     39.486642890   34.537253293   27.12596620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18 424   4     0.524641611842     40.460128860   34.990421927   28.2035012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19 425   3    -1.047958388158     17.018653175   17.636827183   20.1757222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20 425   4     0.524641611842     43.133029732   16.921227981   19.62381980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21 425   4     0.524641611842     43.234291584   17.336628178   21.06893749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22 426   3    -1.047958388158     20.652348198   18.113713797   34.2175416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23 426   4     0.524641611842     21.508532700   18.003763121   34.7402259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24 426   4     0.524641611842     20.747561653   17.266811481   33.67959324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25 427   3    -1.047958388158     39.539193511   25.440248842   21.35383760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26 427   4     0.524641611842     40.464539676   25.642946369   21.01574435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27 427   4     0.524641611842     39.829969061   25.024880944   22.22331747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28 428   3    -1.047958388158     33.117151049   37.534952798   24.76104655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29 428   4     0.524641611842     32.770387223   36.593762223   24.7958040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30 428   4     0.524641611842     33.767686615   37.443276094   24.00358428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31 429   3    -1.047958388158     36.322647634   42.664894045   22.46106743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32 429   4     0.524641611842     36.873502970   42.042854480   23.04084660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33 429   4     0.524641611842     36.009006226   43.262981779   23.21276168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34 430   3    -1.047958388158     22.277331406   30.432094767   23.50653858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35 430   4     0.524641611842     23.194835679   30.008945483   23.5660015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36 430   4     0.524641611842     22.496809510   31.154010999   22.84429451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37 431   3    -1.047958388158     17.107742859   23.746771712   18.51435464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38 431   4     0.524641611842     17.960513610   24.259825489   18.72651937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439 431   4     0.524641611842     16.839012459   23.540115223   19.46211350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40 432   3    -1.047958388158     35.625022103   37.267251200   17.4204986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41 432   4     0.524641611842     36.335989230   37.551098047   16.7662253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42 432   4     0.524641611842     34.889241925   37.839190042   17.0465967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43 433   3    -1.047958388158     40.671974410   30.669674618   33.93833364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44 433   4     0.524641611842     41.045028973   29.753840483   34.09260432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45 433   4     0.524641611842     39.703014652   30.409019387   33.8704996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46 434   3    -1.047958388158     18.404045516   39.363922331   25.26715562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47 434   4     0.524641611842     18.190272790   38.737885958   26.02152081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48 434   4     0.524641611842     17.590644631   39.144333126   24.70468842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49 435   3    -1.047958388158     18.258992381   25.350777015   26.8669410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50 435   4     0.524641611842     19.107744282   24.814615447   26.9544841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51 435   4     0.524641611842     18.558473049   26.151444096   27.39263273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52 436   3    -1.047958388158     39.144980873   39.814760994   37.1136412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53 436   4     0.524641611842     38.573420648   39.696435097   36.2878522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54 436   4     0.524641611842     40.027863045   39.881246295   36.6288765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55 437   3    -1.047958388158     33.846816634   36.681296077   29.60050614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56 437   4     0.524641611842     33.783785134   37.164289294   30.47609101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57 437   4     0.524641611842     33.610003815   35.736531112   29.8475049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58 438   3    -1.047958388158     17.862674661   25.895974523   24.0653048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59 438   4     0.524641611842     18.866190855   25.918631040   24.00338952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60 438   4     0.524641611842     17.785171893   25.680015050   25.04487661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61 439   3    -1.047958388158     25.789444436   28.043612213   39.1973576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62 439   4     0.524641611842     26.705136744   28.184305604   38.81061136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63 439   4     0.524641611842     26.021566660   28.285001832   40.1281143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64 440   3    -1.047958388158     34.050076525   39.675635323   38.6113492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65 440   4     0.524641611842     34.220596355   40.509579382   39.1441064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66 440   4     0.524641611842     35.014485925   39.452455106   38.4338484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67 441   3    -1.047958388158     40.866255930   32.416503510   23.29338571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468 441   4     0.524641611842     41.373526547   32.820460563   22.5260666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69 441   4     0.524641611842     41.569148138   31.754413019   23.5647321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70 442   3    -1.047958388158     24.421271413   28.815334087   22.43318224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71 442   4     0.524641611842     23.780922151   28.244268553   21.9028748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72 442   4     0.524641611842     25.217457513   28.694600204   21.83242475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73 443   3    -1.047958388158     36.739665012   29.944260994   24.5119195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74 443   4     0.524641611842     36.231138600   30.796323803   24.37580065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75 443   4     0.524641611842     37.584382514   30.226941291   24.04538007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76 444   3    -1.047958388158     35.517374301   18.377089036   24.2551278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77 444   4     0.524641611842     36.252124998   18.992695907   23.95779279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78 444   4     0.524641611842     34.794194588   19.073000169   24.29717330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79 445   3    -1.047958388158     35.702708641   19.980800882   41.8949922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80 445   4     0.524641611842     34.954264893   19.862617699   42.5534158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81 445   4     0.524641611842     36.420087942   20.241366466   42.54529092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82 446   3    -1.047958388158     30.885922441   20.164930195   27.1443463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83 446   4     0.524641611842     30.879607640   21.169124451   27.0947809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84 446   4     0.524641611842     30.160093143   20.101631276   27.84157210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85 447   3    -1.047958388158     21.970536165   25.195059393   37.63485337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86 447   4     0.524641611842     22.753788979   25.826960845   37.58478917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87 447   4     0.524641611842     22.454937604   24.382322258   37.28565532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88 448   3    -1.047958388158     42.680595195   40.107891554   21.86182395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89 448   4     0.524641611842     42.863981980   40.172073201   22.8515648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90 448   4     0.524641611842     42.011933425   39.360157645   21.92758551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91 449   3    -1.047958388158     24.497716643   18.442506705   41.6398197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92 449   4     0.524641611842     24.545641551   18.382721619   42.64330772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93 449   4     0.524641611842     25.302113460   17.868836805   41.4519818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94 450   3    -1.047958388158     35.187663442   18.348579714   27.1477525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95 450   4     0.524641611842     36.064719207   18.702438316   27.5004304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96 450   4     0.524641611842     35.193007575   18.811747079   26.25517610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497 451   3    -1.047958388158     17.623894170   32.729080431   39.93678753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98 451   4     0.524641611842     16.878997419   32.438762531   40.53169923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499 451   4     0.524641611842     17.337362852   33.686366927   39.87064604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00 452   3    -1.047958388158     32.160211361   35.495580974   40.31621537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01 452   4     0.524641611842     32.880367537   35.787259957   39.67963695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02 452   4     0.524641611842     32.004932171   36.398818149   40.7324376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03 453   3    -1.047958388158     28.780017987   40.583400593   30.4048668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04 453   4     0.524641611842     28.327932111   39.977058746   31.0656455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05 453   4     0.524641611842     29.284941227   41.174782141   31.0378662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06 454   3    -1.047958388158     17.580896709   41.959024320   33.1754075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07 454   4     0.524641611842     43.149774343   41.869531635   32.9690146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08 454   4     0.524641611842     17.443338390   42.208403942   34.14170856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09 455   3    -1.047958388158     32.493350032   31.314597326   20.69564473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10 455   4     0.524641611842     33.125803126   31.971344553   21.11507894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11 455   4     0.524641611842     32.289615218   31.832327751   19.85846543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12 456   3    -1.047958388158     29.734334134   20.807635009   29.5568603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13 456   4     0.524641611842     29.147930228   21.356935237   30.1466844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14 456   4     0.524641611842     30.490797506   20.694849939   30.2039542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15 457   3    -1.047958388158     22.686408186   39.392480166   41.59106840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16 457   4     0.524641611842     22.112021562   38.622324712   41.3067575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17 457   4     0.524641611842     21.977891047   40.096139756   41.7180927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18 458   3    -1.047958388158     32.263652683   35.712525740   19.03305596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19 458   4     0.524641611842     31.944338499   35.921419862   19.95632907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20 458   4     0.524641611842     33.239100441   35.918767456   19.1677468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21 459   3    -1.047958388158     18.107424359   20.741750329   20.9816535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22 459   4     0.524641611842     18.565107176   20.394534831   21.80401744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23 459   4     0.524641611842     18.901225358   21.206083335   20.57594276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24 460   3    -1.047958388158     36.067921961   33.623915713   19.85255041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25 460   4     0.524641611842     35.141837921   33.416222045   20.18165671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526 460   4     0.524641611842     36.002782341   33.137298123   18.9757696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27 461   3    -1.047958388158     41.993078229   42.632026712   26.68585638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28 461   4     0.524641611842     41.460880302   42.635840278   27.53087995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29 461   4     0.524641611842     42.051337550   17.067832505   26.52827563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30 462   3    -1.047958388158     32.205088473   38.321668637   40.4629912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31 462   4     0.524641611842     31.296563559   38.649029435   40.18205991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32 462   4     0.524641611842     32.705091166   38.642206282   39.6525854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33 463   3    -1.047958388158     23.311409758   20.570540448   31.60521635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34 463   4     0.524641611842     23.718359577   20.194155729   30.7675361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35 463   4     0.524641611842     22.924409758   19.717552615   31.97335100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36 464   3    -1.047958388158     29.267508123   22.230289008   40.4598730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37 464   4     0.524641611842     28.700560180   21.476922743   40.79421456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38 464   4     0.524641611842     29.856633700   22.362881165   41.2551452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39 465   3    -1.047958388158     39.257406215   29.740276149   30.85668208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40 465   4     0.524641611842     38.751285533   29.772892808   29.99806756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41 465   4     0.524641611842     40.176301992   29.952144710   30.4948610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42 466   3    -1.047958388158     17.676987497   41.774929371   36.1459901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43 466   4     0.524641611842     17.922527130   41.555811880   37.0970681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44 466   4     0.524641611842     17.858664290   42.761649584   36.2324301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45 467   3    -1.047958388158     40.311206829   38.453213731   22.0181596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46 467   4     0.524641611842     40.216154545   37.609686725   21.48228374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47 467   4     0.524641611842     40.277546989   38.033373991   22.93116224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48 468   3    -1.047958388158     35.186564431   41.837914182   40.0640577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49 468   4     0.524641611842     35.894682279   42.514633457   39.8386089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50 468   4     0.524641611842     34.470895065   42.493670271   40.33336682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51 469   3    -1.047958388158     38.446012859   23.759817382   19.29499966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52 469   4     0.524641611842     39.242166292   23.880560818   18.6920136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53 469   4     0.524641611842     38.611596796   24.548198578   19.90390597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54 470   3    -1.047958388158     34.140636669   34.971577140   42.93532177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555 470   4     0.524641611842     34.652744558   35.705385129   16.8336086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56 470   4     0.524641611842     34.620450113   34.978559504   42.0530921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57 471   3    -1.047958388158     32.079105290   19.630324012   24.58718398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58 471   4     0.524641611842     32.736438462   20.385749475   24.7240922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59 471   4     0.524641611842     31.514364885   19.855198586   25.38152911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60 472   3    -1.047958388158     30.533862385   22.058528555   43.0831716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61 472   4     0.524641611842     30.204217629   21.110769028   43.17944677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62 472   4     0.524641611842     29.874868614   22.518409750   17.1206475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63 473   3    -1.047958388158     25.816030406   41.295876193   22.50207367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64 473   4     0.524641611842     25.533156539   40.535089102   21.91418777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65 473   4     0.524641611842     26.500812184   40.783063257   23.0360680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66 474   3    -1.047958388158     24.762567002   26.865505456   24.51459673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67 474   4     0.524641611842     24.719962261   27.647741565   23.90466071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68 474   4     0.524641611842     23.859283157   26.937672361   24.93338476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69 475   3    -1.047958388158     28.573885204   39.620868202   33.84274617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70 475   4     0.524641611842     28.419425932   40.612689962   33.94821838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71 475   4     0.524641611842     27.742459248   39.327227759   34.3306167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72 476   3    -1.047958388158     43.094305706   35.346202206   17.0222472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73 476   4     0.524641611842     43.040515203   36.338725995   16.88253801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74 476   4     0.524641611842     17.516241866   35.327681771   17.2877208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75 477   3    -1.047958388158     21.766149741   41.424967158   30.08818696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76 477   4     0.524641611842     22.640038529   41.061777496   29.7348117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77 477   4     0.524641611842     21.530012989   41.988215434   29.2938018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78 478   3    -1.047958388158     27.656089708   21.675191335   31.2443567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79 478   4     0.524641611842     26.821990705   22.169780226   31.4919203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80 478   4     0.524641611842     27.508374442   20.904358076   31.87191095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81 479   3    -1.047958388158     38.273234646   33.977330129   42.5452224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82 479   4     0.524641611842     38.044351998   33.113667252   43.00816682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83 479   4     0.524641611842     38.346674879   34.575400878   16.80029728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584 480   3    -1.047958388158     29.444720763   38.981259475   28.1300888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85 480   4     0.524641611842     29.422803870   39.685988774   28.8505351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86 480   4     0.524641611842     29.777795201   38.223393752   28.68132524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87 481   3    -1.047958388158     25.475465427   39.198022778   20.41171975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88 481   4     0.524641611842     24.665681424   38.826411886   20.8853667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89 481   4     0.524641611842     25.550062902   38.446659510   19.7485939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90 482   3    -1.047958388158     26.099040168   22.618678791   38.05126163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91 482   4     0.524641611842     25.716088820   22.153664657   38.86415617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92 482   4     0.524641611842     27.067490970   22.669513688   38.3250396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93 483   3    -1.047958388158     19.993546808   42.927041679   31.9050892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94 483   4     0.524641611842     20.445327791   42.143443143   31.44631878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95 483   4     0.524641611842     19.406156664   42.365489179   32.5017452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96 484   3    -1.047958388158     19.861999263   33.943113455   25.1421119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97 484   4     0.524641611842     19.335440591   33.615041329   24.35129561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98 484   4     0.524641611842     20.129145283   33.045961464   25.5030199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599 485   3    -1.047958388158     26.950322267   39.259158435   36.13642510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00 485   4     0.524641611842     26.284313001   38.988856733   36.8428843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01 485   4     0.524641611842     27.733297316   38.809063419   36.5890463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02 486   3    -1.047958388158     35.369810635   26.566575370   21.28596855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03 486   4     0.524641611842     36.201614669   26.529493969   21.83902298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04 486   4     0.524641611842     35.097664891   27.487694007   21.5645706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05 487   3    -1.047958388158     37.115453261   43.236773838   37.32073677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06 487   4     0.524641611842     37.105382489   17.601563552   37.7403117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07 487   4     0.524641611842     37.452381529   42.719811151   38.1093026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08 488   3    -1.047958388158     21.151935427   30.517984743   29.9746178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09 488   4     0.524641611842     21.241992336   29.522570713   30.03907742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10 488   4     0.524641611842     21.980238174   30.786664942   30.4734915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11 489   3    -1.047958388158     17.727169659   27.532048850   37.7281252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12 489   4     0.524641611842     17.271998481   28.330512572   38.1165091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613 489   4     0.524641611842     18.197419432   27.968166067   36.9460451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14 490   3    -1.047958388158     28.285342129   42.408456035   34.5949967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15 490   4     0.524641611842     27.498347206   43.028630608   34.51753731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16 490   4     0.524641611842     28.988904505   43.059368917   34.3013139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17 491   3    -1.047958388158     17.695980749   25.858817534   30.80118055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18 491   4     0.524641611842     17.315375492   26.782799183   30.9076646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19 491   4     0.524641611842     17.848394038   25.695048986   31.7837857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20 492   3    -1.047958388158     28.410976432   37.484719905   37.74901012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21 492   4     0.524641611842     29.186266635   37.001539910   37.33974568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22 492   4     0.524641611842     28.530119143   37.158654988   38.68102763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23 493   3    -1.047958388158     32.351033845   17.042752330   17.2384037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24 493   4     0.524641611842     31.520017875   16.931135767   17.79554173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25 493   4     0.524641611842     32.823289408   42.757945890   17.52980702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26 494   3    -1.047958388158     22.178995886   27.248151545   32.8215408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27 494   4     0.524641611842     21.410949778   27.543147952   33.39724147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28 494   4     0.524641611842     22.546277422   26.605424903   33.4870957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29 495   3    -1.047958388158     21.660444334   17.644328836   17.38457842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30 495   4     0.524641611842     21.870502174   18.207704209   43.1329620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31 495   4     0.524641611842     20.896432336   18.207336975   17.7107736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32 496   3    -1.047958388158     20.780896269   21.585107623   20.47099897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33 496   4     0.524641611842     20.835582366   22.581203352   20.6081328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34 496   4     0.524641611842     21.372074140   21.299798889   21.22746293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35 497   3    -1.047958388158     36.113170849   42.943964640   42.9800694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36 497   4     0.524641611842     36.226767089   43.271568813   42.03719396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37 497   4     0.524641611842     35.462499943   42.193504316   42.8064092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38 498   3    -1.047958388158     34.541628585   37.856538989   22.31181201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39 498   4     0.524641611842     35.536423342   38.010256122   22.3206253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40 498   4     0.524641611842     34.492902916   37.293748561   21.48274552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41 499   3    -1.047958388158     26.529643294   18.115602101   34.86156493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642 499   4     0.524641611842     26.560281086   19.076654802   35.1639427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43 499   4     0.524641611842     25.986471641   17.765740795   35.62585163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44 500   3    -1.047958388158     28.461841438   28.623009418   38.48972775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45 500   4     0.524641611842     28.735348754   28.413419836   37.54529194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46 500   4     0.524641611842     29.241860915   29.196654418   38.70312554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47 501   3    -1.047958388158     39.552569064   39.250360102   34.50522832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48 501   4     0.524641611842     40.328518780   39.521764243   33.9357286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49 501   4     0.524641611842     38.898339258   39.947262861   34.18019698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50 502   5    -0.195828388158     33.103811305   26.891543893   18.52055321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51 502   5    -0.195828388158     33.310592141   27.705031099   17.50963886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52 502   6     0.196711611842     32.959574842   27.471966558   19.3015477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53 502   6     0.196711611842     32.507231508   27.631488725   16.9472424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54 503   5    -0.195828388158     39.229299528   37.830055968   28.5621827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55 503   5    -0.195828388158     38.812749262   39.066520741   28.4248948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56 503   6     0.196711611842     38.971393570   37.573524305   29.47554843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57 503   6     0.196711611842     39.570387311   39.624626619   28.7156518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58 504   5    -0.195828388158     17.895866106   36.897585209   20.3753511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59 504   5    -0.195828388158     17.018179655   36.018174621   20.7992546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60 504   6     0.196711611842     18.005333556   36.717653923   19.41317888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61 504   6     0.196711611842     42.762038903   36.541114106   21.0081305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62 505   5    -0.195828388158     39.642148619   27.514799559   42.21462942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63 505   5    -0.195828388158     39.756056435   26.998249813   16.8661354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64 505   6     0.196711611842     39.454336987   28.470976103   42.35028378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65 505   6     0.196711611842     38.923290158   26.494719077   17.01331062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66 506   5    -0.195828388158     25.838916461   33.058626802   38.03688431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67 506   5    -0.195828388158     26.543847720   33.405742517   39.08987846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68 506   6     0.196711611842     26.394056427   32.406375707   37.54991521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69 506   6     0.196711611842     26.199813966   32.857442558   39.8300858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70 507   5    -0.195828388158     37.231357117   28.891207456   36.18474700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671 507   5    -0.195828388158     38.158039615   28.049634468   36.58322907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72 507   6     0.196711611842     37.600372209   29.336582795   35.38534834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73 507   6     0.196711611842     38.555327822   28.451276797   37.38837786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74 508   5    -0.195828388158     22.002220694   25.800500246   17.52996402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75 508   5    -0.195828388158     22.596394667   24.799274066   18.13608098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76 508   6     0.196711611842     21.610963026   26.350652483   18.24605937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77 508   6     0.196711611842     23.539571588   25.069747364   18.2483899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78 509   5    -0.195828388158     39.061915228   41.286266622   26.13714129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79 509   5    -0.195828388158     39.386008145   40.355451468   25.2711296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80 509   6     0.196711611842     38.096543034   41.436913193   26.0044711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81 509   6     0.196711611842     39.358171953   40.793404729   24.3896699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82 510   5    -0.195828388158     20.781513363   37.826522809   30.47905070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83 510   5    -0.195828388158     19.686964339   37.221887542   30.87366907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84 510   6     0.196711611842     21.391962619   37.107601353   30.2004475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85 510   6     0.196711611842     19.720506534   37.245572019   31.85656793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86 511   5    -0.195828388158     33.042618114   39.698152419   28.6281919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87 511   5    -0.195828388158     31.925195829   40.223630574   29.07532125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88 511   6     0.196711611842     33.193925497   38.889862246   29.1728340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89 511   6     0.196711611842     32.190651556   41.008901409   29.60227772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90 512   5    -0.195828388158     42.757183376   40.082762742   29.54879762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91 512   5    -0.195828388158     42.366696848   40.262430903   28.3106849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92 512   6     0.196711611842     42.143731562   40.630132805   30.08627019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93 512   6     0.196711611842     42.898228558   41.017941857   27.96716045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94 513   5    -0.195828388158     34.176080640   25.769314684   39.51000675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95 513   5    -0.195828388158     34.442184345   24.761125202   40.3071711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96 513   6     0.196711611842     33.307401627   25.554738159   39.10207845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97 513   6     0.196711611842     34.916074377   24.105178710   39.74654085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98 514   5    -0.195828388158     33.079991879   37.058093867   35.09711522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699 514   5    -0.195828388158     33.551459036   38.106883601   34.46684540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700 514   6     0.196711611842     33.152950420   36.315462241   34.45900625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01 514   6     0.196711611842     32.760439894   38.571270146   34.10845289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02 515   5    -0.195828388158     38.874803069   16.944681945   24.09055626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03 515   5    -0.195828388158     40.040512194   17.185692654   24.64138810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04 515   6     0.196711611842     38.239209965   16.852851527   24.83796620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05 515   6     0.196711611842     40.378312866   42.864779325   24.94893245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06 516   5    -0.195828388158     25.204787131   41.081255845   33.14261308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07 516   5    -0.195828388158     25.696906276   41.464240822   31.98758069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08 516   6     0.196711611842     24.283298029   40.791724969   32.94949261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09 516   6     0.196711611842     25.513120001   42.429095440   31.93243585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10 517   5    -0.195828388158     32.909339779   18.401646099   20.97452083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11 517   5    -0.195828388158     31.637046650   18.138273511   20.79267137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12 517   6     0.196711611842     33.222378017   18.785784996   20.1243535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13 517   6     0.196711611842     31.590929874   17.212166234   20.45539438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14 518   5    -0.195828388158     20.706468571   28.895135165   42.9598502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15 518   5    -0.195828388158     19.663132879   29.683168509   43.07508780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16 518   6     0.196711611842     20.964829614   28.664736497   17.3322997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17 518   6     0.196711611842     18.888744185   29.077169352   43.11068398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18 519   5    -0.195828388158     28.027389712   17.275347418   31.4274914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19 519   5    -0.195828388158     28.995968424   18.155755232   31.53592514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20 519   6     0.196711611842     27.471319309   17.590322124   30.67806967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21 519   6     0.196711611842     28.702941900   18.777852158   32.2392885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22 520   5    -0.195828388158     28.834734597   32.622027524   18.5295449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23 520   5    -0.195828388158     27.696776172   32.101107191   18.1354694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24 520   6     0.196711611842     29.372589983   31.864924340   18.8569389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25 520   6     0.196711611842     27.158056992   32.003417389   18.95678032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26 521   5    -0.195828388158     29.892699661   20.531033600   34.21621356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27 521   5    -0.195828388158     28.730042953   19.944314993   34.34408681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28 521   6     0.196711611842     30.168469902   20.760123100   35.1320663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729 521   6     0.196711611842     28.923336294   19.016728872   34.61710804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30 522   5    -0.195828388158     40.550409917   38.913588180   18.9729031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31 522   5    -0.195828388158     41.523255585   38.039809019   19.09249344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32 522   6     0.196711611842     39.970629762   38.767922343   19.7558703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33 522   6     0.196711611842     42.238937621   38.512667342   19.57469224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34 523   5    -0.195828388158     38.316751143   38.042038020   31.68125720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35 523   5    -0.195828388158     37.624915440   36.980680753   32.02248480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36 523   6     0.196711611842     37.693935336   38.798439251   31.7746698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37 523   6     0.196711611842     37.345634932   36.561146954   31.17859052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38 524   5    -0.195828388158     35.011128707   33.210321450   37.6697251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39 524   5    -0.195828388158     34.608710085   32.663408918   38.7948603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40 524   6     0.196711611842     35.722732461   33.846570190   37.9250372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41 524   6     0.196711611842     35.041844787   31.780813254   38.82682712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42 525   5    -0.195828388158     35.803096710   28.361703055   41.11632984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43 525   5    -0.195828388158     37.032455580   28.505856804   40.67429749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44 525   6     0.196711611842     35.247974008   28.251070410   40.3101573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45 525   6     0.196711611842     37.422829140   27.601000392   40.68397368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46 526   5    -0.195828388158     28.832320600   18.081714032   28.25402618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47 526   5    -0.195828388158     28.673043782   16.779970457   28.27363089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48 526   6     0.196711611842     29.147290217   18.323524117   29.15435439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49 526   6     0.196711611842     29.468054754   42.962753802   27.82246319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50 527   7     0.484870945175     26.917724620   21.363499808   17.7428067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51 527   8    -0.105279054825     25.626597260   21.548137729   17.34303059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52 527   8     0.030510945175     25.274831642   22.564246738   42.96613623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53 527   8    -0.091169054825     23.938034217   22.763294141   42.5722549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54 527   8     0.151280945175     22.918284797   21.949727659   43.09407547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55 527   8    -0.151649054825     23.250210628   20.932042183   17.45305969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56 527   8     0.042460945175     24.583009237   20.733250146   17.84953986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57 527   9     0.085970945175     25.993001611   23.176791855   42.56964228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758 527   9     0.091410945175     23.707274084   23.507314613   41.91002176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59 527   5    -0.235859054825     21.620913326   22.143495583   42.74803284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60 527   9     0.076100945175     22.523409027   20.329500116   17.8323736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61 527   9     0.085020945175     24.782760926   19.985435464   18.52033160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62 527   6     0.203710945175     21.634080708   22.809558142   42.02299169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63 527   10    -0.330179054825     27.245683549   20.524140759   18.54177719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64 527   10    -0.330579054825     27.822396896   22.059408928   17.36072915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65 528   7     0.484870945175     19.153776088   22.711580580   23.54986371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66 528   8    -0.105279054825     18.484924794   22.508175286   24.72183088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67 528   8     0.030510945175     19.170648706   22.073180012   25.88410844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68 528   8    -0.091169054825     18.494462105   21.868563345   27.09867463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69 528   8     0.151280945175     17.113085525   22.104405799   27.18382311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70 528   8    -0.151649054825     42.957749826   22.518214026   26.0422696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71 528   8     0.042460945175     17.085434475   22.718978180   24.82597841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72 528   9     0.085970945175     20.179696463   21.917936172   25.86125091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73 528   9     0.091410945175     19.014287720   21.565807884   27.9243592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74 528   5    -0.235859054825     43.012359056   21.962511783   28.36076905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75 528   9     0.076100945175     41.950012258   22.683491166   26.09630343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76 528   9     0.085020945175     43.094065051   23.023591167   24.0135087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77 528   6     0.203710945175     17.163625475   21.912086786   29.04757832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78 528   10    -0.330179054825     18.614533898   23.125402152   22.55776323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79 528   10    -0.330579054825     20.324506884   22.472594779   23.4103807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80 529   7     0.484870945175     41.450981494   30.058563983   38.34837421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81 529   8    -0.105279054825     40.982153701   31.215851891   37.79891271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82 529   8     0.030510945175     39.615557614   31.362841860   37.44757094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83 529   8    -0.091169054825     39.127892687   32.558178118   36.89220912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84 529   8     0.151280945175     39.991287399   33.646546297   36.69718957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85 529   8    -0.151649054825     41.351718738   33.526007655   37.02789343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86 529   8     0.042460945175     41.842766427   32.319694690   37.55854899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787 529   9     0.085970945175     38.954625592   30.598720329   37.60021815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88 529   9     0.091410945175     38.138282271   32.644370000   36.64954574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89 529   5    -0.235859054825     39.500150597   34.803008003   36.20093304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90 529   9     0.076100945175     41.987925575   34.312778668   36.87957388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91 529   9     0.085020945175     42.841463703   32.254994881   37.77128080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92 529   6     0.203710945175     40.041340765   35.505765535   36.61796187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93 529   10    -0.330179054825     40.745669638   29.103956534   38.55784940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94 529   10    -0.330579054825     42.602553672   29.896302492   38.65420433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95 530   7     0.484870945175     42.262648572   37.751472299   35.76994935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96 530   8    -0.105279054825     42.290563874   37.565751676   34.41461425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97 530   8     0.030510945175     43.265365339   38.203289529   33.60839596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98 530   8    -0.091169054825     16.730828679   38.030525256   32.21123649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799 530   8     0.151280945175     42.330200272   37.207610141   31.59064561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00 530   8    -0.151649054825     41.349744636   36.570899735   32.3682161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01 530   8     0.042460945175     41.332762926   36.746820234   33.76543662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02 530   9     0.085970945175     17.419579945   38.814465284   34.02766902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03 530   9     0.091410945175     17.431334124   38.514231988   31.64753154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04 530   5    -0.235859054825     42.359283063   37.054186666   30.24612059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05 530   9     0.076100945175     40.638153650   35.988918578   31.92239486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06 530   9     0.085020945175     40.598371304   36.279168730   34.29990563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07 530   6     0.203710945175     41.904038406   36.203306649   30.0659340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08 530   10    -0.330179054825     41.437624904   37.255838222   36.48862565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09 530   10    -0.330579054825     43.061386949   38.448681120   36.338744727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10 531   7     0.484870945175     43.163125665   23.313568627   39.309295964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11 531   8    -0.105279054825     16.749397300   24.297884560   40.241650955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12 531   8     0.030510945175     42.532258635   25.489402513   40.17215516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13 531   8    -0.091169054825     42.695723354   26.514704357   41.119754643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14 531   8     0.151280945175     17.071715214   26.368699951   42.163971776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15 531   8    -0.151649054825     17.844668196   25.199500036   42.25154909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 xml:space="preserve"> 1816 531   8     0.042460945175     17.679823416   24.171813881   41.30678327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17 531   9     0.085970945175     41.843638259   25.625691121   39.42574329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18 531   9     0.091410945175     42.138282845   27.368396641   41.049407009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19 531   5    -0.235859054825     17.215970162   27.353920367   43.077371948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20 531   9     0.076100945175     18.529312634   25.094945791   43.00413627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21 531   9     0.085020945175     18.256379359   23.330065560   41.400283261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22 531   6     0.203710945175     17.333483566   26.878724086   17.37896785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23 531   10    -0.330179054825     42.417128263   23.407020824   38.36920259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1824 531   10    -0.330579054825     17.266897734   22.305818419   39.331334888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Bonds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   1   1 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   1   1 1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   1   1 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   1   46 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   1   26 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   1   3 5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   1   3 7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   1   3 10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   1   3 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   1   7 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   1   8 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   1   87 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   1   16 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   1   8 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   1   7 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   1   63 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   1   109 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   1   7 1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   1   8 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   1   87 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   1   63 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   1   46 1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   1   16 1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   1   26 1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   1   109 1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   1   12 7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   1   12 1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   1   19 1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   1   14 14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   1   14 1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   1   19 1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   1   16 2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   1   17 4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   1   17 2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   1   81 1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   1   19 1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   1   78 1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38   1   148 1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   1   19 2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   1   19 2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   1   19 2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   1   111 2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   1   44 2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   1   81 2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   1   148 2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   1   44 2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   1   39 2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   1   148 2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   1   44 2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   1   81 2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   1   24 10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   1   24 2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   1   30 2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   1   26 3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   1   27 11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   1   27 2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   1   30 2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   1   146 2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   1   42 2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   1   41 2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   1   30 2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   1   30 3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   1   30 3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   1   30 3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   1   31 5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   1   31 3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   1   111 3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   1   146 3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   1   42 3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   1   94 3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   1   146 3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   1   94 3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   1   96 3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   1   42 3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   1   94 3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   1   36 4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   1   36 5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   1   36 3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   1   37 47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   1   37 12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   1   37 13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   1   37 3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   1   48 3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   1   49 3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   1   39 4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   1   39 5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   1   50 4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   1   41 5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   1   41 5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   1   42 47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   1   42 5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   1   42 5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   1   50 4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   1   44 4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   1   46 4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96   1   44 47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   1   44 5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   1   133 4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   1   48 4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   1   127 4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   1   46 5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   1   46 5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   1   50 47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   1   48 5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   1   49 5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   1   49 5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   1   50 5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   1   50 5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   1   123 5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   1   127 5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   1   123 5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   1   133 5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   1   57 5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   1   57 6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   1   57 67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   1   57 6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   1   57 6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   1   57 6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   1   129 5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   1   100 5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   1   92 5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   1   59 137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   1   59 6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   1   111 6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   1   129 6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   1   71 6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   1   100 6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   1   62 6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   1   62 107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   1   63 6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   1   65 8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   1   65 6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   1   71 6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   1   100 6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   1   129 67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   1   71 67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   1   76 67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   1   69 8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   1   69 8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   1   69 8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   1   70 7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   1   70 8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   1   70 8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   1   71 7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   1   71 8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   1   71 8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   1   138 7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8   1   116 7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9   1   73 8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0   1   73 8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1   1   73 7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2   1   73 8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3   1   73 8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54   1   87 7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5   1   81 7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6   1   87 7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7   1   81 7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8   1   76 8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9   1   76 8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0   1   77 12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1   1   77 8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2   1   77 8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3   1   77 14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4   1   78 8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5   1   78 8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6   1   79 8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7   1   79 8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8   1   79 8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9   1   81 8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0   1   87 8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1   1   138 8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2   1   128 8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3   1   116 8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4   1   128 8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5   1   90 9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6   1   90 9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7   1   90 10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8   1   91 10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9   1   91 10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0   1   91 10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1   1   92 9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2   1   92 10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3   1   103 9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4   1   94 10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5   1   94 10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6   1   94 11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7   1   125 9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8   1   122 9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9   1   97 9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0   1   96 9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1   1   96 10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2   1   97 10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3   1   97 10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4   1   98 14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5   1   98 13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6   1   98 11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7   1   98 10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8   1   103 9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9   1   100 10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0   1   100 107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1   1   100 11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2   1   103 10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3   1   109 10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4   1   117 10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5   1   103 107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6   1   103 11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7   1   109 10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8   1   117 10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9   1   122 10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0   1   109 107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1   1   125 108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212   1   111 11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3   1   112 12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4   1   112 13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5   1   112 14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6   1   112 11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7   1   112 13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8   1   112 14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9   1   135 11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0   1   118 11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1   1   140 11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2   1   114 13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3   1   114 11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4   1   116 12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5   1   117 11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6   1   117 13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7   1   117 147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8   1   118 13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9   1   118 14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0   1   118 12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1   1   118 13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2   1   118 147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3   1   146 11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4   1   133 11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5   1   146 12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6   1   133 12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7   1   135 12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8   1   140 12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9   1   122 14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0   1   123 13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1   1   123 14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2   1   123 14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3   1   124 147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4   1   124 13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5   1   125 13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6   1   125 137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7   1   125 14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8   1   135 12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9   1   128 12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0   1   129 12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1   1   127 13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2   1   128 13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3   1   128 137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4   1   129 137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5   1   129 14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6   1   135 130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7   1   132 14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8   1   132 143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9   1   133 147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0   1   146 13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1   1   135 142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2   1   135 144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3   1   140 136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4   1   138 14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5   1   138 14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6   1   138 14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7   1   140 13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8   1   148 13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9   1   140 14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270   1   140 149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1   1   148 141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2   1   148 145     # fex ox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3   2   151 15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4   2   152 15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5   2   154 15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6   2   155 15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7   2   157 15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8   2   158 15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9   2   160 15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0   2   161 15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1   2   163 16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2   2   164 16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3   2   166 16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4   2   167 16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5   2   169 16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6   2   170 16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7   2   172 17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8   2   173 17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9   2   175 17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0   2   176 17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1   2   178 17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2   2   179 17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3   2   181 18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4   2   182 18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5   2   184 18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6   2   185 18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7   2   187 18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8   2   188 18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9   2   190 18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0   2   191 18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1   2   193 19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2   2   194 19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3   2   196 19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4   2   197 19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5   2   199 19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6   2   200 19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7   2   202 20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8   2   203 20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9   2   205 20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0   2   206 20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1   2   208 20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2   2   209 20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3   2   211 21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4   2   212 21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5   2   214 21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6   2   215 21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7   2   217 21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8   2   218 21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9   2   220 21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0   2   221 21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1   2   223 22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2   2   224 22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3   2   226 22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4   2   227 22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5   2   229 22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6   2   230 22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7   2   232 23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328   2   233 23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9   2   235 23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0   2   236 23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1   2   238 23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2   2   239 23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3   2   241 24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4   2   242 24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5   2   244 24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6   2   245 24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7   2   247 24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8   2   248 24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9   2   250 24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0   2   251 24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1   2   253 25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2   2   254 25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3   2   256 25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4   2   257 25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5   2   259 25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6   2   260 25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7   2   262 26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8   2   263 26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9   2   265 26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0   2   266 26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1   2   268 26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2   2   269 26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3   2   271 27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4   2   272 27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5   2   274 27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6   2   275 27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7   2   277 27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8   2   278 27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9   2   280 27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0   2   281 27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1   2   283 28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2   2   284 28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3   2   286 28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4   2   287 28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5   2   289 28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6   2   290 28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7   2   292 29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8   2   293 29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9   2   295 29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0   2   296 29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1   2   298 29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2   2   299 29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3   2   301 30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4   2   302 30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5   2   304 30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6   2   305 30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7   2   307 30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8   2   308 30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9   2   310 30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0   2   311 30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1   2   313 31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2   2   314 31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3   2   316 31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4   2   317 31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5   2   319 31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386   2   320 31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7   2   322 32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8   2   323 32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9   2   325 32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0   2   326 32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1   2   328 32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2   2   329 32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3   2   331 33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4   2   332 33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5   2   334 33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6   2   335 33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7   2   337 33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8   2   338 33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9   2   340 33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0   2   341 33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1   2   343 34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2   2   344 34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3   2   346 34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4   2   347 34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5   2   349 34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6   2   350 34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7   2   352 35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8   2   353 35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9   2   355 35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0   2   356 35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1   2   358 35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2   2   359 35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3   2   361 36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4   2   362 36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5   2   364 36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6   2   365 36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7   2   367 36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8   2   368 36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9   2   370 36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0   2   371 36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1   2   373 37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2   2   374 37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3   2   376 37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4   2   377 37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5   2   379 37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6   2   380 37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7   2   382 38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8   2   383 38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9   2   385 38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0   2   386 38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1   2   388 38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2   2   389 38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3   2   391 39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4   2   392 39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5   2   394 39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6   2   395 39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7   2   397 39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8   2   398 39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9   2   400 39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0   2   401 39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1   2   403 40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2   2   404 40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3   2   406 40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444   2   407 40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5   2   409 40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6   2   410 40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7   2   412 41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8   2   413 41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9   2   415 41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0   2   416 41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1   2   418 41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2   2   419 41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3   2   421 42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4   2   422 42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5   2   424 42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6   2   425 42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7   2   427 42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8   2   428 42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9   2   430 42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0   2   431 42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1   2   433 43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2   2   434 43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3   2   436 43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4   2   437 43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5   2   439 43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6   2   440 43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7   2   442 44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8   2   443 44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9   2   445 44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0   2   446 44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1   2   448 44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2   2   449 44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3   2   451 45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4   2   452 45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5   2   454 45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6   2   455 45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7   2   457 45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8   2   458 45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9   2   460 45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0   2   461 45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1   2   463 46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2   2   464 46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3   2   466 46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4   2   467 46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5   2   469 46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6   2   470 46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7   2   472 47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8   2   473 47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9   2   475 47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0   2   476 47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1   2   478 47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2   2   479 47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3   2   481 48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4   2   482 48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5   2   484 48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6   2   485 48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7   2   487 48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8   2   488 48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9   2   490 48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0   2   491 48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1   2   493 49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502   2   494 49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3   2   496 49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4   2   497 49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5   2   499 49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6   2   500 49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7   2   502 50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8   2   503 50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9   2   505 50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0   2   506 50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1   2   508 50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2   2   509 50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3   2   511 51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4   2   512 51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5   2   514 51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6   2   515 51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7   2   517 51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8   2   518 51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9   2   520 51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0   2   521 51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1   2   523 52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2   2   524 52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3   2   526 52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4   2   527 52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5   2   529 52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6   2   530 52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7   2   532 53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8   2   533 53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9   2   535 53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0   2   536 53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1   2   538 53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2   2   539 53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3   2   541 54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4   2   542 54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5   2   544 54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6   2   545 54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7   2   547 54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8   2   548 54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9   2   550 54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0   2   551 54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1   2   553 55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2   2   554 55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3   2   556 55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4   2   557 55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5   2   559 55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6   2   560 55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7   2   562 56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8   2   563 56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9   2   565 56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0   2   566 56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1   2   568 56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2   2   569 56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3   2   571 57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4   2   572 57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5   2   574 57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6   2   575 57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7   2   577 57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8   2   578 57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9   2   580 57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560   2   581 57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1   2   583 58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2   2   584 58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3   2   586 58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4   2   587 58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5   2   589 58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6   2   590 58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7   2   592 59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8   2   593 59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9   2   595 59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0   2   596 59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1   2   598 59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2   2   599 59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3   2   601 60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4   2   602 60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5   2   604 60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6   2   605 60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7   2   607 60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8   2   608 60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9   2   610 60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0   2   611 60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1   2   613 61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2   2   614 61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3   2   616 61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4   2   617 61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5   2   619 61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6   2   620 61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7   2   622 62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8   2   623 62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9   2   625 62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0   2   626 62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1   2   628 62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2   2   629 62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3   2   631 63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4   2   632 63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5   2   634 63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6   2   635 63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7   2   637 63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8   2   638 63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9   2   640 63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0   2   641 63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1   2   643 64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2   2   644 64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3   2   646 64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4   2   647 64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5   2   649 64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6   2   650 64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7   2   652 65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8   2   653 65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9   2   655 65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0   2   656 65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1   2   658 65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2   2   659 65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3   2   661 66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4   2   662 66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5   2   664 66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6   2   665 66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7   2   667 66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618   2   668 66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9   2   670 66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0   2   671 66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1   2   673 67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2   2   674 67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3   2   676 67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4   2   677 67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5   2   679 67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6   2   680 67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7   2   682 68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8   2   683 68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9   2   685 68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0   2   686 68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1   2   688 68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2   2   689 68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3   2   691 69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4   2   692 69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5   2   694 69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6   2   695 69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7   2   697 69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8   2   698 69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9   2   700 69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0   2   701 69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1   2   703 70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2   2   704 70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3   2   706 70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4   2   707 70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5   2   709 70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6   2   710 70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7   2   712 71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8   2   713 71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9   2   715 71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0   2   716 71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1   2   718 71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2   2   719 71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3   2   721 72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4   2   722 72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5   2   724 72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6   2   725 72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7   2   727 72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8   2   728 72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9   2   730 72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0   2   731 72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1   2   733 73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2   2   734 73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3   2   736 73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4   2   737 73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5   2   739 73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6   2   740 73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7   2   742 74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8   2   743 74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9   2   745 74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0   2   746 74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1   2   748 74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2   2   749 74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3   2   751 75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4   2   752 75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5   2   754 75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676   2   755 75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7   2   757 75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8   2   758 75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9   2   760 75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0   2   761 75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1   2   763 76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2   2   764 76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3   2   766 76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4   2   767 76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5   2   769 76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6   2   770 76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7   2   772 77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8   2   773 77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9   2   775 77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0   2   776 77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1   2   778 77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2   2   779 77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3   2   781 78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4   2   782 78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5   2   784 78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6   2   785 78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7   2   787 78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8   2   788 78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9   2   790 78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0   2   791 78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1   2   793 79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2   2   794 79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3   2   796 79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4   2   797 79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5   2   799 79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6   2   800 79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7   2   802 80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8   2   803 80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9   2   805 80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0   2   806 80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1   2   808 80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2   2   809 80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3   2   811 81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4   2   812 81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5   2   814 81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6   2   815 81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7   2   817 81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8   2   818 81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9   2   820 81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0   2   821 81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1   2   823 82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2   2   824 82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3   2   826 82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4   2   827 82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5   2   829 82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6   2   830 82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7   2   832 83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8   2   833 83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9   2   835 83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0   2   836 83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1   2   838 83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2   2   839 83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3   2   841 84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734   2   842 84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5   2   844 84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6   2   845 84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7   2   847 84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8   2   848 84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9   2   850 84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0   2   851 84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1   2   853 85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2   2   854 85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3   2   856 85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4   2   857 85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5   2   859 85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6   2   860 85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7   2   862 86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8   2   863 86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9   2   865 86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0   2   866 86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1   2   868 86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2   2   869 86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3   2   871 87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4   2   872 87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5   2   874 87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6   2   875 87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7   2   877 87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8   2   878 87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9   2   880 87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0   2   881 87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1   2   883 88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2   2   884 88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3   2   886 88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4   2   887 88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5   2   889 88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6   2   890 88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7   2   892 89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8   2   893 89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9   2   895 89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0   2   896 89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1   2   898 89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2   2   899 89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3   2   901 90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4   2   902 90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5   2   904 90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6   2   905 90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7   2   907 90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8   2   908 90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9   2   910 90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0   2   911 90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1   2   913 91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2   2   914 91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3   2   916 91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4   2   917 91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5   2   919 91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6   2   920 91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7   2   922 92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8   2   923 92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9   2   925 92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0   2   926 92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1   2   928 92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792   2   929 92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3   2   931 93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4   2   932 93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5   2   934 93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6   2   935 93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7   2   937 93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8   2   938 93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9   2   940 93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0   2   941 93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1   2   943 94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2   2   944 94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3   2   946 94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4   2   947 94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5   2   949 94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6   2   950 94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7   2   952 95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8   2   953 95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9   2   955 95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0   2   956 95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1   2   958 95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2   2   959 95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3   2   961 96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4   2   962 96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5   2   964 96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6   2   965 96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7   2   967 96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8   2   968 96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9   2   970 96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0   2   971 96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1   2   973 97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2   2   974 97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3   2   976 97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4   2   977 97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5   2   979 97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6   2   980 97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7   2   982 98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8   2   983 98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9   2   985 98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0   2   986 98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1   2   988 98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2   2   989 98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3   2   991 99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4   2   992 99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5   2   994 99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6   2   995 99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7   2   997 99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8   2   998 99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9   2   1000 99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0   2   1001 99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1   2   1003 100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2   2   1004 100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3   2   1006 100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4   2   1007 100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5   2   1009 100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6   2   1010 100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7   2   1012 101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8   2   1013 101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9   2   1015 101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850   2   1016 101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1   2   1018 101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2   2   1019 101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3   2   1021 102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4   2   1022 102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5   2   1024 102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6   2   1025 102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7   2   1027 102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8   2   1028 102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9   2   1030 102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0   2   1031 102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1   2   1033 103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2   2   1034 103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3   2   1036 103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4   2   1037 103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5   2   1039 103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6   2   1040 103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7   2   1042 104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8   2   1043 104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9   2   1045 104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0   2   1046 104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1   2   1048 104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2   2   1049 104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3   2   1051 105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4   2   1052 105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5   2   1054 105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6   2   1055 105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7   2   1057 105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8   2   1058 105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9   2   1060 105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0   2   1061 105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1   2   1063 106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2   2   1064 106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3   2   1066 106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4   2   1067 106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5   2   1069 106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6   2   1070 106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7   2   1072 107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8   2   1073 107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9   2   1075 107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0   2   1076 107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1   2   1078 107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2   2   1079 107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3   2   1081 108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4   2   1082 108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5   2   1084 108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6   2   1085 108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7   2   1087 108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8   2   1088 108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9   2   1090 108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0   2   1091 108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1   2   1093 109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2   2   1094 109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3   2   1096 109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4   2   1097 109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5   2   1099 109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6   2   1100 109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7   2   1102 110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908   2   1103 110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9   2   1105 110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0   2   1106 110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1   2   1108 110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2   2   1109 110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3   2   1111 111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4   2   1112 111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5   2   1114 111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6   2   1115 111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7   2   1117 111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8   2   1118 111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9   2   1120 111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0   2   1121 111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1   2   1123 112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2   2   1124 112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3   2   1126 112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4   2   1127 112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5   2   1129 112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6   2   1130 112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7   2   1132 113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8   2   1133 113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9   2   1135 113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0   2   1136 113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1   2   1138 113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2   2   1139 113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3   2   1141 114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4   2   1142 114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5   2   1144 114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6   2   1145 114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7   2   1147 114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8   2   1148 114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9   2   1150 114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0   2   1151 114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1   2   1153 115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2   2   1154 115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3   2   1156 115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4   2   1157 115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5   2   1159 115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6   2   1160 115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7   2   1162 116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8   2   1163 116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9   2   1165 116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0   2   1166 116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1   2   1168 116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2   2   1169 116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3   2   1171 117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4   2   1172 117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5   2   1174 117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6   2   1175 117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7   2   1177 117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8   2   1178 117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9   2   1180 117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0   2   1181 117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1   2   1183 118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2   2   1184 118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3   2   1186 118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4   2   1187 118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5   2   1189 118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966   2   1190 118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7   2   1192 119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8   2   1193 119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9   2   1195 119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0   2   1196 119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1   2   1198 119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2   2   1199 119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3   2   1201 120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4   2   1202 120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5   2   1204 120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6   2   1205 120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7   2   1207 120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8   2   1208 120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9   2   1210 120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0   2   1211 120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1   2   1213 121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2   2   1214 121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3   2   1216 121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4   2   1217 121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5   2   1219 121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6   2   1220 121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7   2   1222 122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8   2   1223 122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9   2   1225 122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0   2   1226 122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1   2   1228 122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2   2   1229 122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3   2   1231 123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4   2   1232 123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5   2   1234 123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6   2   1235 123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7   2   1237 123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8   2   1238 123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9   2   1240 123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0   2   1241 123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1   2   1243 124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2   2   1244 124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3   2   1246 124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4   2   1247 124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5   2   1249 124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6   2   1250 124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7   2   1252 125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8   2   1253 125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9   2   1255 125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0   2   1256 125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1   2   1258 125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2   2   1259 125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3   2   1261 126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4   2   1262 126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5   2   1264 126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6   2   1265 126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7   2   1267 126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8   2   1268 126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9   2   1270 126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0   2   1271 126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1   2   1273 127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2   2   1274 127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3   2   1276 127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024   2   1277 127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5   2   1279 127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6   2   1280 127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7   2   1282 128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8   2   1283 128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9   2   1285 128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0   2   1286 128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1   2   1288 128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2   2   1289 128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3   2   1291 129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4   2   1292 129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5   2   1294 129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6   2   1295 129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7   2   1297 129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8   2   1298 129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9   2   1300 129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0   2   1301 129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1   2   1303 130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2   2   1304 130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3   2   1306 130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4   2   1307 130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5   2   1309 130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6   2   1310 130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7   2   1312 131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8   2   1313 131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9   2   1315 131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0   2   1316 131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1   2   1318 131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2   2   1319 131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3   2   1321 132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4   2   1322 132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5   2   1324 132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6   2   1325 132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7   2   1327 132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8   2   1328 132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9   2   1330 132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0   2   1331 132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1   2   1333 133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2   2   1334 133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3   2   1336 133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4   2   1337 133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5   2   1339 133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6   2   1340 133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7   2   1342 134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8   2   1343 134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9   2   1345 134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0   2   1346 134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1   2   1348 134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2   2   1349 134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3   2   1351 135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4   2   1352 135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5   2   1354 135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6   2   1355 135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7   2   1357 135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8   2   1358 135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9   2   1360 135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0   2   1361 135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1   2   1363 136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082   2   1364 136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3   2   1366 136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4   2   1367 136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5   2   1369 136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6   2   1370 136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7   2   1372 137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8   2   1373 137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9   2   1375 137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0   2   1376 137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1   2   1378 137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2   2   1379 137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3   2   1381 138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4   2   1382 138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5   2   1384 138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6   2   1385 138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7   2   1387 138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8   2   1388 138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9   2   1390 138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0   2   1391 138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1   2   1393 139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2   2   1394 139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3   2   1396 139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4   2   1397 139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5   2   1399 139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6   2   1400 139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7   2   1402 140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8   2   1403 140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9   2   1405 140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0   2   1406 140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1   2   1408 140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2   2   1409 140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3   2   1411 141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4   2   1412 141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5   2   1414 141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6   2   1415 141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7   2   1417 141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8   2   1418 141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9   2   1420 141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0   2   1421 141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1   2   1423 142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2   2   1424 142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3   2   1426 142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4   2   1427 142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5   2   1429 142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6   2   1430 142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7   2   1432 143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8   2   1433 143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9   2   1435 143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0   2   1436 143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1   2   1438 143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2   2   1439 143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3   2   1441 144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4   2   1442 144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5   2   1444 144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6   2   1445 144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7   2   1447 144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8   2   1448 144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9   2   1450 144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140   2   1451 144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1   2   1453 145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2   2   1454 145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3   2   1456 145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4   2   1457 145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5   2   1459 145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6   2   1460 145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7   2   1462 146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8   2   1463 146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9   2   1465 146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0   2   1466 146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1   2   1468 146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2   2   1469 146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3   2   1471 147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4   2   1472 147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5   2   1474 147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6   2   1475 147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7   2   1477 147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8   2   1478 147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9   2   1480 147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0   2   1481 147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1   2   1483 148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2   2   1484 148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3   2   1486 148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4   2   1487 148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5   2   1489 148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6   2   1490 148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7   2   1492 149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8   2   1493 149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9   2   1495 149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0   2   1496 149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1   2   1498 149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2   2   1499 149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3   2   1501 150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4   2   1502 150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5   2   1504 150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6   2   1505 150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7   2   1507 150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8   2   1508 150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9   2   1510 150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0   2   1511 150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1   2   1513 151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2   2   1514 151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3   2   1516 151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4   2   1517 151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5   2   1519 151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6   2   1520 151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7   2   1522 152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8   2   1523 152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9   2   1525 152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0   2   1526 152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1   2   1528 152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2   2   1529 152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3   2   1531 153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4   2   1532 153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5   2   1534 153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6   2   1535 153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7   2   1537 153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198   2   1538 153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9   2   1540 153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0   2   1541 153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1   2   1543 154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2   2   1544 154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3   2   1546 154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4   2   1547 154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5   2   1549 154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6   2   1550 154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7   2   1552 155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8   2   1553 155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9   2   1555 155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0   2   1556 155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1   2   1558 155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2   2   1559 155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3   2   1561 156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4   2   1562 156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5   2   1564 156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6   2   1565 156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7   2   1567 156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8   2   1568 156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9   2   1570 156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0   2   1571 156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1   2   1573 157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2   2   1574 157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3   2   1576 157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4   2   1577 157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5   2   1579 157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6   2   1580 157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7   2   1582 158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8   2   1583 158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9   2   1585 158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0   2   1586 158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1   2   1588 158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2   2   1589 158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3   2   1591 159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4   2   1592 159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5   2   1594 159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6   2   1595 159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7   2   1597 159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8   2   1598 159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9   2   1600 159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0   2   1601 159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1   2   1603 160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2   2   1604 160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3   2   1606 160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4   2   1607 160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5   2   1609 160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6   2   1610 160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7   2   1612 161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8   2   1613 161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9   2   1615 161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0   2   1616 161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1   2   1618 161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2   2   1619 161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3   2   1621 162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4   2   1622 1620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5   2   1624 162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256   2   1625 1623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7   2   1627 162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8   2   1628 1626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9   2   1630 162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0   2   1631 1629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1   2   1633 163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2   2   1634 1632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3   2   1636 163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4   2   1637 1635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5   2   1639 163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6   2   1640 1638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7   2   1642 164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8   2   1643 1641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9   2   1645 164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0   2   1646 1644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1   2   1648 164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2   2   1649 1647     # hw o*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3   3   1650 1651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4   4   1652 1650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5   4   1653 1651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6   3   1654 1655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7   4   1656 1654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8   4   1657 1655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9   3   1658 1659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0   4   1660 1658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1   4   1661 1659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2   3   1662 1663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3   4   1664 1662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4   4   1665 1663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5   3   1666 1667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6   4   1668 1666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7   4   1669 1667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8   3   1670 1671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9   4   1672 1670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0   4   1673 1671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1   3   1674 1675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2   4   1676 1674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3   4   1677 1675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4   3   1678 1679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5   4   1680 1678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6   4   1681 1679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7   3   1682 1683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8   4   1684 1682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9   4   1685 1683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0   3   1686 1687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1   4   1688 1686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2   4   1689 1687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3   3   1690 1691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4   4   1692 1690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5   4   1693 1691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6   3   1694 1695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7   4   1696 1694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8   4   1697 1695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9   3   1698 1699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0   4   1700 1698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1   4   1701 1699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2   3   1702 1703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3   4   1704 1702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314   4   1705 1703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5   3   1706 1707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6   4   1708 1706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7   4   1709 1707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8   3   1710 1711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9   4   1712 1710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0   4   1713 1711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1   3   1714 1715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2   4   1716 1714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3   4   1717 1715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4   3   1718 1719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5   4   1720 1718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6   4   1721 1719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7   3   1722 1723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8   4   1724 1722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9   4   1725 1723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0   3   1726 1727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1   4   1728 1726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2   4   1729 1727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3   3   1730 1731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4   4   1732 1730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5   4   1733 1731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6   3   1734 1735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7   4   1736 1734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8   4   1737 1735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9   3   1738 1739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0   4   1740 1738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1   4   1741 1739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2   3   1742 1743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3   4   1744 1742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4   4   1745 1743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5   3   1746 1747     # oh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6   4   1748 1746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7   4   1749 1747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8   5   1751 1750     # cp n3o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9   6   1750 1763     # n3o o12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0   6   1750 1764     # n3o o12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1   7   1751 1752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2   7   1751 1756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3   7   1752 1753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4   8   1752 1757     # cp hc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5   7   1753 1754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6   8   1753 1758     # cp hc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7   7   1754 1755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8   9   1754 1759     # cp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9   7   1755 1756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0   8   1755 1760     # cp hc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1   8   1756 1761     # cp hc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2   4   1762 1759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3   5   1766 1765     # cp n3o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4   6   1765 1778     # n3o o12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5   6   1765 1779     # n3o o12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6   7   1766 1767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7   7   1766 1771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8   7   1767 1768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9   8   1767 1772     # cp hc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0   7   1768 1769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1   8   1768 1773     # cp hc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372   7   1769 1770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3   9   1769 1774     # cp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4   7   1770 1771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5   8   1770 1775     # cp hc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6   8   1771 1776     # cp hc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7   4   1777 1774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8   5   1781 1780     # cp n3o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9   6   1780 1793     # n3o o12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0   6   1780 1794     # n3o o12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1   7   1781 1782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2   7   1781 1786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3   7   1782 1783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4   8   1782 1787     # cp hc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5   7   1783 1784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6   8   1783 1788     # cp hc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7   7   1784 1785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8   9   1784 1789     # cp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9   7   1785 1786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0   8   1785 1790     # cp hc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1   8   1786 1791     # cp hc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2   4   1792 1789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3   5   1796 1795     # cp n3o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4   6   1795 1808     # n3o o12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5   6   1795 1809     # n3o o12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6   7   1796 1797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7   7   1796 1801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8   7   1797 1798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9   8   1797 1802     # cp hc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0   7   1798 1799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1   8   1798 1803     # cp hc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2   7   1799 1800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3   9   1799 1804     # cp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4   7   1800 1801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5   8   1800 1805     # cp hc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6   8   1801 1806     # cp hc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7   4   1807 1804     # ho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8   5   1811 1810     # cp n3o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9   6   1810 1823     # n3o o12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0   6   1810 1824     # n3o o12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1   7   1811 1812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2   7   1811 1816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3   7   1812 1813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4   8   1812 1817     # cp hc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5   7   1813 1814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6   8   1813 1818     # cp hc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7   7   1814 1815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8   9   1814 1819     # cp oh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9   7   1815 1816     # cp cp (-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0   8   1815 1820     # cp hc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1   8   1816 1821     # cp hc (1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2   4   1822 1819     # ho oh (1)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Angles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   1   2 1 1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   1   2 1 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   1   4 1 1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   2   1 2 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5   2   1 2 2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   2   26 2 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   1   51 3 7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   1   51 3 10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   1   74 3 10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   1   4 3 5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   1   4 3 7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   1   4 3 10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   2   1 4 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   2   1 4 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   2   1 4 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   2   3 4 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   2   3 4 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   2   7 4 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   2   16 5 8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   2   8 5 8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   2   8 5 1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   2   7 6 6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   2   7 6 10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   2   63 6 10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   1   4 7 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   1   4 7 1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   1   6 7 1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   1   4 8 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   1   4 8 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   1   5 8 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   2   8 9 8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   2   8 9 6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   2   63 9 8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   2   1 10 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   2   1 10 1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   2   16 10 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   2   7 11 2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   2   7 11 10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   2   26 11 10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   1   13 12 7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   2   12 13 1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   1   15 14 14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   2   14 15 1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   1   5 16 1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   1   5 16 2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   1   10 16 2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   1   21 17 4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   2   81 18 1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   2   19 18 8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   2   19 18 7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   2   19 18 1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   2   78 18 8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   2   78 18 1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   1   13 19 1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   1   13 19 1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   1   13 19 2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   1   13 19 2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   1   13 19 2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   1   15 19 1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   1   15 19 2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   1   15 19 2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   1   15 19 2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63   1   18 19 2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   1   18 19 2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   1   18 19 2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   1   22 19 2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   1   21 19 2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   1   21 19 2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   2   111 20 1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   2   44 20 11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   2   44 20 8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   2   44 20 1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   2   81 20 11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   2   81 20 1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   2   17 21 1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   2   19 22 44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   2   19 22 3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   2   19 22 1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   2   44 22 1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   2   39 22 44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   2   39 22 1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   2   16 23 1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   2   16 23 44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   2   16 23 8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   2   19 23 44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   2   19 23 8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   2   44 23 8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   1   25 24 10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   2   24 25 3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   1   2 26 1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   1   2 26 3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   1   11 26 3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   1   28 27 11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   2   27 28 3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   2   42 29 1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   2   41 29 1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   2   41 29 42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   2   30 29 1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   2   30 29 42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   2   30 29 4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   1   25 30 2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   1   25 30 2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   1   25 30 3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   1   25 30 3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   1   25 30 3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   1   28 30 2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   1   28 30 3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   1   28 30 3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   1   28 30 3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   1   29 30 3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   1   29 30 3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   1   29 30 3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   1   33 30 3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   1   33 30 3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   1   34 30 3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   1   34 31 5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   2   111 32 1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   2   42 32 11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   2   42 32 1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   2   42 32 94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21   2   94 32 11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   2   94 32 1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   2   30 33 1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   2   30 33 94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   2   30 33 9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   2   94 33 1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   2   94 33 9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   2   96 33 1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   2   30 34 3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   2   26 35 3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   2   26 35 42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   2   26 35 94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   2   30 35 42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   2   30 35 94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   2   42 35 94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   1   40 36 5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   1   38 36 4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   1   38 36 5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   1   47 37 12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   1   47 37 13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   1   120 37 13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   1   38 37 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   1   38 37 12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   1   38 37 13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   2   36 38 3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   2   36 38 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   2   36 38 4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8   2   37 38 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9   2   37 38 4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0   2   48 38 4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1   1   22 39 4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2   1   22 39 5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3   1   40 39 5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4   2   36 40 3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5   2   36 40 5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6   2   39 40 5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7   1   29 41 5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8   1   29 41 5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9   1   53 41 5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0   1   29 42 3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1   1   29 42 3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2   1   29 42 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3   1   29 42 5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4   1   29 42 5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5   1   32 42 3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6   1   32 42 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7   1   32 42 5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8   1   32 42 5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9   1   35 42 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0   1   35 42 5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1   1   35 42 5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2   1   47 42 5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3   1   47 42 5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4   1   51 42 5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5   2   17 43 5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6   2   17 43 44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7   2   17 43 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8   2   44 43 5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79   2   44 43 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0   2   46 43 5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1   1   20 44 2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2   1   20 44 2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3   1   20 44 4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4   1   20 44 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5   1   20 44 5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6   1   22 44 2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7   1   22 44 4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8   1   22 44 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9   1   22 44 5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0   1   23 44 4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1   1   23 44 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2   1   23 44 5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3   1   43 44 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4   1   43 44 5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5   1   47 44 5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6   2   48 45 13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7   2   48 45 12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8   2   127 45 13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9   1   2 46 1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0   1   2 46 4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1   1   2 46 5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2   1   2 46 5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3   1   10 46 4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4   1   10 46 5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5   1   10 46 5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6   1   43 46 5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7   1   43 46 5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8   1   51 46 5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9   2   37 47 42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0   2   37 47 44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1   2   37 47 5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2   2   42 47 44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3   2   42 47 5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4   2   44 47 5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5   1   38 48 4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6   1   38 48 5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7   1   45 48 5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8   1   38 49 5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9   1   38 49 5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0   1   52 49 5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1   1   40 50 4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2   1   40 50 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3   1   40 50 5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4   1   40 50 5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5   1   43 50 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6   1   43 50 5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7   1   43 50 5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8   1   47 50 5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9   1   47 50 5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0   1   53 50 5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1   2   3 51 42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2   2   3 51 44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3   2   3 51 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4   2   42 51 44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5   2   42 51 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6   2   44 51 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237   2   49 52 12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8   2   49 52 12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9   2   123 52 12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0   2   36 53 4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1   2   36 53 5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2   2   41 53 5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3   2   31 54 42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4   2   31 54 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5   2   31 54 5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6   2   42 54 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7   2   42 54 5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8   2   46 54 5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9   2   39 55 4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0   2   39 55 12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1   2   49 55 12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2   2   41 56 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3   2   41 56 13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4   2   48 56 13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5   1   58 57 6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6   1   58 57 6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7   1   58 57 6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8   1   58 57 6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9   1   58 57 6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0   1   66 57 6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1   1   66 57 6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2   1   67 57 6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3   1   61 57 6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4   1   61 57 6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5   1   61 57 6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6   1   61 57 6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7   1   64 57 6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8   1   64 57 6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9   1   64 57 6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0   2   57 58 12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1   2   57 58 10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2   2   57 58 92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3   2   100 58 12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4   2   92 58 12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5   2   92 58 10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6   1   61 59 13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7   2   111 60 12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8   2   71 60 11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9   2   71 60 12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0   2   71 60 10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1   2   100 60 11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2   2   100 60 12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3   2   57 61 5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4   1   64 62 10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5   1   6 63 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6   1   6 63 6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7   1   9 63 6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8   2   57 64 62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9   1   68 65 8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0   2   57 66 6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1   2   57 66 7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2   2   57 66 10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3   2   63 66 7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4   2   63 66 10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295   2   71 66 10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6   2   57 67 12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7   2   57 67 7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8   2   57 67 7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9   2   71 67 12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0   2   71 67 7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1   2   76 67 12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2   2   57 68 6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3   1   83 69 8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4   1   80 69 8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5   1   80 69 8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6   1   72 70 8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7   1   72 70 8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8   1   80 70 8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9   1   60 71 6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0   1   60 71 6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1   1   60 71 7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2   1   60 71 8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3   1   60 71 8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4   1   66 71 6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5   1   66 71 7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6   1   66 71 8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7   1   66 71 8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8   1   67 71 7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9   1   67 71 8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0   1   67 71 8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1   1   74 71 8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2   1   74 71 8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3   1   82 71 8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4   2   70 72 13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5   2   70 72 11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6   2   116 72 13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7   1   83 73 8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8   1   83 73 8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9   1   85 73 8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0   1   75 73 8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1   1   75 73 8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2   1   75 73 8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3   1   75 73 8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4   1   82 73 8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5   1   82 73 8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6   1   82 73 8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7   2   3 74 7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8   2   3 74 8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9   2   3 74 8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0   2   71 74 8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1   2   71 74 8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2   2   81 74 8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3   2   12 75 7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4   2   12 75 8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5   2   12 75 8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6   2   73 75 8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7   2   73 75 8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8   2   81 75 8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9   1   67 76 8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0   1   67 76 8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1   1   85 76 8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2   1   126 77 14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353   1   88 77 12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4   1   88 77 14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5   1   80 77 12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6   1   80 77 8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7   1   80 77 14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8   1   18 78 8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9   1   18 78 8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0   1   83 78 8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1   1   86 79 8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2   1   80 79 8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3   1   80 79 8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4   2   69 80 7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5   2   69 80 7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6   2   69 80 7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7   2   70 80 7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8   2   70 80 7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9   2   77 80 7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0   1   18 81 2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1   1   18 81 2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2   1   18 81 7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3   1   18 81 7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4   1   18 81 8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5   1   20 81 2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6   1   20 81 7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7   1   20 81 7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8   1   20 81 8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9   1   23 81 7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0   1   23 81 7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1   1   23 81 8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2   1   74 81 7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3   1   74 81 8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4   1   75 81 8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5   2   65 82 7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6   2   65 82 7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7   2   65 82 8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8   2   71 82 7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9   2   71 82 8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0   2   73 82 8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1   2   69 83 7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2   2   69 83 7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3   2   73 83 7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4   2   70 84 7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5   2   70 84 13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6   2   78 84 13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7   2   69 85 7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8   2   69 85 7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9   2   73 85 7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0   2   79 86 12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1   2   79 86 11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2   2   116 86 12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3   1   5 87 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4   1   5 87 7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5   1   5 87 7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6   1   5 87 8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7   1   9 87 7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8   1   9 87 7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9   1   9 87 8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0   1   74 87 7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411   1   74 87 8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2   1   75 87 8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3   2   71 88 7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4   2   71 88 7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5   2   71 88 8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6   2   73 88 7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7   2   73 88 8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8   2   77 88 8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9   2   76 89 7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0   2   76 89 12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1   2   79 89 12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2   1   93 90 9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3   1   93 90 10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4   1   99 90 10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5   1   102 91 10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6   1   102 91 10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7   1   105 91 10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8   1   58 92 9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9   1   58 92 10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0   1   93 92 10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1   2   90 93 92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2   2   90 93 10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3   2   92 93 10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4   1   32 94 3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5   1   32 94 3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6   1   32 94 10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7   1   32 94 10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8   1   32 94 11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9   1   33 94 3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0   1   33 94 10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1   1   33 94 10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2   1   33 94 11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3   1   35 94 10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4   1   35 94 10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5   1   35 94 11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6   1   101 94 10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7   1   101 94 11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8   1   104 94 11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9   2   122 95 12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0   2   97 95 12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1   2   97 95 122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2   1   33 96 9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3   1   33 96 10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4   1   99 96 10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5   1   95 97 10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6   1   95 97 10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7   1   106 97 10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8   1   134 98 14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9   1   110 98 14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0   1   110 98 13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1   1   106 98 14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2   1   106 98 13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3   1   106 98 11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4   2   90 99 9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5   2   90 99 10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6   2   96 99 10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7   1   58 100 6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8   1   58 100 6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469   1   58 100 10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0   1   58 100 10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1   1   58 100 11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2   1   60 100 6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3   1   60 100 10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4   1   60 100 10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5   1   60 100 11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6   1   66 100 10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7   1   66 100 10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8   1   66 100 11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9   1   104 100 10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0   1   104 100 11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1   1   107 100 11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2   2   24 101 94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3   2   24 101 10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4   2   24 101 10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5   2   94 101 10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6   2   94 101 10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7   2   103 101 10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8   2   91 102 9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9   2   91 102 11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0   2   96 102 11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1   1   93 103 9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2   1   93 103 10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3   1   93 103 10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4   1   93 103 11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5   1   99 103 10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6   1   99 103 10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7   1   99 103 11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8   1   101 103 10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9   1   101 103 11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0   1   107 103 11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1   2   3 104 94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2   2   3 104 10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3   2   3 104 10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4   2   94 104 10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5   2   94 104 10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6   2   100 104 10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7   2   91 105 11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8   2   91 105 122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9   2   117 105 122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0   2   90 106 91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1   2   90 106 9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2   2   90 106 9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3   2   91 106 9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4   2   91 106 9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5   2   97 106 9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6   2   62 107 10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7   2   62 107 10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8   2   62 107 10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9   2   100 107 10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0   2   100 107 10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1   2   103 107 10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2   2   92 108 9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3   2   92 108 12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4   2   97 108 12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5   1   6 109 1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6   1   6 109 10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527   1   6 109 10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8   1   6 109 10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9   1   11 109 10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0   1   11 109 10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1   1   11 109 10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2   1   101 109 10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3   1   101 109 10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4   1   104 109 10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5   2   94 110 9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6   2   94 110 10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7   2   94 110 10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8   2   98 110 10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9   2   98 110 10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0   2   100 110 10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1   1   20 111 3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2   1   20 111 6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3   1   20 111 11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4   1   32 111 6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5   1   32 111 11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6   1   60 111 11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7   1   121 112 13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8   1   121 112 14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9   1   121 112 13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0   1   121 112 14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1   1   136 112 14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2   1   136 112 14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3   1   142 112 14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4   1   115 112 12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5   1   115 112 13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6   1   115 112 14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7   1   115 112 13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8   1   115 112 14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9   1   131 112 13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0   1   131 112 14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1   1   131 112 14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2   2   111 113 13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3   2   111 113 11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4   2   111 113 14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5   2   135 113 14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6   2   118 113 13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7   2   118 113 14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8   1   115 114 13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9   2   112 115 114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0   1   72 116 8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1   1   72 116 12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2   1   86 116 12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3   1   102 117 10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4   1   102 117 11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5   1   102 117 13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6   1   102 117 1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7   1   105 117 11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8   1   105 117 13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9   1   105 117 1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0   1   119 117 13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1   1   119 117 1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2   1   134 117 1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3   1   113 118 13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4   1   113 118 14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585   1   113 118 12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6   1   113 118 13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7   1   113 118 1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8   1   136 118 14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9   1   136 118 1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0   1   142 118 1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1   1   120 118 13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2   1   120 118 14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3   1   120 118 13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4   1   120 118 1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5   1   134 118 13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6   1   134 118 14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7   1   134 118 1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8   2   27 119 11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9   2   27 119 1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0   2   27 119 13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1   2   117 119 1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2   2   117 119 13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3   2   133 119 1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4   2   37 120 11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5   2   37 120 1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6   2   37 120 13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7   2   118 120 1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8   2   118 120 13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9   2   133 120 1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0   2   112 121 11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1   2   112 121 13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2   2   112 121 14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3   2   116 121 13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4   2   116 121 14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5   2   135 121 14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6   1   95 122 10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7   1   95 122 14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8   1   105 122 14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9   1   52 123 5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0   1   52 123 13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1   1   52 123 14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2   1   52 123 14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3   1   55 123 13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4   1   55 123 14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5   1   55 123 14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6   1   139 123 14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7   1   139 123 14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8   1   141 123 14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9   1   131 124 1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0   1   95 125 108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1   1   95 125 13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2   1   95 125 13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3   1   95 125 14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4   1   108 125 13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5   1   108 125 13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6   1   108 125 14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7   1   130 125 13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8   1   130 125 14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9   1   137 125 14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0   2   77 126 13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1   2   77 126 12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2   2   77 126 12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643   2   128 126 13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4   2   128 126 12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5   2   129 126 13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6   1   45 127 5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7   1   45 127 13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8   1   52 127 13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9   1   86 128 8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0   1   86 128 12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1   1   86 128 13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2   1   86 128 13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3   1   89 128 12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4   1   89 128 13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5   1   89 128 13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6   1   126 128 13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7   1   126 128 13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8   1   130 128 13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9   1   58 129 6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0   1   58 129 6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1   1   58 129 12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2   1   58 129 13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3   1   58 129 14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4   1   60 129 6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5   1   60 129 12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6   1   60 129 13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7   1   60 129 14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8   1   67 129 12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9   1   67 129 13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0   1   67 129 14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1   1   126 129 13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2   1   126 129 14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3   1   137 129 14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4   2   114 130 12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5   2   114 130 12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6   2   114 130 13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7   2   125 130 12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8   2   125 130 13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9   2   128 130 13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0   2   112 131 124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1   1   143 132 14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2   1   45 133 5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3   1   45 133 11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4   1   45 133 12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5   1   45 133 1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6   1   56 133 11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7   1   56 133 12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8   1   56 133 1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9   1   119 133 12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0   1   119 133 1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1   1   120 133 147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2   2   98 134 11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3   2   98 134 11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4   2   98 134 1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5   2   117 134 11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6   2   117 134 1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7   2   118 134 146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8   1   113 135 12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9   1   113 135 12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0   1   113 135 13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701   1   113 135 14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2   1   113 135 14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3   1   121 135 12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4   1   121 135 13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5   1   121 135 14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6   1   121 135 14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7   1   126 135 13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8   1   126 135 14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9   1   126 135 14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0   1   130 135 14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1   1   130 135 14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2   1   142 135 14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3   2   112 136 11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4   2   112 136 12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5   2   112 136 14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6   2   118 136 127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7   2   118 136 14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8   2   127 136 14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9   2   59 137 12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0   2   59 137 12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1   2   59 137 12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2   2   125 137 12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3   2   125 137 12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4   2   128 137 12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5   1   72 138 8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6   1   72 138 14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7   1   72 138 14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8   1   72 138 14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9   1   84 138 14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0   1   84 138 14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1   1   84 138 14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2   1   141 138 14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3   1   141 138 14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4   1   145 138 14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5   2   37 139 12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6   2   37 139 14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7   2   37 139 1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8   2   123 139 14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9   2   123 139 1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0   2   140 139 1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1   1   113 140 12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2   1   113 140 13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3   1   113 140 13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4   1   113 140 14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5   1   113 140 14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6   1   121 140 136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7   1   121 140 13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8   1   121 140 14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9   1   121 140 14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0   1   136 140 13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1   1   136 140 14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2   1   136 140 14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3   1   139 140 14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4   1   139 140 14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5   1   145 140 14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6   2   14 141 12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7   2   14 141 13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8   2   14 141 1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759   2   123 141 13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0   2   123 141 1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1   2   138 141 1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2   2   112 142 11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3   2   112 142 122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4   2   112 142 13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5   2   118 142 122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6   2   118 142 13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7   2   122 142 13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8   2   112 143 132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9   2   98 144 12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0   2   98 144 12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1   2   98 144 13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2   2   125 144 129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3   2   125 144 13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4   2   129 144 135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5   2   77 145 13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6   2   77 145 14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7   2   77 145 1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8   2   138 145 14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9   2   138 145 1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0   2   140 145 14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1   1   29 146 3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2   1   29 146 3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3   1   29 146 11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4   1   29 146 12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5   1   29 146 13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6   1   32 146 33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7   1   32 146 11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8   1   32 146 12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9   1   32 146 13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0   1   33 146 11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1   1   33 146 12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2   1   33 146 13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3   1   119 146 12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4   1   119 146 13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5   1   120 146 134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6   2   117 147 11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7   2   117 147 124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8   2   117 147 13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9   2   118 147 124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0   2   118 147 13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1   2   124 147 133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2   1   18 148 20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3   1   18 148 2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4   1   18 148 13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5   1   18 148 14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6   1   18 148 14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7   1   20 148 22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8   1   20 148 13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9   1   20 148 14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0   1   20 148 14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1   1   22 148 139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2   1   22 148 14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3   1   22 148 14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4   1   139 148 141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5   1   139 148 14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6   1   141 148 145     # ox fex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817   2   123 149 132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8   2   123 149 13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9   2   123 149 14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0   2   132 149 138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1   2   132 149 14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2   2   138 149 140     #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3   3   151 150 15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4   3   154 153 15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5   3   157 156 15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6   3   160 159 16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7   3   163 162 16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8   3   166 165 16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9   3   169 168 17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0   3   172 171 17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1   3   175 174 17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2   3   178 177 17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3   3   181 180 18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4   3   184 183 18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5   3   187 186 18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6   3   190 189 19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7   3   193 192 19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8   3   196 195 19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9   3   199 198 20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0   3   202 201 20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1   3   205 204 20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2   3   208 207 20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3   3   211 210 21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4   3   214 213 21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5   3   217 216 21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6   3   220 219 22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7   3   223 222 22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8   3   226 225 22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9   3   229 228 23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0   3   232 231 23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1   3   235 234 23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2   3   238 237 23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3   3   241 240 24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4   3   244 243 24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5   3   247 246 24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6   3   250 249 25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7   3   253 252 25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8   3   256 255 25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9   3   259 258 26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0   3   262 261 26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1   3   265 264 26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2   3   268 267 26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3   3   271 270 27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4   3   274 273 27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5   3   277 276 27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6   3   280 279 28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7   3   283 282 28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8   3   286 285 28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9   3   289 288 29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0   3   292 291 29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1   3   295 294 29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2   3   298 297 29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3   3   301 300 30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4   3   304 303 30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875   3   307 306 30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6   3   310 309 31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7   3   313 312 31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8   3   316 315 31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9   3   319 318 32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0   3   322 321 32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1   3   325 324 32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2   3   328 327 32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3   3   331 330 33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4   3   334 333 33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5   3   337 336 33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6   3   340 339 34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7   3   343 342 34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8   3   346 345 34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9   3   349 348 35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0   3   352 351 35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1   3   355 354 35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2   3   358 357 35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3   3   361 360 36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4   3   364 363 36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5   3   367 366 36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6   3   370 369 37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7   3   373 372 37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8   3   376 375 37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9   3   379 378 38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0   3   382 381 38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1   3   385 384 38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2   3   388 387 38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3   3   391 390 39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4   3   394 393 39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5   3   397 396 39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6   3   400 399 40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7   3   403 402 40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8   3   406 405 40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9   3   409 408 41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0   3   412 411 41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1   3   415 414 41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2   3   418 417 41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3   3   421 420 42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4   3   424 423 42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5   3   427 426 42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6   3   430 429 43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7   3   433 432 43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8   3   436 435 43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9   3   439 438 44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0   3   442 441 44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1   3   445 444 44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2   3   448 447 44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3   3   451 450 45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4   3   454 453 45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5   3   457 456 45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6   3   460 459 46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7   3   463 462 46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8   3   466 465 46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9   3   469 468 47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0   3   472 471 47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1   3   475 474 47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2   3   478 477 47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933   3   481 480 48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4   3   484 483 48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5   3   487 486 48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6   3   490 489 49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7   3   493 492 49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8   3   496 495 49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9   3   499 498 50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0   3   502 501 50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1   3   505 504 50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2   3   508 507 50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3   3   511 510 51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4   3   514 513 51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5   3   517 516 51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6   3   520 519 52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7   3   523 522 52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8   3   526 525 52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9   3   529 528 53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0   3   532 531 53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1   3   535 534 53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2   3   538 537 53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3   3   541 540 54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4   3   544 543 54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5   3   547 546 54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6   3   550 549 55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7   3   553 552 55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8   3   556 555 55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9   3   559 558 56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0   3   562 561 56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1   3   565 564 56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2   3   568 567 56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3   3   571 570 57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4   3   574 573 57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5   3   577 576 57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6   3   580 579 58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7   3   583 582 58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8   3   586 585 58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9   3   589 588 59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0   3   592 591 59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1   3   595 594 59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2   3   598 597 59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3   3   601 600 60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4   3   604 603 60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5   3   607 606 60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6   3   610 609 61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7   3   613 612 61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8   3   616 615 61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9   3   619 618 62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0   3   622 621 62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1   3   625 624 62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2   3   628 627 62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3   3   631 630 63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4   3   634 633 63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5   3   637 636 63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6   3   640 639 64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7   3   643 642 64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8   3   646 645 64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9   3   649 648 65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0   3   652 651 65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991   3   655 654 65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2   3   658 657 65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3   3   661 660 66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4   3   664 663 66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5   3   667 666 66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6   3   670 669 67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7   3   673 672 67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8   3   676 675 67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9   3   679 678 68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0   3   682 681 68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1   3   685 684 68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2   3   688 687 68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3   3   691 690 69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4   3   694 693 69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5   3   697 696 69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6   3   700 699 70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7   3   703 702 70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8   3   706 705 70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9   3   709 708 71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0   3   712 711 71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1   3   715 714 71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2   3   718 717 71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3   3   721 720 72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4   3   724 723 72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5   3   727 726 72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6   3   730 729 73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7   3   733 732 73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8   3   736 735 73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9   3   739 738 74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0   3   742 741 74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1   3   745 744 74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2   3   748 747 74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3   3   751 750 75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4   3   754 753 75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5   3   757 756 75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6   3   760 759 76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7   3   763 762 76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8   3   766 765 76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9   3   769 768 77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0   3   772 771 77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1   3   775 774 77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2   3   778 777 77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3   3   781 780 78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4   3   784 783 78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5   3   787 786 78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6   3   790 789 79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7   3   793 792 79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8   3   796 795 79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9   3   799 798 80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0   3   802 801 80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1   3   805 804 80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2   3   808 807 80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3   3   811 810 81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4   3   814 813 81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5   3   817 816 81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6   3   820 819 82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7   3   823 822 82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8   3   826 825 82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049   3   829 828 83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0   3   832 831 83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1   3   835 834 83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2   3   838 837 83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3   3   841 840 84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4   3   844 843 84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5   3   847 846 84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6   3   850 849 85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7   3   853 852 85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8   3   856 855 85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9   3   859 858 86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0   3   862 861 86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1   3   865 864 86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2   3   868 867 86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3   3   871 870 87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4   3   874 873 87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5   3   877 876 87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6   3   880 879 88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7   3   883 882 88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8   3   886 885 88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9   3   889 888 89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0   3   892 891 89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1   3   895 894 89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2   3   898 897 89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3   3   901 900 90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4   3   904 903 90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5   3   907 906 90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6   3   910 909 91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7   3   913 912 91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8   3   916 915 91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9   3   919 918 92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0   3   922 921 92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1   3   925 924 92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2   3   928 927 92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3   3   931 930 93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4   3   934 933 93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5   3   937 936 93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6   3   940 939 94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7   3   943 942 94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8   3   946 945 94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9   3   949 948 95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0   3   952 951 95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1   3   955 954 95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2   3   958 957 95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3   3   961 960 96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4   3   964 963 96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5   3   967 966 96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6   3   970 969 97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7   3   973 972 97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8   3   976 975 97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9   3   979 978 98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0   3   982 981 98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1   3   985 984 98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2   3   988 987 98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3   3   991 990 99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4   3   994 993 99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5   3   997 996 99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6   3   1000 999 100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107   3   1003 1002 100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8   3   1006 1005 100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9   3   1009 1008 101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0   3   1012 1011 101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1   3   1015 1014 101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2   3   1018 1017 101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3   3   1021 1020 102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4   3   1024 1023 102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5   3   1027 1026 102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6   3   1030 1029 103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7   3   1033 1032 103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8   3   1036 1035 103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9   3   1039 1038 104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0   3   1042 1041 104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1   3   1045 1044 104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2   3   1048 1047 104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3   3   1051 1050 105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4   3   1054 1053 105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5   3   1057 1056 105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6   3   1060 1059 106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7   3   1063 1062 106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8   3   1066 1065 106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9   3   1069 1068 107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0   3   1072 1071 107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1   3   1075 1074 107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2   3   1078 1077 107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3   3   1081 1080 108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4   3   1084 1083 108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5   3   1087 1086 108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6   3   1090 1089 109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7   3   1093 1092 109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8   3   1096 1095 109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9   3   1099 1098 110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0   3   1102 1101 110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1   3   1105 1104 110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2   3   1108 1107 110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3   3   1111 1110 111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4   3   1114 1113 111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5   3   1117 1116 111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6   3   1120 1119 112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7   3   1123 1122 112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8   3   1126 1125 112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9   3   1129 1128 113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0   3   1132 1131 113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1   3   1135 1134 113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2   3   1138 1137 113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3   3   1141 1140 114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4   3   1144 1143 114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5   3   1147 1146 114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6   3   1150 1149 115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7   3   1153 1152 115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8   3   1156 1155 115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9   3   1159 1158 116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0   3   1162 1161 116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1   3   1165 1164 116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2   3   1168 1167 116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3   3   1171 1170 117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4   3   1174 1173 117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165   3   1177 1176 117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6   3   1180 1179 118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7   3   1183 1182 118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8   3   1186 1185 118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9   3   1189 1188 119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0   3   1192 1191 119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1   3   1195 1194 119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2   3   1198 1197 119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3   3   1201 1200 120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4   3   1204 1203 120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5   3   1207 1206 120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6   3   1210 1209 121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7   3   1213 1212 121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8   3   1216 1215 121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9   3   1219 1218 122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0   3   1222 1221 122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1   3   1225 1224 122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2   3   1228 1227 122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3   3   1231 1230 123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4   3   1234 1233 123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5   3   1237 1236 123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6   3   1240 1239 124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7   3   1243 1242 124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8   3   1246 1245 124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9   3   1249 1248 125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0   3   1252 1251 125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1   3   1255 1254 125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2   3   1258 1257 125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3   3   1261 1260 126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4   3   1264 1263 126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5   3   1267 1266 126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6   3   1270 1269 127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7   3   1273 1272 127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8   3   1276 1275 127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9   3   1279 1278 128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0   3   1282 1281 128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1   3   1285 1284 128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2   3   1288 1287 128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3   3   1291 1290 129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4   3   1294 1293 129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5   3   1297 1296 129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6   3   1300 1299 130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7   3   1303 1302 130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8   3   1306 1305 130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9   3   1309 1308 131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0   3   1312 1311 131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1   3   1315 1314 131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2   3   1318 1317 131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3   3   1321 1320 132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4   3   1324 1323 132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5   3   1327 1326 132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6   3   1330 1329 133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7   3   1333 1332 133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8   3   1336 1335 133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9   3   1339 1338 134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0   3   1342 1341 134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1   3   1345 1344 134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2   3   1348 1347 134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223   3   1351 1350 135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4   3   1354 1353 135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5   3   1357 1356 135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6   3   1360 1359 136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7   3   1363 1362 136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8   3   1366 1365 136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9   3   1369 1368 137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0   3   1372 1371 137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1   3   1375 1374 137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2   3   1378 1377 137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3   3   1381 1380 138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4   3   1384 1383 138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5   3   1387 1386 138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6   3   1390 1389 139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7   3   1393 1392 139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8   3   1396 1395 139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9   3   1399 1398 140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0   3   1402 1401 140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1   3   1405 1404 140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2   3   1408 1407 140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3   3   1411 1410 141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4   3   1414 1413 141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5   3   1417 1416 141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6   3   1420 1419 142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7   3   1423 1422 142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8   3   1426 1425 142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9   3   1429 1428 143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0   3   1432 1431 143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1   3   1435 1434 143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2   3   1438 1437 143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3   3   1441 1440 144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4   3   1444 1443 144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5   3   1447 1446 144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6   3   1450 1449 145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7   3   1453 1452 145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8   3   1456 1455 145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9   3   1459 1458 146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0   3   1462 1461 146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1   3   1465 1464 146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2   3   1468 1467 146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3   3   1471 1470 147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4   3   1474 1473 147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5   3   1477 1476 147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6   3   1480 1479 148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7   3   1483 1482 148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8   3   1486 1485 148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9   3   1489 1488 149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0   3   1492 1491 149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1   3   1495 1494 149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2   3   1498 1497 149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3   3   1501 1500 150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4   3   1504 1503 150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5   3   1507 1506 150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6   3   1510 1509 151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7   3   1513 1512 151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8   3   1516 1515 151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9   3   1519 1518 152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0   3   1522 1521 152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281   3   1525 1524 152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2   3   1528 1527 152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3   3   1531 1530 153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4   3   1534 1533 153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5   3   1537 1536 153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6   3   1540 1539 154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7   3   1543 1542 154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8   3   1546 1545 154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9   3   1549 1548 155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0   3   1552 1551 155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1   3   1555 1554 155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2   3   1558 1557 155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3   3   1561 1560 156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4   3   1564 1563 156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5   3   1567 1566 156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6   3   1570 1569 157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7   3   1573 1572 157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8   3   1576 1575 157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9   3   1579 1578 158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0   3   1582 1581 158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1   3   1585 1584 158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2   3   1588 1587 158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3   3   1591 1590 159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4   3   1594 1593 159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5   3   1597 1596 159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6   3   1600 1599 160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7   3   1603 1602 160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8   3   1606 1605 160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9   3   1609 1608 161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0   3   1612 1611 161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1   3   1615 1614 161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2   3   1618 1617 161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3   3   1621 1620 1622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4   3   1624 1623 1625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5   3   1627 1626 1628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6   3   1630 1629 1631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7   3   1633 1632 1634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8   3   1636 1635 1637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9   3   1639 1638 1640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0   3   1642 1641 1643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1   3   1645 1644 1646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2   3   1648 1647 1649     # hw o*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3   4   1651 1650 1652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4   4   1650 1651 1653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5   4   1655 1654 1656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6   4   1654 1655 1657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7   4   1659 1658 1660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8   4   1658 1659 1661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9   4   1663 1662 1664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0   4   1662 1663 1665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1   4   1667 1666 1668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2   4   1666 1667 1669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3   4   1671 1670 1672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4   4   1670 1671 1673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5   4   1675 1674 1676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6   4   1674 1675 1677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7   4   1679 1678 1680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8   4   1678 1679 1681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339   4   1683 1682 1684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0   4   1682 1683 1685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1   4   1687 1686 1688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2   4   1686 1687 1689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3   4   1691 1690 1692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4   4   1690 1691 1693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5   4   1695 1694 1696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6   4   1694 1695 1697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7   4   1699 1698 1700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8   4   1698 1699 1701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9   4   1703 1702 1704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0   4   1702 1703 1705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1   4   1707 1706 1708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2   4   1706 1707 1709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3   4   1711 1710 1712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4   4   1710 1711 1713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5   4   1715 1714 1716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6   4   1714 1715 1717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7   4   1719 1718 1720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8   4   1718 1719 1721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9   4   1723 1722 1724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0   4   1722 1723 1725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1   4   1727 1726 1728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2   4   1726 1727 1729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3   4   1731 1730 1732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4   4   1730 1731 1733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5   4   1735 1734 1736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6   4   1734 1735 1737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7   4   1739 1738 1740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8   4   1738 1739 1741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9   4   1743 1742 1744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0   4   1742 1743 1745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1   4   1747 1746 1748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2   4   1746 1747 1749     #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3   5   1751 1750 1763     #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4   5   1751 1750 1764     #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5   6   1763 1750 1764     # o12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6   7   1752 1751 1750     #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7   7   1756 1751 1750     #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8   8   1752 1751 1756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9   8   1751 1752 1753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0   9   1751 1752 1757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1   9   1753 1752 1757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2   8   1752 1753 1754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3   9   1752 1753 1758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4   9   1754 1753 1758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5   8   1753 1754 1755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6   10   1753 1754 1759     #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7   10   1755 1754 1759     #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8   8   1754 1755 1756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9   9   1754 1755 1760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0   9   1756 1755 1760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1   8   1751 1756 1755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2   9   1751 1756 1761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3   9   1755 1756 1761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4   11   1754 1759 1762     # cp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5   5   1766 1765 1778     #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6   5   1766 1765 1779     #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397   6   1778 1765 1779     # o12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8   7   1767 1766 1765     #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9   7   1771 1766 1765     #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0   8   1767 1766 1771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1   8   1766 1767 1768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2   9   1766 1767 1772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3   9   1768 1767 1772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4   8   1767 1768 1769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5   9   1767 1768 1773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6   9   1769 1768 1773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7   8   1768 1769 1770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8   10   1768 1769 1774     #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9   10   1770 1769 1774     #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0   8   1769 1770 1771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1   9   1769 1770 1775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2   9   1771 1770 1775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3   8   1766 1771 1770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4   9   1766 1771 1776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5   9   1770 1771 1776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6   11   1769 1774 1777     # cp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7   5   1781 1780 1793     #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8   5   1781 1780 1794     #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9   6   1793 1780 1794     # o12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0   7   1782 1781 1780     #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1   7   1786 1781 1780     #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2   8   1782 1781 1786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3   8   1781 1782 1783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4   9   1781 1782 1787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5   9   1783 1782 1787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6   8   1782 1783 1784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7   9   1782 1783 1788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8   9   1784 1783 1788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9   8   1783 1784 1785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0   10   1783 1784 1789     #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1   10   1785 1784 1789     #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2   8   1784 1785 1786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3   9   1784 1785 1790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4   9   1786 1785 1790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5   8   1781 1786 1785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6   9   1781 1786 1791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7   9   1785 1786 1791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8   11   1784 1789 1792     # cp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9   5   1796 1795 1808     #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0   5   1796 1795 1809     #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1   6   1808 1795 1809     # o12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2   7   1797 1796 1795     #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3   7   1801 1796 1795     #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4   8   1797 1796 1801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5   8   1796 1797 1798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6   9   1796 1797 1802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7   9   1798 1797 1802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8   8   1797 1798 1799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9   9   1797 1798 1803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0   9   1799 1798 1803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1   8   1798 1799 1800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2   10   1798 1799 1804     #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3   10   1800 1799 1804     #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4   8   1799 1800 1801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455   9   1799 1800 1805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6   9   1801 1800 1805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7   8   1796 1801 1800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8   9   1796 1801 1806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9   9   1800 1801 1806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0   11   1799 1804 1807     # cp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1   5   1811 1810 1823     #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2   5   1811 1810 1824     #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3   6   1823 1810 1824     # o12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4   7   1812 1811 1810     #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5   7   1816 1811 1810     #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6   8   1812 1811 1816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7   8   1811 1812 1813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8   9   1811 1812 1817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9   9   1813 1812 1817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0   8   1812 1813 1814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1   9   1812 1813 1818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2   9   1814 1813 1818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3   8   1813 1814 1815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4   10   1813 1814 1819     #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5   10   1815 1814 1819     #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6   8   1814 1815 1816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7   9   1814 1815 1820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8   9   1816 1815 1820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9   8   1811 1816 1815     #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80   9   1811 1816 1821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81   9   1815 1816 1821     #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82   11   1814 1819 1822     # cp oh ho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Dihedrals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   1   10 1 2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   1   10 1 2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   1   4 1 2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   1   4 1 2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   1   2 1 10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   1   2 1 10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   1   4 1 10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   1   4 1 10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   1   2 1 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   1   2 1 4 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   1   2 1 4 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   1   10 1 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   1   10 1 4 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   1   10 1 4 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   1   10 46 2 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   1   10 46 2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   1   43 46 2 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   1   43 46 2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   1   51 46 2 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   1   51 46 2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   1   54 46 2 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   1   54 46 2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   1   11 26 2 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   1   11 26 2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   1   35 26 2 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   1   35 26 2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   1   74 3 51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28   1   74 3 51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   1   74 3 51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   1   104 3 51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   1   104 3 51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   1   104 3 51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   1   4 3 51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   1   4 3 51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   1   4 3 51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   1   51 3 74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   1   51 3 74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   1   51 3 74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   1   104 3 74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   1   104 3 74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   1   104 3 74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   1   4 3 74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   1   4 3 74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   1   4 3 74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   1   51 3 104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   1   51 3 104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   1   51 3 104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   1   74 3 104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   1   74 3 104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   1   74 3 104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   1   4 3 104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   1   4 3 104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   1   4 3 104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   1   51 3 4 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   1   51 3 4 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   1   51 3 4 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   1   74 3 4 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   1   74 3 4 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   1   74 3 4 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   1   104 3 4 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   1   104 3 4 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   1   104 3 4 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   1   6 7 4 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   1   6 7 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   1   6 7 4 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   1   11 7 4 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   1   11 7 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   1   11 7 4 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   1   5 8 4 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   1   5 8 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   1   5 8 4 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   1   9 8 4 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   1   9 8 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   1   9 8 4 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   1   9 87 5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   1   9 87 5 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   1   74 87 5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   1   74 87 5 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   1   75 87 5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   1   75 87 5 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   1   82 87 5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   1   82 87 5 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   1   10 16 5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   1   10 16 5 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   1   23 16 5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86   1   23 16 5 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   1   4 8 5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   1   4 8 5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   1   9 8 5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   1   9 8 5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   1   4 7 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   1   4 7 6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   1   11 7 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   1   11 7 6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   1   9 63 6 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   1   9 63 6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   1   66 63 6 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   1   66 63 6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   1   11 109 6 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   1   11 109 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   1   101 109 6 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   1   101 109 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   1   104 109 6 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   1   104 109 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   1   107 109 6 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   1   107 109 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   1   4 7 11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   1   4 7 11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   1   6 7 11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   1   6 7 11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   1   4 8 9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   1   4 8 9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   1   5 8 9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   1   5 8 9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   1   5 87 9 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   1   5 87 9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   1   74 87 9 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   1   74 87 9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   1   75 87 9 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   1   75 87 9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   1   82 87 9 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   1   82 87 9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   1   6 63 9 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   1   6 63 9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   1   66 63 9 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   1   66 63 9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   1   2 46 10 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   1   2 46 10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   1   43 46 10 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   1   43 46 10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   1   51 46 10 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   1   51 46 10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   1   54 46 10 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   1   54 46 10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   1   5 16 10 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   1   5 16 10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   1   23 16 10 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   1   23 16 10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   1   2 26 11 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   1   2 26 11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   1   35 26 11 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   1   35 26 11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   1   6 109 11 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44   1   6 109 11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   1   101 109 11 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   1   101 109 11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   1   104 109 11 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8   1   104 109 11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9   1   107 109 11 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0   1   107 109 11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1   1   13 12 75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2   1   13 12 75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3   1   13 12 75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4   1   75 12 13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5   1   15 19 13 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6   1   18 19 13 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7   1   22 19 13 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8   1   23 19 13 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9   1   21 19 13 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0   1   15 14 141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1   1   15 14 141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2   1   15 14 141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3   1   141 14 15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4   1   13 19 15 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5   1   18 19 15 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6   1   22 19 15 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7   1   23 19 15 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8   1   21 19 15 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9   1   5 16 23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0   1   5 16 2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1   1   5 16 23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2   1   10 16 23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3   1   10 16 2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4   1   10 16 23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5   1   21 17 43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6   1   21 17 4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7   1   21 17 43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8   1   43 17 21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9   1   20 81 18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0   1   20 81 18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1   1   20 81 18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2   1   23 81 18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3   1   23 81 18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4   1   23 81 18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5   1   74 81 18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6   1   74 81 18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7   1   74 81 18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8   1   75 81 18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9   1   75 81 18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0   1   75 81 18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1   1   88 81 18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2   1   88 81 18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3   1   88 81 18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4   1   13 19 1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5   1   13 19 18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6   1   13 19 18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7   1   15 19 1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8   1   15 19 18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9   1   15 19 18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0   1   22 19 1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1   1   22 19 18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202   1   22 19 18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3   1   23 19 1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4   1   23 19 18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5   1   23 19 18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6   1   21 19 1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7   1   21 19 18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8   1   21 19 18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9   1   83 78 1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0   1   83 78 18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1   1   83 78 18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2   1   84 78 1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3   1   84 78 18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4   1   84 78 18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5   1   20 148 1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6   1   20 148 18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7   1   20 148 18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8   1   22 148 1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9   1   22 148 18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0   1   22 148 18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1   1   139 148 1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2   1   139 148 18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3   1   139 148 18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4   1   141 148 1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5   1   141 148 18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6   1   141 148 18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7   1   145 148 1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8   1   145 148 18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9   1   145 148 18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0   1   13 19 22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1   1   13 19 22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2   1   13 19 22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3   1   15 19 22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4   1   15 19 22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5   1   15 19 22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6   1   18 19 22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7   1   18 19 22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8   1   18 19 22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9   1   23 19 22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0   1   23 19 22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1   1   23 19 22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2   1   21 19 22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3   1   21 19 22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4   1   21 19 22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5   1   13 19 23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6   1   13 19 2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7   1   13 19 23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8   1   15 19 23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9   1   15 19 2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0   1   15 19 23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1   1   18 19 23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2   1   18 19 2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3   1   18 19 23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4   1   22 19 23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5   1   22 19 2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6   1   22 19 23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7   1   21 19 23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8   1   21 19 2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9   1   21 19 23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260   1   13 19 21 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1   1   15 19 21 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2   1   18 19 21 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3   1   22 19 21 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4   1   23 19 21 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5   1   32 111 20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6   1   32 111 20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7   1   32 111 20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8   1   60 111 20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9   1   60 111 20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0   1   60 111 20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1   1   113 111 20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2   1   113 111 20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3   1   113 111 20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4   1   22 44 2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5   1   22 44 20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6   1   22 44 20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7   1   23 44 2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8   1   23 44 20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9   1   23 44 20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0   1   43 44 2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1   1   43 44 20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2   1   43 44 20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3   1   47 44 2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4   1   47 44 20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5   1   47 44 20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6   1   51 44 2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7   1   51 44 20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8   1   51 44 20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9   1   18 81 2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0   1   18 81 20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1   1   18 81 20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2   1   23 81 2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3   1   23 81 20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4   1   23 81 20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5   1   74 81 2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6   1   74 81 20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7   1   74 81 20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8   1   75 81 2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9   1   75 81 20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0   1   75 81 20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1   1   88 81 2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2   1   88 81 20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3   1   88 81 20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4   1   18 148 2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5   1   18 148 20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6   1   18 148 20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7   1   22 148 2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8   1   22 148 20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9   1   22 148 20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0   1   139 148 2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1   1   139 148 20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2   1   139 148 20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3   1   141 148 2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4   1   141 148 20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5   1   141 148 20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6   1   145 148 2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7   1   145 148 20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318   1   145 148 20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9   1   20 44 22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0   1   20 44 22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1   1   20 44 22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2   1   23 44 22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3   1   23 44 22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4   1   23 44 22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5   1   43 44 22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6   1   43 44 22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7   1   43 44 22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8   1   47 44 22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9   1   47 44 22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0   1   47 44 22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1   1   51 44 22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2   1   51 44 22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3   1   51 44 22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4   1   40 39 22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5   1   40 39 22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6   1   40 39 22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7   1   55 39 22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8   1   55 39 22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9   1   55 39 22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0   1   18 148 22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1   1   18 148 22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2   1   18 148 22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3   1   20 148 22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4   1   20 148 22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5   1   20 148 22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6   1   139 148 22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7   1   139 148 22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8   1   139 148 22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9   1   141 148 22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0   1   141 148 22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1   1   141 148 22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2   1   145 148 22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3   1   145 148 22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4   1   145 148 22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5   1   20 44 23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6   1   20 44 23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7   1   20 44 23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8   1   22 44 23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9   1   22 44 23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0   1   22 44 23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1   1   43 44 23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2   1   43 44 23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3   1   43 44 23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4   1   47 44 23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5   1   47 44 23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6   1   47 44 23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7   1   51 44 23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8   1   51 44 23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69   1   51 44 23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0   1   18 81 23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1   1   18 81 23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2   1   18 81 2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3   1   20 81 23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4   1   20 81 23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5   1   20 81 2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376   1   74 81 23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7   1   74 81 23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8   1   74 81 2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79   1   75 81 23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0   1   75 81 23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1   1   75 81 2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2   1   88 81 23 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3   1   88 81 23 1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4   1   88 81 2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5   1   25 24 101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6   1   25 24 101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7   1   25 24 101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8   1   101 24 25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89   1   28 30 25 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0   1   29 30 25 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1   1   33 30 25 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2   1   35 30 25 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3   1   34 30 25 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4   1   2 26 35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5   1   2 26 35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6   1   2 26 35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7   1   11 26 35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8   1   11 26 35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99   1   11 26 35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0   1   28 27 119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1   1   28 27 11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2   1   28 27 119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3   1   119 27 28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4   1   25 30 28 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5   1   29 30 28 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6   1   33 30 28 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7   1   35 30 28 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8   1   34 30 28 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09   1   32 146 29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0   1   32 146 29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1   1   32 146 29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2   1   33 146 29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3   1   33 146 29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4   1   33 146 29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5   1   119 146 29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6   1   119 146 29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7   1   119 146 29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8   1   120 146 29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19   1   120 146 29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0   1   120 146 29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1   1   134 146 29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2   1   134 146 29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3   1   134 146 29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4   1   32 42 2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5   1   32 42 29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6   1   32 42 29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7   1   35 42 2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8   1   35 42 29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29   1   35 42 29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0   1   47 42 2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1   1   47 42 29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2   1   47 42 29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3   1   51 42 2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434   1   51 42 29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5   1   51 42 29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6   1   54 42 2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7   1   54 42 29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8   1   54 42 29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39   1   53 41 2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0   1   53 41 29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1   1   53 41 29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2   1   56 41 2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3   1   56 41 29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4   1   56 41 29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5   1   25 30 2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6   1   25 30 29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7   1   25 30 29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8   1   28 30 2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49   1   28 30 29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0   1   28 30 29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1   1   33 30 2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2   1   33 30 29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3   1   33 30 29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4   1   35 30 2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5   1   35 30 29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6   1   35 30 29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7   1   34 30 2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8   1   34 30 29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59   1   34 30 29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0   1   25 30 33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1   1   25 30 33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2   1   25 30 33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3   1   28 30 33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4   1   28 30 33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5   1   28 30 33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6   1   29 30 33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7   1   29 30 33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8   1   29 30 33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69   1   35 30 33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0   1   35 30 33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1   1   35 30 33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2   1   34 30 33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3   1   34 30 33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4   1   34 30 33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5   1   25 30 35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6   1   25 30 35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7   1   25 30 35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8   1   28 30 35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79   1   28 30 35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0   1   28 30 35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1   1   29 30 35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2   1   29 30 35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3   1   29 30 35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4   1   33 30 35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5   1   33 30 35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6   1   33 30 35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7   1   34 30 35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8   1   34 30 35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89   1   34 30 35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0   1   25 30 34 3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1   1   28 30 34 3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492   1   29 30 34 3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3   1   33 30 34 3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4   1   35 30 34 3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5   1   34 31 54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6   1   34 31 54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7   1   34 31 54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8   1   54 31 34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99   1   20 111 32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0   1   20 111 32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1   1   20 111 32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2   1   60 111 32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3   1   60 111 32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4   1   60 111 32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5   1   113 111 32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6   1   113 111 32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7   1   113 111 32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8   1   29 146 32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09   1   29 146 32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0   1   29 146 32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1   1   33 146 32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2   1   33 146 32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3   1   33 146 32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4   1   119 146 32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5   1   119 146 32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6   1   119 146 32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7   1   120 146 32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8   1   120 146 32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19   1   120 146 32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0   1   134 146 32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1   1   134 146 32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2   1   134 146 32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3   1   29 42 32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4   1   29 42 32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5   1   29 42 32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6   1   35 42 32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7   1   35 42 32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8   1   35 42 32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29   1   47 42 32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0   1   47 42 32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1   1   47 42 32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2   1   51 42 32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3   1   51 42 32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4   1   51 42 32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5   1   54 42 32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6   1   54 42 32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7   1   54 42 32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8   1   33 94 32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39   1   33 94 32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0   1   33 94 32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1   1   35 94 32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2   1   35 94 32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3   1   35 94 32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4   1   101 94 32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5   1   101 94 32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6   1   101 94 32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7   1   104 94 32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8   1   104 94 32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49   1   104 94 32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550   1   110 94 32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1   1   110 94 32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2   1   110 94 32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3   1   29 146 33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4   1   29 146 33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5   1   29 146 33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6   1   32 146 33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7   1   32 146 33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8   1   32 146 33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59   1   119 146 33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0   1   119 146 33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1   1   119 146 33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2   1   120 146 33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3   1   120 146 33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4   1   120 146 33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5   1   134 146 33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6   1   134 146 33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7   1   134 146 33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8   1   32 94 33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69   1   32 94 33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0   1   32 94 33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1   1   35 94 33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2   1   35 94 33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3   1   35 94 33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4   1   101 94 33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5   1   101 94 33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6   1   101 94 33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7   1   104 94 33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8   1   104 94 33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79   1   104 94 33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0   1   110 94 33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1   1   110 94 33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2   1   110 94 33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3   1   99 96 33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4   1   99 96 33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5   1   99 96 33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6   1   102 96 33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7   1   102 96 33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8   1   102 96 33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89   1   29 42 35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0   1   29 42 35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1   1   29 42 35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2   1   32 42 35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3   1   32 42 35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4   1   32 42 35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5   1   47 42 35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6   1   47 42 35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7   1   47 42 35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8   1   51 42 35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99   1   51 42 35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0   1   51 42 35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1   1   54 42 35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2   1   54 42 35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3   1   54 42 35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4   1   32 94 35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5   1   32 94 35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6   1   32 94 35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7   1   33 94 35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608   1   33 94 35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09   1   33 94 35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0   1   101 94 35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1   1   101 94 35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2   1   101 94 35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3   1   104 94 35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4   1   104 94 35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5   1   104 94 35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6   1   110 94 35 2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7   1   110 94 35 3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8   1   110 94 35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19   1   53 36 40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0   1   53 36 40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1   1   38 36 40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2   1   38 36 40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3   1   40 36 53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4   1   40 36 53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5   1   38 36 53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6   1   38 36 53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7   1   40 36 38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8   1   40 36 38 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29   1   40 36 38 4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0   1   53 36 38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1   1   53 36 38 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2   1   53 36 38 4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3   1   120 37 47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4   1   120 37 47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5   1   120 37 47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6   1   139 37 47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7   1   139 37 47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8   1   139 37 47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39   1   38 37 47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0   1   38 37 47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1   1   38 37 47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2   1   47 37 120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3   1   47 37 120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4   1   47 37 120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5   1   139 37 120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6   1   139 37 120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7   1   139 37 120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8   1   38 37 120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49   1   38 37 120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0   1   38 37 120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1   1   47 37 13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2   1   47 37 13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3   1   47 37 139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4   1   120 37 13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5   1   120 37 13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6   1   120 37 139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7   1   38 37 13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8   1   38 37 13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59   1   38 37 139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0   1   47 37 38 3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1   1   47 37 38 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2   1   47 37 38 4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3   1   120 37 38 3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4   1   120 37 38 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5   1   120 37 38 4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666   1   139 37 38 3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7   1   139 37 38 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8   1   139 37 38 4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69   1   45 48 38 3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0   1   45 48 38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1   1   45 48 38 4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2   1   56 48 38 3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3   1   56 48 38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4   1   56 48 38 4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5   1   52 49 38 3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6   1   52 49 38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7   1   52 49 38 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8   1   55 49 38 3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79   1   55 49 38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0   1   55 49 38 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1   1   22 39 40 3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2   1   22 39 40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3   1   55 39 40 3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4   1   55 39 40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5   1   22 39 55 4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6   1   22 39 55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7   1   40 39 55 4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8   1   40 39 55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89   1   43 50 40 3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0   1   43 50 40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1   1   47 50 40 3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2   1   47 50 40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3   1   53 50 40 3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4   1   53 50 40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5   1   54 50 40 3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6   1   54 50 40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7   1   29 41 53 3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8   1   29 41 53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99   1   56 41 53 3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0   1   56 41 53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1   1   29 41 56 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2   1   29 41 56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3   1   53 41 56 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4   1   53 41 56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5   1   29 42 47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6   1   29 42 47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7   1   29 42 47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8   1   32 42 47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09   1   32 42 47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0   1   32 42 47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1   1   35 42 47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2   1   35 42 47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3   1   35 42 47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4   1   51 42 47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5   1   51 42 47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6   1   51 42 47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7   1   54 42 47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8   1   54 42 47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19   1   54 42 47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0   1   29 42 51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1   1   29 42 51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2   1   29 42 51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3   1   32 42 51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724   1   32 42 51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5   1   32 42 51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6   1   35 42 51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7   1   35 42 51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8   1   35 42 51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29   1   47 42 51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0   1   47 42 51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1   1   47 42 51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2   1   54 42 51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3   1   54 42 51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4   1   54 42 51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5   1   29 42 54 3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6   1   29 42 54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7   1   29 42 54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8   1   32 42 54 3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39   1   32 42 54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0   1   32 42 54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1   1   35 42 54 3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2   1   35 42 54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3   1   35 42 54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4   1   47 42 54 3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5   1   47 42 54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6   1   47 42 54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7   1   51 42 54 3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8   1   51 42 54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49   1   51 42 54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0   1   40 50 43 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1   1   40 50 4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2   1   40 50 43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3   1   47 50 43 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4   1   47 50 4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5   1   47 50 43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6   1   53 50 43 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7   1   53 50 4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8   1   53 50 43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59   1   54 50 43 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0   1   54 50 4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1   1   54 50 43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2   1   20 44 43 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3   1   20 44 43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4   1   20 44 43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5   1   22 44 43 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6   1   22 44 43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7   1   22 44 43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8   1   23 44 43 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69   1   23 44 43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0   1   23 44 43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1   1   47 44 43 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2   1   47 44 43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3   1   47 44 43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4   1   51 44 43 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5   1   51 44 43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6   1   51 44 43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7   1   2 46 43 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8   1   2 46 43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79   1   2 46 4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0   1   10 46 43 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1   1   10 46 43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782   1   10 46 4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3   1   51 46 43 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4   1   51 46 43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5   1   51 46 4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6   1   54 46 43 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7   1   54 46 43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8   1   54 46 43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89   1   20 44 47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0   1   20 44 47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1   1   20 44 47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2   1   22 44 47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3   1   22 44 47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4   1   22 44 47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5   1   23 44 47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6   1   23 44 47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7   1   23 44 47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8   1   43 44 47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99   1   43 44 47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0   1   43 44 47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1   1   51 44 47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2   1   51 44 47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3   1   51 44 47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4   1   20 44 51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5   1   20 44 51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6   1   20 44 51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7   1   22 44 51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8   1   22 44 51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09   1   22 44 51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0   1   23 44 51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1   1   23 44 51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2   1   23 44 51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3   1   43 44 51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4   1   43 44 51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5   1   43 44 51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6   1   47 44 51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7   1   47 44 51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8   1   47 44 51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19   1   56 133 45 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0   1   56 133 45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1   1   119 133 45 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2   1   119 133 45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3   1   120 133 45 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4   1   120 133 45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5   1   147 133 45 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6   1   147 133 45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7   1   38 48 45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8   1   38 48 45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29   1   56 48 45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0   1   56 48 45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1   1   52 127 45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2   1   52 127 45 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3   1   136 127 45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4   1   136 127 45 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5   1   2 46 51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6   1   2 46 51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7   1   2 46 51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8   1   10 46 51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39   1   10 46 51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840   1   10 46 51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1   1   43 46 51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2   1   43 46 51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3   1   43 46 51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4   1   54 46 51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5   1   54 46 51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6   1   54 46 51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7   1   2 46 54 3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8   1   2 46 54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49   1   2 46 54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0   1   10 46 54 3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1   1   10 46 54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2   1   10 46 54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3   1   43 46 54 3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4   1   43 46 54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5   1   43 46 54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6   1   51 46 54 3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7   1   51 46 54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8   1   51 46 54 5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59   1   40 50 47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0   1   40 50 47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1   1   40 50 47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2   1   43 50 47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3   1   43 50 47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4   1   43 50 47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5   1   53 50 47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6   1   53 50 47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7   1   53 50 47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8   1   54 50 47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69   1   54 50 47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0   1   54 50 47 4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1   1   38 48 56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2   1   38 48 56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3   1   45 48 56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4   1   45 48 56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5   1   38 49 52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6   1   38 49 52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7   1   55 49 52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8   1   55 49 52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79   1   38 49 55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0   1   38 49 55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1   1   52 49 55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2   1   52 49 55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3   1   40 50 53 3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4   1   40 50 53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5   1   43 50 53 3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6   1   43 50 53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7   1   47 50 53 3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8   1   47 50 53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89   1   54 50 53 3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0   1   54 50 53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1   1   40 50 54 3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2   1   40 50 54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3   1   40 50 54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4   1   43 50 54 3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5   1   43 50 54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6   1   43 50 54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7   1   47 50 54 3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898   1   47 50 54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99   1   47 50 54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0   1   53 50 54 3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1   1   53 50 54 4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2   1   53 50 54 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3   1   55 123 52 4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4   1   55 123 52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5   1   139 123 52 4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6   1   139 123 52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7   1   141 123 52 4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8   1   141 123 52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09   1   149 123 52 4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0   1   149 123 52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1   1   45 127 52 4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2   1   45 127 52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3   1   136 127 52 4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4   1   136 127 52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5   1   52 123 55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6   1   52 123 55 4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7   1   139 123 55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8   1   139 123 55 4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19   1   141 123 55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0   1   141 123 55 4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1   1   149 123 55 3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2   1   149 123 55 4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3   1   45 133 56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4   1   45 133 56 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5   1   119 133 56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6   1   119 133 56 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7   1   120 133 56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8   1   120 133 56 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29   1   147 133 56 4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0   1   147 133 56 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1   1   66 57 58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2   1   66 57 58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3   1   66 57 5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4   1   67 57 58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5   1   67 57 58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6   1   67 57 5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7   1   61 57 58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8   1   61 57 58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39   1   61 57 5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0   1   64 57 58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1   1   64 57 58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2   1   64 57 5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3   1   68 57 58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4   1   68 57 58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5   1   68 57 5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6   1   58 57 6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7   1   58 57 66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8   1   58 57 66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49   1   67 57 6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0   1   67 57 66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1   1   67 57 66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2   1   61 57 6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3   1   61 57 66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4   1   61 57 66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5   1   64 57 6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956   1   64 57 66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7   1   64 57 66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8   1   68 57 6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59   1   68 57 66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0   1   68 57 66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1   1   58 57 6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2   1   58 57 67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3   1   58 57 67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4   1   66 57 6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5   1   66 57 67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6   1   66 57 67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7   1   61 57 6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8   1   61 57 67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69   1   61 57 67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0   1   64 57 6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1   1   64 57 67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2   1   64 57 67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3   1   68 57 6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4   1   68 57 67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5   1   68 57 67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6   1   58 57 61 5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7   1   66 57 61 5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8   1   67 57 61 5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79   1   64 57 61 5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0   1   68 57 61 5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1   1   58 57 64 6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2   1   66 57 64 6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3   1   67 57 64 6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4   1   61 57 64 6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5   1   68 57 64 6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6   1   58 57 68 6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7   1   66 57 68 6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8   1   67 57 68 6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89   1   61 57 68 6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0   1   64 57 68 6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1   1   60 129 58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2   1   60 129 58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3   1   60 129 5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4   1   67 129 58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5   1   67 129 58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6   1   67 129 5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7   1   126 129 58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8   1   126 129 58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99   1   126 129 5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0   1   137 129 58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1   1   137 129 58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2   1   137 129 5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3   1   144 129 58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4   1   144 129 58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5   1   144 129 5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6   1   60 100 58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7   1   60 100 58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8   1   60 100 5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09   1   66 100 58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0   1   66 100 58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1   1   66 100 5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2   1   104 100 58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3   1   104 100 58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014   1   104 100 5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5   1   107 100 58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6   1   107 100 58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7   1   107 100 5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8   1   110 100 58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19   1   110 100 58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0   1   110 100 5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1   1   93 92 58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2   1   93 92 58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3   1   93 92 58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4   1   108 92 58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5   1   108 92 58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6   1   108 92 58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7   1   61 59 137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8   1   61 59 137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29   1   61 59 13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0   1   137 59 61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1   1   20 111 60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2   1   20 111 60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3   1   20 111 6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4   1   32 111 60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5   1   32 111 60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6   1   32 111 6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7   1   113 111 60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8   1   113 111 60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39   1   113 111 6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0   1   58 129 6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1   1   58 129 60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2   1   58 129 6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3   1   67 129 6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4   1   67 129 60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5   1   67 129 6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6   1   126 129 6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7   1   126 129 60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8   1   126 129 6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49   1   137 129 6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0   1   137 129 60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1   1   137 129 6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2   1   144 129 6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3   1   144 129 60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4   1   144 129 6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5   1   66 71 6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6   1   66 71 60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7   1   66 71 6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8   1   67 71 6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59   1   67 71 60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0   1   67 71 6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1   1   74 71 6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2   1   74 71 60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3   1   74 71 6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4   1   82 71 6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5   1   82 71 60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6   1   82 71 6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7   1   88 71 6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8   1   88 71 60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69   1   88 71 6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0   1   58 100 6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1   1   58 100 60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072   1   58 100 60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3   1   66 100 6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4   1   66 100 60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5   1   66 100 60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6   1   104 100 6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7   1   104 100 60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8   1   104 100 60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79   1   107 100 6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0   1   107 100 60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1   1   107 100 60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2   1   110 100 60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3   1   110 100 60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4   1   110 100 60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5   1   107 62 64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6   1   64 62 107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7   1   64 62 107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8   1   64 62 107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89   1   6 63 66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0   1   6 63 66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1   1   6 63 66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2   1   9 63 66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3   1   9 63 66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4   1   9 63 66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5   1   68 65 82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6   1   68 65 82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7   1   68 65 82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8   1   82 65 68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99   1   60 71 66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0   1   60 71 6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1   1   60 71 66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2   1   67 71 66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3   1   67 71 6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4   1   67 71 66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5   1   74 71 66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6   1   74 71 6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7   1   74 71 66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8   1   82 71 66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09   1   82 71 6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0   1   82 71 66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1   1   88 71 66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2   1   88 71 6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3   1   88 71 66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4   1   58 100 66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5   1   58 100 6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6   1   58 100 66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7   1   60 100 66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8   1   60 100 6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19   1   60 100 66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0   1   104 100 66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1   1   104 100 6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2   1   104 100 66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3   1   107 100 66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4   1   107 100 6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5   1   107 100 66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6   1   110 100 66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7   1   110 100 66 6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8   1   110 100 66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29   1   58 129 67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130   1   58 129 67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1   1   58 129 67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2   1   60 129 67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3   1   60 129 67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4   1   60 129 67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5   1   126 129 67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6   1   126 129 67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7   1   126 129 67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8   1   137 129 67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39   1   137 129 67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0   1   137 129 67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1   1   144 129 67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2   1   144 129 67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3   1   144 129 67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4   1   60 71 67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5   1   60 71 6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6   1   60 71 67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7   1   66 71 67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8   1   66 71 6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49   1   66 71 67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0   1   74 71 67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1   1   74 71 6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2   1   74 71 67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3   1   82 71 67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4   1   82 71 6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5   1   82 71 67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6   1   88 71 67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7   1   88 71 6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8   1   88 71 67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59   1   85 76 67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0   1   85 76 6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1   1   85 76 67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2   1   89 76 67 5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3   1   89 76 6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4   1   89 76 67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5   1   85 69 83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6   1   85 69 83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7   1   80 69 83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8   1   80 69 83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69   1   83 69 85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0   1   83 69 85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1   1   80 69 85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2   1   80 69 85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3   1   83 69 80 7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4   1   83 69 80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5   1   83 69 80 7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6   1   85 69 80 7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7   1   85 69 80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8   1   85 69 80 7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79   1   84 70 72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0   1   84 70 72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1   1   80 70 72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2   1   80 70 72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3   1   72 70 84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4   1   72 70 84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5   1   80 70 84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6   1   80 70 84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7   1   72 70 80 6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188   1   72 70 80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89   1   72 70 80 7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0   1   84 70 80 6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1   1   84 70 80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2   1   84 70 80 7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3   1   60 71 7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4   1   60 71 74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5   1   60 71 74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6   1   66 71 7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7   1   66 71 74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8   1   66 71 74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99   1   67 71 7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0   1   67 71 74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1   1   67 71 74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2   1   82 71 7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3   1   82 71 74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4   1   82 71 74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5   1   88 71 7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6   1   88 71 74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7   1   88 71 74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8   1   60 71 82 6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09   1   60 71 82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0   1   60 71 82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1   1   66 71 82 6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2   1   66 71 82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3   1   66 71 82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4   1   67 71 82 6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5   1   67 71 82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6   1   67 71 82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7   1   74 71 82 6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8   1   74 71 82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19   1   74 71 82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0   1   88 71 82 6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1   1   88 71 82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2   1   88 71 82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3   1   60 71 88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4   1   60 71 88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5   1   60 71 8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6   1   66 71 88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7   1   66 71 88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8   1   66 71 8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29   1   67 71 88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0   1   67 71 88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1   1   67 71 8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2   1   74 71 88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3   1   74 71 88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4   1   74 71 8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5   1   82 71 88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6   1   82 71 88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7   1   82 71 8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8   1   84 138 72 7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39   1   84 138 72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0   1   141 138 72 7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1   1   141 138 72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2   1   145 138 72 7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3   1   145 138 72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4   1   149 138 72 7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5   1   149 138 72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246   1   86 116 72 7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7   1   86 116 72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8   1   121 116 72 7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49   1   121 116 72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0   1   85 73 83 6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1   1   85 73 83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2   1   75 73 83 6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3   1   75 73 83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4   1   82 73 83 6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5   1   82 73 83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6   1   88 73 83 6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7   1   88 73 83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8   1   83 73 85 6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59   1   83 73 85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0   1   75 73 85 6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1   1   75 73 85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2   1   82 73 85 6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3   1   82 73 85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4   1   88 73 85 6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5   1   88 73 85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6   1   83 73 75 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7   1   83 73 75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8   1   83 73 75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69   1   85 73 75 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0   1   85 73 75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1   1   85 73 75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2   1   82 73 75 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3   1   82 73 75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4   1   82 73 75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5   1   88 73 75 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6   1   88 73 75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7   1   88 73 75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8   1   83 73 82 6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79   1   83 73 82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0   1   83 73 82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1   1   85 73 82 6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2   1   85 73 82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3   1   85 73 82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4   1   75 73 82 6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5   1   75 73 82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6   1   75 73 82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7   1   88 73 82 6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8   1   88 73 82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89   1   88 73 82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0   1   83 73 88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1   1   83 73 88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2   1   83 73 8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3   1   85 73 88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4   1   85 73 88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5   1   85 73 8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6   1   75 73 88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7   1   75 73 88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8   1   75 73 8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99   1   82 73 88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0   1   82 73 88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1   1   82 73 8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2   1   5 87 7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3   1   5 87 74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304   1   5 87 74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5   1   9 87 7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6   1   9 87 74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7   1   9 87 74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8   1   75 87 7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09   1   75 87 74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0   1   75 87 74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1   1   82 87 7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2   1   82 87 74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3   1   82 87 74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4   1   18 81 7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5   1   18 81 74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6   1   18 81 74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7   1   20 81 7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8   1   20 81 74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19   1   20 81 74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0   1   23 81 7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1   1   23 81 74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2   1   23 81 74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3   1   75 81 7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4   1   75 81 74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5   1   75 81 74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6   1   88 81 7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7   1   88 81 74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8   1   88 81 74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29   1   5 87 75 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0   1   5 87 75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1   1   5 87 75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2   1   9 87 75 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3   1   9 87 75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4   1   9 87 75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5   1   74 87 75 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6   1   74 87 75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7   1   74 87 75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8   1   82 87 75 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39   1   82 87 75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0   1   82 87 75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1   1   18 81 75 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2   1   18 81 75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3   1   18 81 75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4   1   20 81 75 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5   1   20 81 75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6   1   20 81 75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7   1   23 81 75 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8   1   23 81 75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49   1   23 81 75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0   1   74 81 75 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1   1   74 81 75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2   1   74 81 75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3   1   88 81 75 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4   1   88 81 75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5   1   88 81 75 8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6   1   67 76 85 6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7   1   67 76 85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8   1   89 76 85 6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59   1   89 76 85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0   1   67 76 89 7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1   1   67 76 89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362   1   85 76 89 7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3   1   85 76 89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4   1   88 77 126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5   1   88 77 126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6   1   88 77 126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7   1   80 77 126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8   1   80 77 126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69   1   80 77 126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0   1   145 77 126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1   1   145 77 126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2   1   145 77 126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3   1   126 77 88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4   1   126 77 88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5   1   126 77 8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6   1   80 77 88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7   1   80 77 88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8   1   80 77 8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79   1   145 77 88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0   1   145 77 88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1   1   145 77 88 8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2   1   126 77 80 6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3   1   126 77 80 7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4   1   126 77 80 7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5   1   88 77 80 6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6   1   88 77 80 7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7   1   88 77 80 7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8   1   145 77 80 6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89   1   145 77 80 7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0   1   145 77 80 7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1   1   126 77 145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2   1   126 77 145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3   1   126 77 145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4   1   88 77 145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5   1   88 77 145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6   1   88 77 145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7   1   80 77 145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8   1   80 77 145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99   1   80 77 145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0   1   18 78 83 6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1   1   18 78 83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2   1   84 78 83 6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3   1   84 78 83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4   1   18 78 84 7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5   1   18 78 84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6   1   83 78 84 7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7   1   83 78 84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8   1   89 79 86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09   1   89 79 86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0   1   80 79 86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1   1   80 79 86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2   1   86 79 89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3   1   86 79 89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4   1   80 79 89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5   1   80 79 89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6   1   86 79 80 6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7   1   86 79 80 7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8   1   86 79 80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19   1   89 79 80 6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420   1   89 79 80 7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1   1   89 79 80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2   1   18 81 88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3   1   18 81 88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4   1   18 81 88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5   1   20 81 88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6   1   20 81 88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7   1   20 81 88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8   1   23 81 88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29   1   23 81 88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0   1   23 81 88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1   1   74 81 88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2   1   74 81 88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3   1   74 81 88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4   1   75 81 88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5   1   75 81 88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6   1   75 81 88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7   1   5 87 82 6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8   1   5 87 82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39   1   5 87 82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0   1   9 87 82 6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1   1   9 87 82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2   1   9 87 82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3   1   74 87 82 6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4   1   74 87 82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5   1   74 87 82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6   1   75 87 82 6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7   1   75 87 82 7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8   1   75 87 82 7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49   1   72 138 84 7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0   1   72 138 84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1   1   141 138 84 7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2   1   141 138 84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3   1   145 138 84 7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4   1   145 138 84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5   1   149 138 84 7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6   1   149 138 84 7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7   1   89 128 86 7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8   1   89 128 86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59   1   126 128 86 7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0   1   126 128 86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1   1   130 128 86 7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2   1   130 128 86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3   1   137 128 86 7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4   1   137 128 86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5   1   72 116 86 7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6   1   72 116 86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7   1   121 116 86 7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8   1   121 116 86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69   1   86 128 89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0   1   86 128 89 7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1   1   126 128 89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2   1   126 128 89 7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3   1   130 128 89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4   1   130 128 89 7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5   1   137 128 89 7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6   1   137 128 89 7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7   1   99 90 93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478   1   99 90 93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79   1   106 90 93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80   1   106 90 93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81   1   93 90 99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82   1   93 90 99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83   1   106 90 99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84   1   106 90 99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85   1   93 90 106 9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86   1   93 90 106 9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87   1   93 90 106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88   1   99 90 106 9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89   1   99 90 106 9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90   1   99 90 106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91   1   105 91 102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92   1   105 91 102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93   1   106 91 102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94   1   106 91 102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95   1   102 91 105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96   1   102 91 105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97   1   106 91 105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98   1   106 91 105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99   1   102 91 106 9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00   1   102 91 106 9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01   1   102 91 106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02   1   105 91 106 9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03   1   105 91 106 9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04   1   105 91 106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05   1   58 92 93 9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06   1   58 92 93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07   1   108 92 93 9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08   1   108 92 93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09   1   58 92 108 9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10   1   58 92 108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11   1   93 92 108 9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12   1   93 92 108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13   1   99 103 93 9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14   1   99 103 93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15   1   101 103 93 9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16   1   101 103 93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17   1   107 103 93 9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18   1   107 103 93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19   1   110 103 93 9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20   1   110 103 93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21   1   32 94 101 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22   1   32 94 101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23   1   32 94 101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24   1   33 94 101 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25   1   33 94 101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26   1   33 94 101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27   1   35 94 101 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28   1   35 94 101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29   1   35 94 101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30   1   104 94 101 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31   1   104 94 101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32   1   104 94 101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33   1   110 94 101 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34   1   110 94 101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35   1   110 94 101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536   1   32 94 10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37   1   32 94 104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38   1   32 94 104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39   1   33 94 10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40   1   33 94 104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41   1   33 94 104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42   1   35 94 10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43   1   35 94 104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44   1   35 94 104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45   1   101 94 10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46   1   101 94 104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47   1   101 94 104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48   1   110 94 10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49   1   110 94 104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50   1   110 94 104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51   1   32 94 110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52   1   32 94 11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53   1   32 94 110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54   1   33 94 110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55   1   33 94 11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56   1   33 94 110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57   1   35 94 110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58   1   35 94 11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59   1   35 94 110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60   1   101 94 110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61   1   101 94 11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62   1   101 94 110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63   1   104 94 110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64   1   104 94 11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65   1   104 94 110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66   1   108 125 95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67   1   108 125 95 9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68   1   130 125 95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69   1   130 125 95 9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70   1   137 125 95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71   1   137 125 95 9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72   1   144 125 95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73   1   144 125 95 9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74   1   105 122 95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75   1   105 122 95 9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76   1   142 122 95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77   1   142 122 95 9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78   1   108 97 95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79   1   108 97 95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80   1   106 97 95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81   1   106 97 95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82   1   33 96 99 9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83   1   33 96 99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84   1   102 96 99 9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85   1   102 96 99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86   1   33 96 102 9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87   1   33 96 102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88   1   99 96 102 9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89   1   99 96 102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90   1   95 97 10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91   1   95 97 108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92   1   106 97 10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93   1   106 97 108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594   1   95 97 106 9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95   1   95 97 106 9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96   1   95 97 106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97   1   108 97 106 9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98   1   108 97 106 9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99   1   108 97 106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00   1   134 98 144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01   1   134 98 144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02   1   134 98 144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03   1   110 98 144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04   1   110 98 144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05   1   110 98 144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06   1   106 98 144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07   1   106 98 144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08   1   106 98 144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09   1   144 98 134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10   1   144 98 134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11   1   144 98 134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12   1   110 98 134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13   1   110 98 134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14   1   110 98 134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15   1   106 98 134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16   1   106 98 134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17   1   106 98 134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18   1   144 98 110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19   1   144 98 11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20   1   144 98 110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21   1   134 98 110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22   1   134 98 11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23   1   134 98 110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24   1   106 98 110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25   1   106 98 11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26   1   106 98 110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27   1   144 98 106 9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28   1   144 98 106 9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29   1   144 98 106 9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30   1   134 98 106 9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31   1   134 98 106 9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32   1   134 98 106 9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33   1   110 98 106 9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34   1   110 98 106 9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35   1   110 98 106 9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36   1   93 103 99 9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37   1   93 103 99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38   1   101 103 99 9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39   1   101 103 99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40   1   107 103 99 9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41   1   107 103 99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42   1   110 103 99 9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43   1   110 103 99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44   1   58 100 10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45   1   58 100 104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46   1   58 100 104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47   1   60 100 10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48   1   60 100 104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49   1   60 100 104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50   1   66 100 10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51   1   66 100 104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652   1   66 100 104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53   1   107 100 10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54   1   107 100 104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55   1   107 100 104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56   1   110 100 10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57   1   110 100 104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58   1   110 100 104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59   1   58 100 107 6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60   1   58 100 107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61   1   58 100 107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62   1   60 100 107 6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63   1   60 100 107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64   1   60 100 107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65   1   66 100 107 6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66   1   66 100 107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67   1   66 100 107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68   1   104 100 107 6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69   1   104 100 107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70   1   104 100 107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71   1   110 100 107 6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72   1   110 100 107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73   1   110 100 107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74   1   58 100 110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75   1   58 100 110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76   1   58 100 110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77   1   60 100 110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78   1   60 100 110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79   1   60 100 110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80   1   66 100 110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81   1   66 100 110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82   1   66 100 110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83   1   104 100 110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84   1   104 100 110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85   1   104 100 110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86   1   107 100 110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87   1   107 100 110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88   1   107 100 110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89   1   93 103 101 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90   1   93 103 101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91   1   93 103 101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92   1   99 103 101 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93   1   99 103 101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94   1   99 103 101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95   1   107 103 101 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96   1   107 103 101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97   1   107 103 101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98   1   110 103 101 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99   1   110 103 101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00   1   110 103 101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01   1   6 109 101 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02   1   6 109 101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03   1   6 109 101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04   1   11 109 101 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05   1   11 109 101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06   1   11 109 101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07   1   104 109 101 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08   1   104 109 101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09   1   104 109 101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710   1   107 109 101 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11   1   107 109 101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12   1   107 109 101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13   1   105 117 102 9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14   1   105 117 102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15   1   119 117 102 9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16   1   119 117 102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17   1   134 117 102 9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18   1   134 117 102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19   1   147 117 102 9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20   1   147 117 102 9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21   1   93 103 107 6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22   1   93 103 107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23   1   93 103 107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24   1   99 103 107 6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25   1   99 103 107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26   1   99 103 107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27   1   101 103 107 6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28   1   101 103 107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29   1   101 103 107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30   1   110 103 107 6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31   1   110 103 107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32   1   110 103 107 10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33   1   93 103 110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34   1   93 103 110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35   1   93 103 11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36   1   99 103 110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37   1   99 103 110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38   1   99 103 11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39   1   101 103 110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40   1   101 103 110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41   1   101 103 11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42   1   107 103 110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43   1   107 103 110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44   1   107 103 110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45   1   6 109 10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46   1   6 109 104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47   1   6 109 104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48   1   11 109 10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49   1   11 109 104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50   1   11 109 104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51   1   101 109 10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52   1   101 109 104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53   1   101 109 104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54   1   107 109 104 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55   1   107 109 104 9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56   1   107 109 104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57   1   102 117 105 9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58   1   102 117 105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59   1   119 117 105 9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60   1   119 117 105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61   1   134 117 105 9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62   1   134 117 105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63   1   147 117 105 9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64   1   147 117 105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65   1   95 122 105 9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66   1   95 122 105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67   1   142 122 105 9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768   1   142 122 105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69   1   6 109 107 6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70   1   6 109 107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71   1   6 109 107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72   1   11 109 107 6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73   1   11 109 107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74   1   11 109 107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75   1   101 109 107 6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76   1   101 109 107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77   1   101 109 107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78   1   104 109 107 6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79   1   104 109 107 10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80   1   104 109 107 10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81   1   95 125 10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82   1   95 125 108 9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83   1   130 125 10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84   1   130 125 108 9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85   1   137 125 10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86   1   137 125 108 9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87   1   144 125 108 9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88   1   144 125 108 9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89   1   20 111 113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90   1   20 111 113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91   1   20 111 113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92   1   32 111 113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93   1   32 111 113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94   1   32 111 113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95   1   60 111 113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96   1   60 111 113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97   1   60 111 113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98   1   136 112 121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99   1   136 112 121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00   1   136 112 121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01   1   142 112 121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02   1   142 112 121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03   1   142 112 121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04   1   115 112 121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05   1   115 112 121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06   1   115 112 121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07   1   131 112 121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08   1   131 112 121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09   1   131 112 121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10   1   143 112 121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11   1   143 112 121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12   1   143 112 121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13   1   121 112 136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14   1   121 112 136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15   1   121 112 136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16   1   142 112 136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17   1   142 112 136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18   1   142 112 136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19   1   115 112 136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20   1   115 112 136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21   1   115 112 136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22   1   131 112 136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23   1   131 112 136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24   1   131 112 136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25   1   143 112 136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826   1   143 112 136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27   1   143 112 136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28   1   121 112 142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29   1   121 112 142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30   1   121 112 142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31   1   136 112 142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32   1   136 112 142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33   1   136 112 142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34   1   115 112 142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35   1   115 112 142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36   1   115 112 142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37   1   131 112 142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38   1   131 112 142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39   1   131 112 142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40   1   143 112 142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41   1   143 112 142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42   1   143 112 142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43   1   121 112 115 1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44   1   136 112 115 1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45   1   142 112 115 1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46   1   131 112 115 1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47   1   143 112 115 1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48   1   121 112 131 1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49   1   136 112 131 1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50   1   142 112 131 1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51   1   115 112 131 1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52   1   143 112 131 1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53   1   121 112 143 13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54   1   136 112 143 13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55   1   142 112 143 13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56   1   115 112 143 13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57   1   131 112 143 13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58   1   121 135 113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59   1   121 135 113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60   1   121 135 113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61   1   126 135 113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62   1   126 135 113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63   1   126 135 113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64   1   130 135 113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65   1   130 135 113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66   1   130 135 113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67   1   142 135 113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68   1   142 135 113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69   1   142 135 113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70   1   144 135 113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71   1   144 135 113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72   1   144 135 113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73   1   136 118 113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74   1   136 118 113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75   1   136 118 113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76   1   142 118 113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77   1   142 118 113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78   1   142 118 113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79   1   120 118 113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80   1   120 118 113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81   1   120 118 113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82   1   134 118 113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83   1   134 118 113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884   1   134 118 113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85   1   147 118 113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86   1   147 118 113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87   1   147 118 113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88   1   121 140 113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89   1   121 140 113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90   1   121 140 113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91   1   136 140 113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92   1   136 140 113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93   1   136 140 113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94   1   139 140 113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95   1   139 140 113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96   1   139 140 113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97   1   145 140 113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98   1   145 140 113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99   1   145 140 113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00   1   149 140 113 111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01   1   149 140 113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02   1   149 140 113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03   1   115 114 130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04   1   115 114 130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05   1   115 114 130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06   1   130 114 115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07   1   72 116 121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08   1   72 116 121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09   1   72 116 121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10   1   86 116 121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11   1   86 116 121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12   1   86 116 121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13   1   102 117 119 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14   1   102 117 11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15   1   102 117 119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16   1   105 117 119 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17   1   105 117 11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18   1   105 117 119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19   1   134 117 119 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20   1   134 117 11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21   1   134 117 119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22   1   147 117 119 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23   1   147 117 11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24   1   147 117 119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25   1   102 117 13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26   1   102 117 134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27   1   102 117 134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28   1   105 117 13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29   1   105 117 134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30   1   105 117 134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31   1   119 117 13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32   1   119 117 134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33   1   119 117 134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34   1   147 117 13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35   1   147 117 134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36   1   147 117 134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37   1   102 117 147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38   1   102 117 147 1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39   1   102 117 147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40   1   105 117 147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41   1   105 117 147 1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942   1   105 117 147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43   1   119 117 147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44   1   119 117 147 1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45   1   119 117 147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46   1   134 117 147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47   1   134 117 147 1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48   1   134 117 147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49   1   113 118 136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50   1   113 118 136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51   1   113 118 136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52   1   142 118 136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53   1   142 118 136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54   1   142 118 136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55   1   120 118 136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56   1   120 118 136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57   1   120 118 136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58   1   134 118 136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59   1   134 118 136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60   1   134 118 136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61   1   147 118 136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62   1   147 118 136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63   1   147 118 136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64   1   113 118 142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65   1   113 118 142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66   1   113 118 142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67   1   136 118 142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68   1   136 118 142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69   1   136 118 142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70   1   120 118 142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71   1   120 118 142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72   1   120 118 142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73   1   134 118 142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74   1   134 118 142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75   1   134 118 142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76   1   147 118 142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77   1   147 118 142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78   1   147 118 142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79   1   113 118 120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80   1   113 118 120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81   1   113 118 120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82   1   136 118 120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83   1   136 118 120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84   1   136 118 120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85   1   142 118 120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86   1   142 118 120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87   1   142 118 120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88   1   134 118 120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89   1   134 118 120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90   1   134 118 120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91   1   147 118 120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92   1   147 118 120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93   1   147 118 120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94   1   113 118 13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95   1   113 118 134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96   1   113 118 134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97   1   136 118 13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98   1   136 118 134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99   1   136 118 134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2000   1   142 118 13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01   1   142 118 134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02   1   142 118 134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03   1   120 118 13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04   1   120 118 134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05   1   120 118 134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06   1   147 118 13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07   1   147 118 134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08   1   147 118 134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09   1   113 118 147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10   1   113 118 147 1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11   1   113 118 147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12   1   136 118 147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13   1   136 118 147 1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14   1   136 118 147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15   1   142 118 147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16   1   142 118 147 1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17   1   142 118 147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18   1   120 118 147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19   1   120 118 147 1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20   1   120 118 147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21   1   134 118 147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22   1   134 118 147 1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23   1   134 118 147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24   1   29 146 119 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25   1   29 146 119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26   1   29 146 119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27   1   32 146 119 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28   1   32 146 119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29   1   32 146 119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30   1   33 146 119 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31   1   33 146 119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32   1   33 146 119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33   1   120 146 119 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34   1   120 146 119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35   1   120 146 119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36   1   134 146 119 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37   1   134 146 119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38   1   134 146 119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39   1   45 133 119 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40   1   45 133 119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41   1   45 133 11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42   1   56 133 119 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43   1   56 133 119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44   1   56 133 11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45   1   120 133 119 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46   1   120 133 119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47   1   120 133 11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48   1   147 133 119 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49   1   147 133 119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50   1   147 133 119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51   1   29 146 120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52   1   29 146 120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53   1   29 146 120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54   1   32 146 120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55   1   32 146 120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56   1   32 146 120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57   1   33 146 120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2058   1   33 146 120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59   1   33 146 120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60   1   119 146 120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61   1   119 146 120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62   1   119 146 120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63   1   134 146 120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64   1   134 146 120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65   1   134 146 120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66   1   45 133 120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67   1   45 133 120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68   1   45 133 120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69   1   56 133 120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70   1   56 133 120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71   1   56 133 120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72   1   119 133 120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73   1   119 133 120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74   1   119 133 120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75   1   147 133 120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76   1   147 133 120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77   1   147 133 120 14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78   1   113 135 121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79   1   113 135 121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80   1   113 135 121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81   1   126 135 121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82   1   126 135 121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83   1   126 135 121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84   1   130 135 121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85   1   130 135 121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86   1   130 135 121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87   1   142 135 121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88   1   142 135 121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89   1   142 135 121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90   1   144 135 121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91   1   144 135 121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92   1   144 135 121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93   1   113 140 121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94   1   113 140 121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95   1   113 140 121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96   1   136 140 121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97   1   136 140 121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98   1   136 140 121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99   1   139 140 121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00   1   139 140 121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01   1   139 140 121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02   1   145 140 121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03   1   145 140 121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04   1   145 140 121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05   1   149 140 121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06   1   149 140 121 116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07   1   149 140 121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08   1   95 122 142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09   1   95 122 142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10   1   95 122 142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11   1   105 122 142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12   1   105 122 142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13   1   105 122 142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14   1   52 123 139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15   1   52 123 13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2116   1   52 123 139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17   1   55 123 139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18   1   55 123 13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19   1   55 123 139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20   1   141 123 139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21   1   141 123 13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22   1   141 123 139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23   1   149 123 139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24   1   149 123 13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25   1   149 123 139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26   1   52 123 141 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27   1   52 123 141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28   1   52 123 141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29   1   55 123 141 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30   1   55 123 141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31   1   55 123 141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32   1   139 123 141 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33   1   139 123 141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34   1   139 123 141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35   1   149 123 141 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36   1   149 123 141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37   1   149 123 141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38   1   52 123 149 13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39   1   52 123 149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40   1   52 123 14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41   1   55 123 149 13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42   1   55 123 149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43   1   55 123 14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44   1   139 123 149 13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45   1   139 123 149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46   1   139 123 14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47   1   141 123 149 13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48   1   141 123 149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49   1   141 123 14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50   1   131 124 147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51   1   131 124 147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52   1   131 124 147 13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53   1   147 124 131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54   1   95 125 130 1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55   1   95 125 130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56   1   95 125 130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57   1   108 125 130 1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58   1   108 125 130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59   1   108 125 130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60   1   137 125 130 1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61   1   137 125 130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62   1   137 125 130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63   1   144 125 130 1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64   1   144 125 130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65   1   144 125 130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66   1   95 125 137 5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67   1   95 125 137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68   1   95 125 13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69   1   108 125 137 5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70   1   108 125 137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71   1   108 125 13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72   1   130 125 137 5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73   1   130 125 137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2174   1   130 125 13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75   1   144 125 137 5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76   1   144 125 137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77   1   144 125 13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78   1   95 125 14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79   1   95 125 144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80   1   95 125 144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81   1   108 125 14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82   1   108 125 144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83   1   108 125 144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84   1   130 125 14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85   1   130 125 144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86   1   130 125 144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87   1   137 125 14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88   1   137 125 144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89   1   137 125 144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90   1   113 135 126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91   1   113 135 126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92   1   113 135 126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93   1   121 135 126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94   1   121 135 126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95   1   121 135 126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96   1   130 135 126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97   1   130 135 126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98   1   130 135 126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99   1   142 135 126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00   1   142 135 126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01   1   142 135 126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02   1   144 135 126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03   1   144 135 126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04   1   144 135 126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05   1   86 128 126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06   1   86 128 126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07   1   86 128 126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08   1   89 128 126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09   1   89 128 126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10   1   89 128 126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11   1   130 128 126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12   1   130 128 126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13   1   130 128 126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14   1   137 128 126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15   1   137 128 126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16   1   137 128 126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17   1   58 129 126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18   1   58 129 126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19   1   58 129 126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20   1   60 129 126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21   1   60 129 126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22   1   60 129 126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23   1   67 129 126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24   1   67 129 126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25   1   67 129 126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26   1   137 129 126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27   1   137 129 126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28   1   137 129 126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29   1   144 129 126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30   1   144 129 126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31   1   144 129 126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2232   1   45 127 136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33   1   45 127 136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34   1   45 127 136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35   1   52 127 136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36   1   52 127 136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37   1   52 127 136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38   1   86 128 130 1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39   1   86 128 130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40   1   86 128 130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41   1   89 128 130 1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42   1   89 128 130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43   1   89 128 130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44   1   126 128 130 1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45   1   126 128 130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46   1   126 128 130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47   1   137 128 130 1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48   1   137 128 130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49   1   137 128 130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50   1   86 128 137 5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51   1   86 128 137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52   1   86 128 13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53   1   89 128 137 5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54   1   89 128 137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55   1   89 128 13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56   1   126 128 137 5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57   1   126 128 137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58   1   126 128 13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59   1   130 128 137 5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60   1   130 128 137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61   1   130 128 137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62   1   58 129 137 5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63   1   58 129 137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64   1   58 129 137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65   1   60 129 137 5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66   1   60 129 137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67   1   60 129 137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68   1   67 129 137 5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69   1   67 129 137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70   1   67 129 137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71   1   126 129 137 5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72   1   126 129 137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73   1   126 129 137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74   1   144 129 137 5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75   1   144 129 137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76   1   144 129 137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77   1   58 129 14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78   1   58 129 144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79   1   58 129 144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80   1   60 129 14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81   1   60 129 144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82   1   60 129 144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83   1   67 129 14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84   1   67 129 144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85   1   67 129 144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86   1   126 129 14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87   1   126 129 144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88   1   126 129 144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89   1   137 129 14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2290   1   137 129 144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91   1   137 129 144 13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92   1   113 135 130 1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93   1   113 135 130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94   1   113 135 130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95   1   121 135 130 1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96   1   121 135 130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97   1   121 135 130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98   1   126 135 130 1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99   1   126 135 130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00   1   126 135 130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01   1   142 135 130 1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02   1   142 135 130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03   1   142 135 130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04   1   144 135 130 1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05   1   144 135 130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06   1   144 135 130 12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07   1   143 132 14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08   1   143 132 149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09   1   143 132 14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10   1   149 132 143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11   1   45 133 147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12   1   45 133 147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13   1   45 133 147 1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14   1   56 133 147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15   1   56 133 147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16   1   56 133 147 1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17   1   119 133 147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18   1   119 133 147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19   1   119 133 147 1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20   1   120 133 147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21   1   120 133 147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22   1   120 133 147 12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23   1   29 146 13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24   1   29 146 134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25   1   29 146 134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26   1   32 146 13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27   1   32 146 134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28   1   32 146 134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29   1   33 146 13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30   1   33 146 134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31   1   33 146 134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32   1   119 146 13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33   1   119 146 134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34   1   119 146 134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35   1   120 146 13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36   1   120 146 134 11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37   1   120 146 134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38   1   113 135 142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39   1   113 135 142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40   1   113 135 142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41   1   121 135 142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42   1   121 135 142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43   1   121 135 142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44   1   126 135 142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45   1   126 135 142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46   1   126 135 142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47   1   130 135 142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2348   1   130 135 142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49   1   130 135 142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50   1   144 135 142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51   1   144 135 142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52   1   144 135 142 12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53   1   113 135 14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54   1   113 135 144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55   1   113 135 144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56   1   121 135 14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57   1   121 135 144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58   1   121 135 144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59   1   126 135 14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60   1   126 135 144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61   1   126 135 144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62   1   130 135 14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63   1   130 135 144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64   1   130 135 144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65   1   142 135 144 9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66   1   142 135 144 125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67   1   142 135 144 129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68   1   113 140 136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69   1   113 140 136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70   1   113 140 136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71   1   121 140 136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72   1   121 140 136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73   1   121 140 136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74   1   139 140 136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75   1   139 140 136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76   1   139 140 136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77   1   145 140 136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78   1   145 140 136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79   1   145 140 136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80   1   149 140 136 11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81   1   149 140 136 11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82   1   149 140 136 12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83   1   72 138 141 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84   1   72 138 141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85   1   72 138 141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86   1   84 138 141 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87   1   84 138 141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88   1   84 138 141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89   1   145 138 141 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90   1   145 138 141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91   1   145 138 141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92   1   149 138 141 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93   1   149 138 141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94   1   149 138 141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95   1   72 138 145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96   1   72 138 145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97   1   72 138 145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98   1   84 138 145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99   1   84 138 145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00   1   84 138 145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01   1   141 138 145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02   1   141 138 145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03   1   141 138 145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04   1   149 138 145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05   1   149 138 145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2406   1   149 138 145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07   1   72 138 14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08   1   72 138 149 13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09   1   72 138 14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10   1   84 138 14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11   1   84 138 149 13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12   1   84 138 14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13   1   141 138 14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14   1   141 138 149 13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15   1   141 138 14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16   1   145 138 14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17   1   145 138 149 13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18   1   145 138 14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19   1   113 140 139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20   1   113 140 13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21   1   113 140 139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22   1   121 140 139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23   1   121 140 13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24   1   121 140 139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25   1   136 140 139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26   1   136 140 13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27   1   136 140 139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28   1   145 140 139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29   1   145 140 13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30   1   145 140 139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31   1   149 140 139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32   1   149 140 13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33   1   149 140 139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34   1   18 148 139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35   1   18 148 13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36   1   18 148 13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37   1   20 148 139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38   1   20 148 13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39   1   20 148 13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40   1   22 148 139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41   1   22 148 13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42   1   22 148 13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43   1   141 148 139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44   1   141 148 13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45   1   141 148 13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46   1   145 148 139 3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47   1   145 148 13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48   1   145 148 139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49   1   113 140 145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50   1   113 140 145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51   1   113 140 145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52   1   121 140 145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53   1   121 140 145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54   1   121 140 145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55   1   136 140 145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56   1   136 140 145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57   1   136 140 145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58   1   139 140 145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59   1   139 140 145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60   1   139 140 145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61   1   149 140 145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62   1   149 140 145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63   1   149 140 145 14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2464   1   113 140 14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65   1   113 140 149 13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66   1   113 140 149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67   1   121 140 14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68   1   121 140 149 13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69   1   121 140 149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70   1   136 140 14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71   1   136 140 149 13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72   1   136 140 149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73   1   139 140 14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74   1   139 140 149 13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75   1   139 140 149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76   1   145 140 149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77   1   145 140 149 132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78   1   145 140 149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79   1   18 148 141 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80   1   18 148 141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81   1   18 148 141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82   1   20 148 141 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83   1   20 148 141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84   1   20 148 141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85   1   22 148 141 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86   1   22 148 141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87   1   22 148 141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88   1   139 148 141 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89   1   139 148 141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90   1   139 148 141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91   1   145 148 141 14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92   1   145 148 141 123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93   1   145 148 141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94   1   18 148 145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95   1   18 148 145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96   1   18 148 145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97   1   20 148 145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98   1   20 148 145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99   1   20 148 145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00   1   22 148 145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01   1   22 148 145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02   1   22 148 145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03   1   139 148 145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04   1   139 148 145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05   1   139 148 145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06   1   141 148 145 77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07   1   141 148 145 138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08   1   141 148 145 140     # ox fex ox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09   2   1652 1650 1651 1653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10   2   1656 1654 1655 1657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11   2   1660 1658 1659 1661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12   2   1664 1662 1663 1665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13   2   1668 1666 1667 1669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14   2   1672 1670 1671 1673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15   2   1676 1674 1675 1677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16   2   1680 1678 1679 1681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17   2   1684 1682 1683 1685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18   2   1688 1686 1687 1689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19   2   1692 1690 1691 1693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20   2   1696 1694 1695 1697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21   2   1700 1698 1699 1701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2522   2   1704 1702 1703 1705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23   2   1708 1706 1707 1709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24   2   1712 1710 1711 1713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25   2   1716 1714 1715 1717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26   2   1720 1718 1719 1721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27   2   1724 1722 1723 1725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28   2   1728 1726 1727 1729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29   2   1732 1730 1731 1733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30   2   1736 1734 1735 1737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31   2   1740 1738 1739 1741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32   2   1744 1742 1743 1745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33   2   1748 1746 1747 1749     # ho oh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34   3   1752 1751 1750 1763     # cp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35   3   1752 1751 1750 1764     # cp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36   3   1756 1751 1750 1763     # cp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37   3   1756 1751 1750 1764     # cp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38   4   1753 1752 1751 1750     # cp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39   5   1757 1752 1751 1750     # hc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40   6   1756 1751 1752 1753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41   7   1756 1751 1752 1757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42   4   1755 1756 1751 1750     # cp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43   5   1761 1756 1751 1750     # hc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44   6   1752 1751 1756 1755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45   7   1752 1751 1756 1761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46   6   1751 1752 1753 1754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47   7   1751 1752 1753 1758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48   8   1754 1753 1752 1757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49   9   1757 1752 1753 1758     # hc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50   6   1752 1753 1754 1755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51   10   1752 1753 1754 1759     # cp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52   8   1755 1754 1753 1758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53   11   1758 1753 1754 1759     # hc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54   6   1753 1754 1755 1756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55   7   1753 1754 1755 1760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56   12   1756 1755 1754 1759     # cp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57   13   1760 1755 1754 1759     # hc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58   14   1753 1754 1759 1762     # cp cp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59   14   1755 1754 1759 1762     # cp cp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60   6   1754 1755 1756 1751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61   7   1754 1755 1756 1761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62   8   1751 1756 1755 1760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63   9   1760 1755 1756 1761     # hc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64   3   1767 1766 1765 1778     # cp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65   3   1767 1766 1765 1779     # cp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66   3   1771 1766 1765 1778     # cp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67   3   1771 1766 1765 1779     # cp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68   4   1768 1767 1766 1765     # cp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69   5   1772 1767 1766 1765     # hc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70   6   1771 1766 1767 1768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71   7   1771 1766 1767 1772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72   4   1770 1771 1766 1765     # cp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73   5   1776 1771 1766 1765     # hc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74   6   1767 1766 1771 1770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75   7   1767 1766 1771 1776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76   6   1766 1767 1768 1769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77   7   1766 1767 1768 1773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78   8   1769 1768 1767 1772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79   9   1772 1767 1768 1773     # hc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2580   6   1767 1768 1769 1770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81   10   1767 1768 1769 1774     # cp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82   8   1770 1769 1768 1773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83   11   1773 1768 1769 1774     # hc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84   6   1768 1769 1770 1771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85   7   1768 1769 1770 1775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86   12   1771 1770 1769 1774     # cp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87   13   1775 1770 1769 1774     # hc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88   14   1768 1769 1774 1777     # cp cp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89   14   1770 1769 1774 1777     # cp cp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90   6   1769 1770 1771 1766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91   7   1769 1770 1771 1776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92   8   1766 1771 1770 1775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93   9   1775 1770 1771 1776     # hc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94   3   1782 1781 1780 1793     # cp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95   3   1782 1781 1780 1794     # cp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96   3   1786 1781 1780 1793     # cp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97   3   1786 1781 1780 1794     # cp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98   4   1783 1782 1781 1780     # cp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99   5   1787 1782 1781 1780     # hc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00   6   1786 1781 1782 1783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01   7   1786 1781 1782 1787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02   4   1785 1786 1781 1780     # cp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03   5   1791 1786 1781 1780     # hc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04   6   1782 1781 1786 1785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05   7   1782 1781 1786 1791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06   6   1781 1782 1783 1784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07   7   1781 1782 1783 1788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08   8   1784 1783 1782 1787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09   9   1787 1782 1783 1788     # hc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10   6   1782 1783 1784 1785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11   10   1782 1783 1784 1789     # cp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12   8   1785 1784 1783 1788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13   11   1788 1783 1784 1789     # hc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14   6   1783 1784 1785 1786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15   7   1783 1784 1785 1790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16   12   1786 1785 1784 1789     # cp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17   13   1790 1785 1784 1789     # hc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18   14   1783 1784 1789 1792     # cp cp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19   14   1785 1784 1789 1792     # cp cp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20   6   1784 1785 1786 1781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21   7   1784 1785 1786 1791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22   8   1781 1786 1785 1790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23   9   1790 1785 1786 1791     # hc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24   3   1797 1796 1795 1808     # cp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25   3   1797 1796 1795 1809     # cp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26   3   1801 1796 1795 1808     # cp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27   3   1801 1796 1795 1809     # cp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28   4   1798 1797 1796 1795     # cp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29   5   1802 1797 1796 1795     # hc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30   6   1801 1796 1797 1798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31   7   1801 1796 1797 1802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32   4   1800 1801 1796 1795     # cp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33   5   1806 1801 1796 1795     # hc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34   6   1797 1796 1801 1800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35   7   1797 1796 1801 1806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36   6   1796 1797 1798 1799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37   7   1796 1797 1798 1803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2638   8   1799 1798 1797 1802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39   9   1802 1797 1798 1803     # hc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40   6   1797 1798 1799 1800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41   10   1797 1798 1799 1804     # cp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42   8   1800 1799 1798 1803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43   11   1803 1798 1799 1804     # hc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44   6   1798 1799 1800 1801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45   7   1798 1799 1800 1805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46   12   1801 1800 1799 1804     # cp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47   13   1805 1800 1799 1804     # hc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48   14   1798 1799 1804 1807     # cp cp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49   14   1800 1799 1804 1807     # cp cp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50   6   1799 1800 1801 1796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51   7   1799 1800 1801 1806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52   8   1796 1801 1800 1805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53   9   1805 1800 1801 1806     # hc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54   3   1812 1811 1810 1823     # cp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55   3   1812 1811 1810 1824     # cp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56   3   1816 1811 1810 1823     # cp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57   3   1816 1811 1810 1824     # cp cp n3o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58   4   1813 1812 1811 1810     # cp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59   5   1817 1812 1811 1810     # hc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60   6   1816 1811 1812 1813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61   7   1816 1811 1812 1817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62   4   1815 1816 1811 1810     # cp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63   5   1821 1816 1811 1810     # hc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64   6   1812 1811 1816 1815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65   7   1812 1811 1816 1821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66   6   1811 1812 1813 1814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67   7   1811 1812 1813 1818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68   8   1814 1813 1812 1817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69   9   1817 1812 1813 1818     # hc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70   6   1812 1813 1814 1815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71   10   1812 1813 1814 1819     # cp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72   8   1815 1814 1813 1818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73   11   1818 1813 1814 1819     # hc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74   6   1813 1814 1815 1816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75   7   1813 1814 1815 1820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76   12   1816 1815 1814 1819     # cp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77   13   1820 1815 1814 1819     # hc cp cp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78   14   1813 1814 1819 1822     # cp cp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79   14   1815 1814 1819 1822     # cp cp oh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80   6   1814 1815 1816 1811     # cp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81   7   1814 1815 1816 1821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82   8   1811 1816 1815 1820     # cp cp cp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83   9   1820 1815 1816 1821     # hc cp cp hc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Impropers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   1   1763 1750 1751 1764     # o12 n3o cp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   2   1756 1751 1752 1750     # cp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   3   1757 1752 1751 1753     # hc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   3   1758 1753 1752 1754     # hc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   4   1759 1754 1753 1755     # oh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   3   1760 1755 1754 1756     # hc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   3   1761 1756 1751 1755     # hc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   1   1778 1765 1766 1779     # o12 n3o cp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   2   1771 1766 1767 1765     # cp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10   3   1772 1767 1766 1768     # hc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   3   1773 1768 1767 1769     # hc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   4   1774 1769 1768 1770     # oh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   3   1775 1770 1769 1771     # hc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   3   1776 1771 1766 1770     # hc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5   1   1793 1780 1781 1794     # o12 n3o cp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6   2   1786 1781 1782 1780     # cp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7   3   1787 1782 1781 1783     # hc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8   3   1788 1783 1782 1784     # hc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9   4   1789 1784 1783 1785     # oh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0   3   1790 1785 1784 1786     # hc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1   3   1791 1786 1781 1785     # hc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2   1   1808 1795 1796 1809     # o12 n3o cp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3   2   1801 1796 1797 1795     # cp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4   3   1802 1797 1796 1798     # hc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5   3   1803 1798 1797 1799     # hc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6   4   1804 1799 1798 1800     # oh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7   3   1805 1800 1799 1801     # hc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8   3   1806 1801 1796 1800     # hc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9   1   1823 1810 1811 1824     # o12 n3o cp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0   2   1816 1811 1812 1810     # cp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1   3   1817 1812 1811 1813     # hc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2   3   1818 1813 1812 1814     # hc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3   4   1819 1814 1813 1815     # oh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4   3   1820 1815 1814 1816     # hc cp cp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5   3   1821 1816 1811 1815     # hc cp cp cp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Pair Coeffs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1  0.495580000000000 4.077000     # fe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8  0.071000000000000 3.922000     # cp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3  0.274000000000000 3.608000     # o*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4  0.008000000000000 1.087000     # hw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7  0.048000000000000 3.760000     #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5  0.096000000000000 3.580000     # o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9  0.023000000000000 2.878000     # hc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2  0.078400000000000 3.627000     # ox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 6  0.008000000000000 1.087000     # h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 xml:space="preserve">   10  0.048000000000000 3.400000     # o12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Angle Coeffs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   109.5000 83.7103 -97.1839 16.9574     # ox fex ox (ox fex ox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   109.5000 130.6992 -18.4789 0.0000     # fex ox fex (fex ox fex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   103.7000 49.8400 -11.6000 -8.0000     # h* o* h* (hw o* hw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   109.0000 58.5000 0.000000 0.000000     # * o_ h_ (oh oh ho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   117.7000 63.9404 -18.4524 -14.3129     # cp n3o o12 (cp n3o o1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   128.0000 95.1035 -47.4240 -27.9164     # o12 n3o o12 (o12 n3o o1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   118.8000 29.2436 -8.8495 -6.6020     # cp cp n3o (n3o cp cp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   118.9000 61.0226 -34.9931 0.0000     # cp cp cp (cp cp cp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   117.9400 35.1558 -12.4682 0.0000     # cp cp h (cp cp hc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   123.4200 73.6781 -21.6787 0.0000     # cp cp o (cp cp oh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   108.1900 53.1250 -8.5016 0.0000     # cp o h* (cp oh ho)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BondBond Coeffs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   0.000000 2.163300 2.1633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   0.000000 2.163300 2.1633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3   -9.500000 0.970000 0.97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  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   93.794800 1.430000 1.21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   265.710600 1.210000 1.21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   21.049500 1.417000 1.43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   68.285600 1.417000 1.417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   1.079500 1.417000 1.0982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   48.475400 1.417000 1.3768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   20.657700 1.376800 0.965000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BondAngle Coeffs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   0.000000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   0.000000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   22.350000 22.350000 0.970000 0.97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   0.000000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   40.375700 92.195500 1.430000 1.21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   95.693600 95.693600 1.210000 1.21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   30.521100 59.802500 1.417000 1.43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   28.870800 28.870800 1.417000 1.417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   20.003300 24.218300 1.417000 1.0982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   58.479000 107.680600 1.417000 1.3768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   53.861400 23.922400 1.376800 0.965000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Dihedral Coeffs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   0.000000 0.000000 0.000000 0.000000 0.000000 -180.000000     # * fex ox * (ox fex ox fex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   0.000000 0.000000 0.000000 0.000000 1.000000 -180.000000     # * o_ o_ * (ho oh oh ho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   0.000000 0.000000 1.160000 0.000000 0.000000 0.000000     # cp cp n3o o12 (cp cp n3o o12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   0.000000 0.000000 7.212400 0.000000 0.000000 0.000000     # cp cp cp n3o (n3o cp cp cp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   0.000000 0.000000 2.912600 0.000000 0.000000 0.000000     # hc cp cp n3o (n3o cp cp hc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   8.366700 0.000000 1.193200 0.000000 0.000000 0.000000     # cp cp cp cp (cp cp cp cp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   0.000000 0.000000 3.966100 0.000000 0.000000 0.000000     # cp cp cp h (cp cp cp hc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   0.000000 0.000000 3.966100 0.000000 0.000000 0.000000     # cp cp cp h (hc cp cp cp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   0.000000 0.000000 1.876900 0.000000 0.000000 0.000000     # h cp cp h (hc cp cp hc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   0.000000 0.000000 4.849800 0.000000 0.000000 0.000000     # cp cp cp o (cp cp cp oh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   0.000000 0.000000 1.723400 0.000000 0.000000 0.000000     # h cp cp o (hc cp cp oh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   0.000000 0.000000 4.849800 0.000000 0.000000 0.000000     # cp cp cp o (oh cp cp cp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   0.000000 0.000000 1.723400 0.000000 0.000000 0.000000     # h cp cp o (oh cp cp hc)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   -0.690000 0.000000 0.509700 0.000000 0.009500 0.000000     # cp cp o h* (cp cp oh ho)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MiddleBondTorsion Coeffs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   0.000000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2   0.000000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   0.000000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   0.000000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   0.000000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   27.598900 -2.312000 0.000000 1.417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   0.000000 -1.152100 0.000000 1.417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   0.000000 -1.152100 0.000000 1.417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   0.000000 4.822800 0.000000 1.417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   0.000000 4.825500 0.000000 1.417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   0.000000 5.543200 0.000000 1.417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   0.000000 4.825500 0.000000 1.417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   0.000000 5.543200 0.000000 1.417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   1.158000 3.269700 3.513200 1.376800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EndBondTorsion Coeffs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   0.000000 0.000000 0.000000 0.000000 0.000000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   0.000000 0.000000 0.000000 0.000000 0.000000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   0.000000 0.000000 0.000000 0.000000 0.000000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   0.000000 0.000000 0.000000 0.000000 0.000000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   0.000000 0.000000 0.000000 0.000000 0.000000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   -0.118500 6.320400 0.000000 -0.118500 6.320400 0.000000 1.417000 1.417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   0.000000 -6.895800 0.000000 0.000000 -0.466900 0.000000 1.417000 1.0982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   0.000000 -6.895800 0.000000 0.000000 -0.466900 0.000000 1.417000 1.0982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   0.000000 -0.689000 0.000000 0.000000 -0.689000 0.000000 1.098200 1.0982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   0.000000 0.265500 0.000000 0.000000 4.890500 0.000000 1.417000 1.3768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   0.000000 -1.586700 0.000000 0.000000 4.264100 0.000000 1.098200 1.3768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   0.000000 0.265500 0.000000 0.000000 4.890500 0.000000 1.417000 1.3768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   0.000000 -1.586700 0.000000 0.000000 4.264100 0.000000 1.098200 1.3768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   0.900000 -1.345600 1.190000 3.413200 0.587300 -0.132300 1.417000 0.965000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AngleTorsion Coeffs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   0.000000 0.000000 0.000000 0.000000 0.000000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   0.000000 0.000000 0.000000 0.000000 0.000000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   0.000000 0.000000 0.000000 0.000000 -3.420700 0.000000 118.800000 117.7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   0.000000 7.759400 0.000000 0.000000 0.000000 0.000000 118.900000 118.8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   0.000000 0.000000 0.000000 0.000000 0.000000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6   1.976700 1.023900 0.000000 1.976700 1.023900 0.000000 118.900000 118.9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   0.000000 2.501400 0.000000 0.000000 2.714700 0.000000 118.900000 117.94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   0.000000 2.501400 0.000000 0.000000 2.714700 0.000000 118.900000 117.94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   0.000000 2.450100 0.000000 0.000000 2.450100 0.000000 117.940000 117.94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   0.000000 10.015500 0.000000 0.000000 1.740400 0.000000 118.900000 123.42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   0.000000 1.872900 0.000000 0.000000 2.570600 0.000000 117.940000 123.42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   0.000000 10.015500 0.000000 0.000000 1.740400 0.000000 118.900000 123.42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   0.000000 1.872900 0.000000 0.000000 2.570600 0.000000 117.940000 123.42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   -5.136000 -1.012200 0.000000 4.685200 0.023000 -0.598000 123.420000 108.190000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AngleAngleTorsion Coeffs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  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  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   -18.043600 118.800000 117.7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   -34.968100 118.900000 118.8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  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  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   -4.814100 118.900000 117.94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   -4.814100 118.900000 117.94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   0.359800 117.940000 117.94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   -21.024700 118.900000 123.42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   4.229600 117.940000 123.42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   -21.024700 118.900000 123.42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   4.229600 117.940000 123.42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   -4.607200 123.420000 108.190000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BondBond13 Coeffs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  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  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  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  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5   0.000000 0.000000 0.0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6   53.000000 1.417000 1.417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7   -6.274100 1.417000 1.0982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8   -6.274100 1.417000 1.0982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9   -1.707700 1.098200 1.0982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0   -2.243600 1.417000 1.3768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1   2.051700 1.098200 1.3768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2   -2.243600 1.417000 1.3768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3   2.051700 1.098200 1.3768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4   1.159000 1.417000 0.965000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Improper Coeffs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   36.261200 0.000000     # cp n3o o12 o12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   0.919400 0.000000     # cp cp cp n3o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   4.891200 0.000000     # cp cp cp h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lastRenderedPageBreak/>
        <w:t>4   13.042100 0.000000     # cp cp cp o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AngleAngle Coeffs</w:t>
      </w:r>
    </w:p>
    <w:p w:rsidR="00F81650" w:rsidRPr="00AB30D5" w:rsidRDefault="00F81650" w:rsidP="00AB30D5">
      <w:pPr>
        <w:pStyle w:val="PlainText"/>
        <w:rPr>
          <w:rFonts w:ascii="Courier New" w:hAnsi="Courier New" w:cs="Courier New"/>
        </w:rPr>
      </w:pP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1   0.000000 0.000000 0.000000 117.700000 128.000000 117.7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2   0.000000 0.000000 0.000000 118.800000 118.900000 118.8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3   0.000000 0.000000 0.000000 117.940000 117.940000 118.900000</w:t>
      </w:r>
    </w:p>
    <w:p w:rsidR="00F81650" w:rsidRPr="00AB30D5" w:rsidRDefault="006E5E31" w:rsidP="00AB30D5">
      <w:pPr>
        <w:pStyle w:val="PlainText"/>
        <w:rPr>
          <w:rFonts w:ascii="Courier New" w:hAnsi="Courier New" w:cs="Courier New"/>
        </w:rPr>
      </w:pPr>
      <w:r w:rsidRPr="00AB30D5">
        <w:rPr>
          <w:rFonts w:ascii="Courier New" w:hAnsi="Courier New" w:cs="Courier New"/>
        </w:rPr>
        <w:t>4   0.000000 0.000000 0.000000 123.420000 123.420000 118.900000</w:t>
      </w:r>
    </w:p>
    <w:p w:rsidR="00AB30D5" w:rsidRDefault="00AB30D5" w:rsidP="00AB30D5">
      <w:pPr>
        <w:pStyle w:val="PlainText"/>
        <w:rPr>
          <w:rFonts w:ascii="Courier New" w:hAnsi="Courier New" w:cs="Courier New"/>
        </w:rPr>
      </w:pPr>
    </w:p>
    <w:sectPr w:rsidR="00AB30D5" w:rsidSect="00AB30D5">
      <w:pgSz w:w="11906" w:h="16838"/>
      <w:pgMar w:top="1440" w:right="1335" w:bottom="1440" w:left="13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rQwMDIzsTA1MDFQ0lEKTi0uzszPAykwrAUAkA0tlywAAAA="/>
  </w:docVars>
  <w:rsids>
    <w:rsidRoot w:val="002340C7"/>
    <w:rsid w:val="00117C01"/>
    <w:rsid w:val="001A3629"/>
    <w:rsid w:val="002340C7"/>
    <w:rsid w:val="00493BBD"/>
    <w:rsid w:val="006E5E31"/>
    <w:rsid w:val="00756F24"/>
    <w:rsid w:val="007B5C31"/>
    <w:rsid w:val="009F1CAE"/>
    <w:rsid w:val="00AB30D5"/>
    <w:rsid w:val="00B3719D"/>
    <w:rsid w:val="00B61322"/>
    <w:rsid w:val="00C93842"/>
    <w:rsid w:val="00DC1763"/>
    <w:rsid w:val="00F81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B854DEA-944C-496F-B5D6-C8BCED9D8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AB30D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B30D5"/>
    <w:rPr>
      <w:rFonts w:ascii="Consolas" w:hAnsi="Consolas"/>
      <w:sz w:val="21"/>
      <w:szCs w:val="21"/>
    </w:rPr>
  </w:style>
  <w:style w:type="table" w:styleId="TableGrid">
    <w:name w:val="Table Grid"/>
    <w:basedOn w:val="TableNormal"/>
    <w:uiPriority w:val="59"/>
    <w:rsid w:val="009F1C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6</Pages>
  <Words>57026</Words>
  <Characters>325054</Characters>
  <Application>Microsoft Office Word</Application>
  <DocSecurity>0</DocSecurity>
  <Lines>2708</Lines>
  <Paragraphs>7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3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yoti</dc:creator>
  <cp:lastModifiedBy>Indrajit Sinha</cp:lastModifiedBy>
  <cp:revision>2</cp:revision>
  <dcterms:created xsi:type="dcterms:W3CDTF">2021-01-12T11:02:00Z</dcterms:created>
  <dcterms:modified xsi:type="dcterms:W3CDTF">2021-01-12T11:02:00Z</dcterms:modified>
</cp:coreProperties>
</file>